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8FF4A6" w14:textId="6B91472D" w:rsidR="00C97EE6" w:rsidRPr="00BC3F50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bookmarkStart w:id="0" w:name="_Hlk72357215"/>
      <w:bookmarkEnd w:id="0"/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Case study</w:t>
      </w:r>
      <w:r w:rsidR="005D73AA" w:rsidRPr="00BC3F5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="005D73AA" w:rsidRPr="00BC3F5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Lane Detection for Autonomous Vehicles using Computer Vision Algorithm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508"/>
        <w:gridCol w:w="4508"/>
      </w:tblGrid>
      <w:tr w:rsidR="00FB6A47" w:rsidRPr="00BC3F50" w14:paraId="0388E9CD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499A82D7" w14:textId="5DCC62CE" w:rsidR="00FB6A47" w:rsidRPr="00BC3F50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Course Code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479A3FA8" w14:textId="1EFD8A97" w:rsidR="00FB6A47" w:rsidRPr="00BC3F50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1025F2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19AI621</w:t>
            </w:r>
          </w:p>
        </w:tc>
      </w:tr>
      <w:tr w:rsidR="00FB6A47" w:rsidRPr="00BC3F50" w14:paraId="69DCD512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68C40AFA" w14:textId="35D0AF34" w:rsidR="00FB6A47" w:rsidRPr="00BC3F50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Course Name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43E601B8" w14:textId="1AF8D067" w:rsidR="00FB6A47" w:rsidRPr="00BC3F50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Computer Vision</w:t>
            </w:r>
          </w:p>
        </w:tc>
      </w:tr>
      <w:tr w:rsidR="001025F2" w:rsidRPr="00BC3F50" w14:paraId="75D51A6E" w14:textId="77777777" w:rsidTr="006749B1">
        <w:trPr>
          <w:trHeight w:val="450"/>
        </w:trPr>
        <w:tc>
          <w:tcPr>
            <w:tcW w:w="2500" w:type="pct"/>
            <w:tcBorders>
              <w:bottom w:val="single" w:sz="4" w:space="0" w:color="auto"/>
            </w:tcBorders>
            <w:shd w:val="clear" w:color="auto" w:fill="EDEDED" w:themeFill="accent3" w:themeFillTint="33"/>
            <w:vAlign w:val="center"/>
          </w:tcPr>
          <w:p w14:paraId="15E46F85" w14:textId="2C8C2E75" w:rsidR="001025F2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Course Instructor</w:t>
            </w:r>
          </w:p>
        </w:tc>
        <w:tc>
          <w:tcPr>
            <w:tcW w:w="2500" w:type="pct"/>
            <w:tcBorders>
              <w:bottom w:val="single" w:sz="4" w:space="0" w:color="auto"/>
            </w:tcBorders>
            <w:shd w:val="clear" w:color="auto" w:fill="EDEDED" w:themeFill="accent3" w:themeFillTint="33"/>
            <w:vAlign w:val="center"/>
          </w:tcPr>
          <w:p w14:paraId="7796F8D6" w14:textId="740111EC" w:rsidR="001025F2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Dr. Senthilkumar T</w:t>
            </w:r>
          </w:p>
        </w:tc>
      </w:tr>
      <w:tr w:rsidR="006749B1" w:rsidRPr="00BC3F50" w14:paraId="535DD1AF" w14:textId="77777777" w:rsidTr="006749B1">
        <w:trPr>
          <w:trHeight w:val="450"/>
        </w:trPr>
        <w:tc>
          <w:tcPr>
            <w:tcW w:w="5000" w:type="pct"/>
            <w:gridSpan w:val="2"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4DFBE3C5" w14:textId="77777777" w:rsidR="006749B1" w:rsidRDefault="006749B1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</w:tr>
      <w:tr w:rsidR="00C934FD" w:rsidRPr="00BC3F50" w14:paraId="68DFFDB4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26CB3104" w14:textId="6D22F29E" w:rsidR="00C934FD" w:rsidRPr="00BC3F50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Team Members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5C242B2A" w14:textId="21C30D56" w:rsidR="00C934FD" w:rsidRPr="00BC3F50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Roll Number</w:t>
            </w:r>
          </w:p>
        </w:tc>
      </w:tr>
      <w:tr w:rsidR="00C934FD" w:rsidRPr="00BC3F50" w14:paraId="2254A69E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7414CA50" w14:textId="68A5AE29" w:rsidR="00C934FD" w:rsidRPr="00BC3F50" w:rsidRDefault="001025F2" w:rsidP="001F6D74">
            <w:pPr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Abhishek Gopinath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5CA25CCA" w14:textId="45585445" w:rsidR="00C934FD" w:rsidRPr="00BC3F50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B.EN.P2AID20002</w:t>
            </w:r>
          </w:p>
        </w:tc>
      </w:tr>
      <w:tr w:rsidR="00C934FD" w:rsidRPr="00BC3F50" w14:paraId="0689569B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2488B505" w14:textId="2B23872C" w:rsidR="00C934FD" w:rsidRPr="00BC3F50" w:rsidRDefault="001025F2" w:rsidP="001F6D74">
            <w:pPr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Alan Henry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2B954E72" w14:textId="7AE48086" w:rsidR="00C934FD" w:rsidRPr="00BC3F50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B.EN.P2AID20010</w:t>
            </w:r>
          </w:p>
        </w:tc>
      </w:tr>
      <w:tr w:rsidR="00C934FD" w:rsidRPr="00BC3F50" w14:paraId="6223098C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5DCC2FD4" w14:textId="1DFB0C08" w:rsidR="00C934FD" w:rsidRPr="00BC3F50" w:rsidRDefault="001025F2" w:rsidP="001F6D74">
            <w:pPr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Jiss Joseph Thomas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7D53C8B4" w14:textId="4B33D18E" w:rsidR="00C934FD" w:rsidRPr="00BC3F50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B.EN.P2AID20024</w:t>
            </w:r>
          </w:p>
        </w:tc>
        <w:bookmarkStart w:id="1" w:name="_GoBack"/>
        <w:bookmarkEnd w:id="1"/>
      </w:tr>
    </w:tbl>
    <w:p w14:paraId="020271BF" w14:textId="2E34B3C7" w:rsidR="002A6655" w:rsidRPr="00BC3F50" w:rsidRDefault="002A6655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p w14:paraId="673A7FF1" w14:textId="7EA0930C" w:rsidR="00D3164F" w:rsidRPr="00BC3F50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1.</w:t>
      </w:r>
      <w:r w:rsidR="005D73AA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Problem Statement/Objective</w:t>
      </w:r>
      <w:r w:rsidR="005D73AA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p w14:paraId="323A5CD9" w14:textId="67070A0F" w:rsidR="00355BE0" w:rsidRPr="00BC3F50" w:rsidRDefault="005D73AA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To detect lanes on the given dataset </w:t>
      </w:r>
      <w:r w:rsidR="003E480D"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of video or images of roads 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>or as real</w:t>
      </w:r>
      <w:r w:rsidR="003068AD" w:rsidRPr="00BC3F50">
        <w:rPr>
          <w:rFonts w:ascii="Times New Roman" w:hAnsi="Times New Roman" w:cs="Times New Roman"/>
          <w:sz w:val="21"/>
          <w:szCs w:val="21"/>
          <w:lang w:val="en-US"/>
        </w:rPr>
        <w:t>-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time, using computer vision algorithms which could be helpful in </w:t>
      </w:r>
      <w:r w:rsidR="003068AD"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the 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>proper implementation of autonomous driving.</w:t>
      </w:r>
    </w:p>
    <w:p w14:paraId="4A4B39C9" w14:textId="36E1A5DF" w:rsidR="00D3164F" w:rsidRPr="00BC3F50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2.</w:t>
      </w:r>
      <w:r w:rsidR="00AB2DF6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Dataset Description</w:t>
      </w:r>
      <w:r w:rsidR="00C934FD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p w14:paraId="42F4A9D0" w14:textId="57BA5693" w:rsidR="00D3164F" w:rsidRDefault="00355BE0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The dataset given to our problem statement could be either as a set of images o</w:t>
      </w:r>
      <w:r w:rsidR="003068AD" w:rsidRPr="00BC3F50">
        <w:rPr>
          <w:rFonts w:ascii="Times New Roman" w:hAnsi="Times New Roman" w:cs="Times New Roman"/>
          <w:sz w:val="21"/>
          <w:szCs w:val="21"/>
          <w:lang w:val="en-US"/>
        </w:rPr>
        <w:t>r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 as </w:t>
      </w:r>
      <w:r w:rsidR="003068AD"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a 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video format. There are more than 1000 images for </w:t>
      </w:r>
      <w:r w:rsidR="003068AD"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the 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>dataset containing images and two or three videos for detecting the same.</w:t>
      </w:r>
    </w:p>
    <w:p w14:paraId="22983B44" w14:textId="77777777" w:rsidR="00F677DA" w:rsidRPr="00BC3F50" w:rsidRDefault="00F677DA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</w:p>
    <w:tbl>
      <w:tblPr>
        <w:tblW w:w="4792" w:type="dxa"/>
        <w:jc w:val="center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98"/>
        <w:gridCol w:w="2694"/>
      </w:tblGrid>
      <w:tr w:rsidR="00E170A2" w:rsidRPr="00BC3F50" w14:paraId="5777E222" w14:textId="77777777" w:rsidTr="00E170A2">
        <w:trPr>
          <w:trHeight w:val="252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2ED4036E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Type </w:t>
            </w:r>
          </w:p>
        </w:tc>
        <w:tc>
          <w:tcPr>
            <w:tcW w:w="0" w:type="auto"/>
            <w:vAlign w:val="center"/>
            <w:hideMark/>
          </w:tcPr>
          <w:p w14:paraId="16946F20" w14:textId="335B0F7F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Colour Image</w:t>
            </w:r>
          </w:p>
        </w:tc>
      </w:tr>
      <w:tr w:rsidR="00E170A2" w:rsidRPr="00BC3F50" w14:paraId="4CE1B180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2D2B2571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Size</w:t>
            </w:r>
          </w:p>
        </w:tc>
        <w:tc>
          <w:tcPr>
            <w:tcW w:w="0" w:type="auto"/>
            <w:vAlign w:val="center"/>
            <w:hideMark/>
          </w:tcPr>
          <w:p w14:paraId="6B4839E3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Multiple sizes</w:t>
            </w:r>
          </w:p>
        </w:tc>
      </w:tr>
      <w:tr w:rsidR="00E170A2" w:rsidRPr="00BC3F50" w14:paraId="30A3219F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0963550B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Row * Column</w:t>
            </w:r>
          </w:p>
        </w:tc>
        <w:tc>
          <w:tcPr>
            <w:tcW w:w="0" w:type="auto"/>
            <w:vAlign w:val="center"/>
            <w:hideMark/>
          </w:tcPr>
          <w:p w14:paraId="42C23CCB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NA</w:t>
            </w:r>
          </w:p>
        </w:tc>
      </w:tr>
      <w:tr w:rsidR="00E170A2" w:rsidRPr="00BC3F50" w14:paraId="7786CEFE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7D4D9D7C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Resolution</w:t>
            </w:r>
          </w:p>
        </w:tc>
        <w:tc>
          <w:tcPr>
            <w:tcW w:w="0" w:type="auto"/>
            <w:vAlign w:val="center"/>
            <w:hideMark/>
          </w:tcPr>
          <w:p w14:paraId="259F9E40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NA</w:t>
            </w:r>
          </w:p>
        </w:tc>
      </w:tr>
      <w:tr w:rsidR="00E170A2" w:rsidRPr="00BC3F50" w14:paraId="7BA250E3" w14:textId="77777777" w:rsidTr="00E170A2">
        <w:trPr>
          <w:trHeight w:val="252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09BFED00" w14:textId="40453692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Colour Model</w:t>
            </w:r>
          </w:p>
        </w:tc>
        <w:tc>
          <w:tcPr>
            <w:tcW w:w="0" w:type="auto"/>
            <w:vAlign w:val="center"/>
            <w:hideMark/>
          </w:tcPr>
          <w:p w14:paraId="22F3BCE5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RGB</w:t>
            </w:r>
          </w:p>
        </w:tc>
      </w:tr>
      <w:tr w:rsidR="00E170A2" w:rsidRPr="00BC3F50" w14:paraId="1A37376C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1D062168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Format</w:t>
            </w:r>
          </w:p>
        </w:tc>
        <w:tc>
          <w:tcPr>
            <w:tcW w:w="0" w:type="auto"/>
            <w:vAlign w:val="center"/>
            <w:hideMark/>
          </w:tcPr>
          <w:p w14:paraId="0F3C5FE3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PNG</w:t>
            </w:r>
          </w:p>
        </w:tc>
      </w:tr>
      <w:tr w:rsidR="00E170A2" w:rsidRPr="00BC3F50" w14:paraId="44EDF0C7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5355E74D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Data Acquisition</w:t>
            </w:r>
          </w:p>
        </w:tc>
        <w:tc>
          <w:tcPr>
            <w:tcW w:w="0" w:type="auto"/>
            <w:vAlign w:val="center"/>
            <w:hideMark/>
          </w:tcPr>
          <w:p w14:paraId="2197503D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Web, Camera</w:t>
            </w:r>
          </w:p>
        </w:tc>
      </w:tr>
      <w:tr w:rsidR="00E170A2" w:rsidRPr="00BC3F50" w14:paraId="2D815299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773ADA1B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No of classes</w:t>
            </w:r>
          </w:p>
        </w:tc>
        <w:tc>
          <w:tcPr>
            <w:tcW w:w="0" w:type="auto"/>
            <w:vAlign w:val="center"/>
            <w:hideMark/>
          </w:tcPr>
          <w:p w14:paraId="27CE3984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 xml:space="preserve">3 </w:t>
            </w:r>
          </w:p>
        </w:tc>
      </w:tr>
      <w:tr w:rsidR="00E170A2" w:rsidRPr="00BC3F50" w14:paraId="1A21FA36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554A82A9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No of Images</w:t>
            </w:r>
          </w:p>
        </w:tc>
        <w:tc>
          <w:tcPr>
            <w:tcW w:w="0" w:type="auto"/>
            <w:vAlign w:val="center"/>
            <w:hideMark/>
          </w:tcPr>
          <w:p w14:paraId="26836763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853</w:t>
            </w:r>
          </w:p>
        </w:tc>
      </w:tr>
      <w:tr w:rsidR="00E170A2" w:rsidRPr="00BC3F50" w14:paraId="22E6696C" w14:textId="77777777" w:rsidTr="00E170A2">
        <w:trPr>
          <w:trHeight w:val="252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2488BAC4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Annotation</w:t>
            </w:r>
          </w:p>
        </w:tc>
        <w:tc>
          <w:tcPr>
            <w:tcW w:w="0" w:type="auto"/>
            <w:vAlign w:val="center"/>
            <w:hideMark/>
          </w:tcPr>
          <w:p w14:paraId="2C71C02E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PASCAL VOC format.</w:t>
            </w:r>
          </w:p>
        </w:tc>
      </w:tr>
    </w:tbl>
    <w:p w14:paraId="14F8109F" w14:textId="77777777" w:rsidR="00E170A2" w:rsidRPr="00BC3F50" w:rsidRDefault="00E170A2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71048DC8" w14:textId="77777777" w:rsidR="00E170A2" w:rsidRPr="00BC3F50" w:rsidRDefault="00E170A2">
      <w:pP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br w:type="page"/>
      </w:r>
    </w:p>
    <w:p w14:paraId="64E3A855" w14:textId="3A4B5D13" w:rsidR="004E1557" w:rsidRPr="00BC3F50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 xml:space="preserve">Sample </w:t>
      </w:r>
      <w:r w:rsidR="00A57644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I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mages</w:t>
      </w:r>
      <w:r w:rsidR="00AC453E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  <w:r w:rsidR="00C934FD" w:rsidRPr="00BC3F50">
        <w:rPr>
          <w:rFonts w:ascii="Times New Roman" w:hAnsi="Times New Roman" w:cs="Times New Roman"/>
          <w:b/>
          <w:bCs/>
          <w:noProof/>
          <w:color w:val="2F5496" w:themeColor="accent1" w:themeShade="BF"/>
          <w:sz w:val="21"/>
          <w:szCs w:val="21"/>
          <w:lang w:val="en-US"/>
        </w:rPr>
        <w:t xml:space="preserve"> </w:t>
      </w:r>
      <w:r w:rsidR="00C934FD" w:rsidRPr="00BC3F50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anchor distT="0" distB="0" distL="114300" distR="114300" simplePos="0" relativeHeight="251695104" behindDoc="0" locked="0" layoutInCell="1" allowOverlap="1" wp14:anchorId="036104DB" wp14:editId="7B38380B">
            <wp:simplePos x="0" y="0"/>
            <wp:positionH relativeFrom="column">
              <wp:posOffset>3068320</wp:posOffset>
            </wp:positionH>
            <wp:positionV relativeFrom="paragraph">
              <wp:posOffset>325755</wp:posOffset>
            </wp:positionV>
            <wp:extent cx="2761488" cy="1517904"/>
            <wp:effectExtent l="0" t="0" r="1270" b="6350"/>
            <wp:wrapTopAndBottom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488" cy="1517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934FD" w:rsidRPr="00BC3F50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anchor distT="0" distB="0" distL="114300" distR="114300" simplePos="0" relativeHeight="251697152" behindDoc="0" locked="0" layoutInCell="1" allowOverlap="1" wp14:anchorId="2F936F77" wp14:editId="36CB011F">
            <wp:simplePos x="0" y="0"/>
            <wp:positionH relativeFrom="column">
              <wp:posOffset>38100</wp:posOffset>
            </wp:positionH>
            <wp:positionV relativeFrom="paragraph">
              <wp:posOffset>2002155</wp:posOffset>
            </wp:positionV>
            <wp:extent cx="2761488" cy="1517904"/>
            <wp:effectExtent l="0" t="0" r="1270" b="635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488" cy="1517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934FD" w:rsidRPr="00BC3F50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anchor distT="0" distB="0" distL="114300" distR="114300" simplePos="0" relativeHeight="251660288" behindDoc="0" locked="0" layoutInCell="1" allowOverlap="1" wp14:anchorId="21DF67A3" wp14:editId="2CAEAB65">
            <wp:simplePos x="0" y="0"/>
            <wp:positionH relativeFrom="column">
              <wp:posOffset>3067050</wp:posOffset>
            </wp:positionH>
            <wp:positionV relativeFrom="paragraph">
              <wp:posOffset>2002155</wp:posOffset>
            </wp:positionV>
            <wp:extent cx="2761488" cy="1517904"/>
            <wp:effectExtent l="0" t="0" r="1270" b="6350"/>
            <wp:wrapTopAndBottom/>
            <wp:docPr id="5" name="Picture 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488" cy="1517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934FD" w:rsidRPr="00BC3F50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anchor distT="0" distB="0" distL="114300" distR="114300" simplePos="0" relativeHeight="251696128" behindDoc="0" locked="0" layoutInCell="1" allowOverlap="1" wp14:anchorId="7331B91F" wp14:editId="22E10E67">
            <wp:simplePos x="0" y="0"/>
            <wp:positionH relativeFrom="column">
              <wp:posOffset>38100</wp:posOffset>
            </wp:positionH>
            <wp:positionV relativeFrom="paragraph">
              <wp:posOffset>325755</wp:posOffset>
            </wp:positionV>
            <wp:extent cx="2762250" cy="1520190"/>
            <wp:effectExtent l="0" t="0" r="0" b="381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0" cy="1520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83F5F9" w14:textId="77777777" w:rsidR="004E1557" w:rsidRPr="00BC3F50" w:rsidRDefault="004E1557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4C962483" w14:textId="4E43C0E7" w:rsidR="00D3164F" w:rsidRPr="00BC3F50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3.</w:t>
      </w:r>
      <w:r w:rsidR="00F650BF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Analytical Questions/Statistical Questions/Prediction level Question</w:t>
      </w:r>
    </w:p>
    <w:p w14:paraId="2843DF0A" w14:textId="0B71DC73" w:rsidR="00F650BF" w:rsidRPr="00BC3F50" w:rsidRDefault="00F650BF" w:rsidP="003B777B">
      <w:pPr>
        <w:jc w:val="both"/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</w:pPr>
      <w:r w:rsidRPr="00BC3F50"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  <w:t>Analysi</w:t>
      </w:r>
      <w:r w:rsidR="006C1928" w:rsidRPr="00BC3F50"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  <w:t>s</w:t>
      </w:r>
    </w:p>
    <w:p w14:paraId="4ED04E3C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bCs/>
          <w:sz w:val="20"/>
          <w:szCs w:val="20"/>
        </w:rPr>
        <w:t>1.</w:t>
      </w:r>
      <w:r w:rsidRPr="00BC3F50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BC3F50">
        <w:rPr>
          <w:rFonts w:ascii="Times New Roman" w:hAnsi="Times New Roman" w:cs="Times New Roman"/>
          <w:sz w:val="20"/>
          <w:szCs w:val="20"/>
        </w:rPr>
        <w:t>How many vehicles in the frame</w:t>
      </w:r>
    </w:p>
    <w:p w14:paraId="28563834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2. what are the objects detected in it</w:t>
      </w:r>
    </w:p>
    <w:p w14:paraId="0EB6E5A8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3. How many pedestrians are detected in it </w:t>
      </w:r>
    </w:p>
    <w:p w14:paraId="19950B71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4. Detecting road signs.</w:t>
      </w:r>
    </w:p>
    <w:p w14:paraId="05E4A461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5. Objects on the interest area.</w:t>
      </w:r>
    </w:p>
    <w:p w14:paraId="2F82C4CD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6. Lines inside the interest area.</w:t>
      </w:r>
    </w:p>
    <w:p w14:paraId="46C4C2B7" w14:textId="57F2D0C8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7.  Traffic signals detected </w:t>
      </w:r>
    </w:p>
    <w:p w14:paraId="056EC2F2" w14:textId="4AFF9C7D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8. Wet area inside the interest area.</w:t>
      </w:r>
    </w:p>
    <w:p w14:paraId="053976F0" w14:textId="62D90BC6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9. Dividers inside the frame.</w:t>
      </w:r>
    </w:p>
    <w:p w14:paraId="0894916F" w14:textId="7C957A86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10. How far the lanes to be detected. </w:t>
      </w:r>
    </w:p>
    <w:p w14:paraId="26FEE11F" w14:textId="77777777" w:rsidR="00E170A2" w:rsidRPr="00BC3F50" w:rsidRDefault="00E170A2">
      <w:pPr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</w:pPr>
      <w:r w:rsidRPr="00BC3F50"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  <w:br w:type="page"/>
      </w:r>
    </w:p>
    <w:p w14:paraId="6A5DC18E" w14:textId="4BA8D4F7" w:rsidR="00F650BF" w:rsidRPr="00BC3F50" w:rsidRDefault="00F650BF" w:rsidP="003B777B">
      <w:pPr>
        <w:jc w:val="both"/>
        <w:rPr>
          <w:rFonts w:ascii="Times New Roman" w:hAnsi="Times New Roman" w:cs="Times New Roman"/>
          <w:b/>
          <w:sz w:val="20"/>
          <w:szCs w:val="20"/>
        </w:rPr>
      </w:pPr>
      <w:r w:rsidRPr="00BC3F50"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  <w:lastRenderedPageBreak/>
        <w:t>Analytics</w:t>
      </w:r>
      <w:r w:rsidRPr="00BC3F50">
        <w:rPr>
          <w:rFonts w:ascii="Times New Roman" w:hAnsi="Times New Roman" w:cs="Times New Roman"/>
          <w:b/>
          <w:sz w:val="20"/>
          <w:szCs w:val="20"/>
        </w:rPr>
        <w:tab/>
      </w:r>
    </w:p>
    <w:p w14:paraId="29D75EA5" w14:textId="7EA852BE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1. Why vehicles are less in </w:t>
      </w:r>
      <w:r w:rsidR="003068AD" w:rsidRPr="00BC3F50">
        <w:rPr>
          <w:rFonts w:ascii="Times New Roman" w:hAnsi="Times New Roman" w:cs="Times New Roman"/>
          <w:sz w:val="20"/>
          <w:szCs w:val="20"/>
        </w:rPr>
        <w:t xml:space="preserve">a </w:t>
      </w:r>
      <w:r w:rsidRPr="00BC3F50">
        <w:rPr>
          <w:rFonts w:ascii="Times New Roman" w:hAnsi="Times New Roman" w:cs="Times New Roman"/>
          <w:sz w:val="20"/>
          <w:szCs w:val="20"/>
        </w:rPr>
        <w:t>specific area</w:t>
      </w:r>
    </w:p>
    <w:p w14:paraId="4656B5A9" w14:textId="1A7B46D3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2. Why more pedestrians are found at </w:t>
      </w:r>
      <w:r w:rsidR="003068AD" w:rsidRPr="00BC3F50">
        <w:rPr>
          <w:rFonts w:ascii="Times New Roman" w:hAnsi="Times New Roman" w:cs="Times New Roman"/>
          <w:sz w:val="20"/>
          <w:szCs w:val="20"/>
        </w:rPr>
        <w:t xml:space="preserve">a </w:t>
      </w:r>
      <w:r w:rsidRPr="00BC3F50">
        <w:rPr>
          <w:rFonts w:ascii="Times New Roman" w:hAnsi="Times New Roman" w:cs="Times New Roman"/>
          <w:sz w:val="20"/>
          <w:szCs w:val="20"/>
        </w:rPr>
        <w:t>certain point</w:t>
      </w:r>
    </w:p>
    <w:p w14:paraId="0783E672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3. Why the road is wet?</w:t>
      </w:r>
    </w:p>
    <w:p w14:paraId="6A2C52EB" w14:textId="7432ACE4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4. What type of road we are trave</w:t>
      </w:r>
      <w:r w:rsidR="00D16517" w:rsidRPr="00BC3F50">
        <w:rPr>
          <w:rFonts w:ascii="Times New Roman" w:hAnsi="Times New Roman" w:cs="Times New Roman"/>
          <w:sz w:val="20"/>
          <w:szCs w:val="20"/>
        </w:rPr>
        <w:t>l</w:t>
      </w:r>
      <w:r w:rsidRPr="00BC3F50">
        <w:rPr>
          <w:rFonts w:ascii="Times New Roman" w:hAnsi="Times New Roman" w:cs="Times New Roman"/>
          <w:sz w:val="20"/>
          <w:szCs w:val="20"/>
        </w:rPr>
        <w:t>ling on.</w:t>
      </w:r>
    </w:p>
    <w:p w14:paraId="4175E15B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5. What time do most people drive</w:t>
      </w:r>
    </w:p>
    <w:p w14:paraId="62532DAF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6. Do people dim their light while passing</w:t>
      </w:r>
    </w:p>
    <w:p w14:paraId="2C0C734F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7. How often a certain route is taken.</w:t>
      </w:r>
    </w:p>
    <w:p w14:paraId="74B06447" w14:textId="18BAE20A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8. How many speed breakers </w:t>
      </w:r>
      <w:r w:rsidR="003068AD" w:rsidRPr="00BC3F50">
        <w:rPr>
          <w:rFonts w:ascii="Times New Roman" w:hAnsi="Times New Roman" w:cs="Times New Roman"/>
          <w:sz w:val="20"/>
          <w:szCs w:val="20"/>
        </w:rPr>
        <w:t xml:space="preserve">were </w:t>
      </w:r>
      <w:r w:rsidRPr="00BC3F50">
        <w:rPr>
          <w:rFonts w:ascii="Times New Roman" w:hAnsi="Times New Roman" w:cs="Times New Roman"/>
          <w:sz w:val="20"/>
          <w:szCs w:val="20"/>
        </w:rPr>
        <w:t xml:space="preserve">detected to analyze whether there is </w:t>
      </w:r>
      <w:r w:rsidR="003068AD" w:rsidRPr="00BC3F50">
        <w:rPr>
          <w:rFonts w:ascii="Times New Roman" w:hAnsi="Times New Roman" w:cs="Times New Roman"/>
          <w:sz w:val="20"/>
          <w:szCs w:val="20"/>
        </w:rPr>
        <w:t xml:space="preserve">a </w:t>
      </w:r>
      <w:r w:rsidRPr="00BC3F50">
        <w:rPr>
          <w:rFonts w:ascii="Times New Roman" w:hAnsi="Times New Roman" w:cs="Times New Roman"/>
          <w:sz w:val="20"/>
          <w:szCs w:val="20"/>
        </w:rPr>
        <w:t>school nearby.</w:t>
      </w:r>
    </w:p>
    <w:p w14:paraId="2E03FC0B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9. Why there is no horn sign detected</w:t>
      </w:r>
    </w:p>
    <w:p w14:paraId="01830319" w14:textId="0FE19C6A" w:rsidR="00F672B3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10. Why vehicle in the front is slowing down </w:t>
      </w:r>
    </w:p>
    <w:p w14:paraId="5D3A4B6C" w14:textId="77777777" w:rsidR="00E170A2" w:rsidRPr="00BC3F50" w:rsidRDefault="00E170A2" w:rsidP="003B777B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370395F3" w14:textId="6B2FBD79" w:rsidR="00D3164F" w:rsidRPr="00BC3F5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4.</w:t>
      </w:r>
      <w:r w:rsidR="00F650BF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Block Diagram</w:t>
      </w:r>
      <w:r w:rsidR="005E1588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p w14:paraId="724A4622" w14:textId="4E1A9213" w:rsidR="00E170A2" w:rsidRPr="00BC3F50" w:rsidRDefault="00F672B3" w:rsidP="00E170A2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anchor distT="0" distB="0" distL="114300" distR="114300" simplePos="0" relativeHeight="251676672" behindDoc="0" locked="0" layoutInCell="1" allowOverlap="1" wp14:anchorId="50D67A79" wp14:editId="25F6F99D">
            <wp:simplePos x="0" y="0"/>
            <wp:positionH relativeFrom="column">
              <wp:posOffset>-564515</wp:posOffset>
            </wp:positionH>
            <wp:positionV relativeFrom="paragraph">
              <wp:posOffset>336550</wp:posOffset>
            </wp:positionV>
            <wp:extent cx="6870756" cy="2590800"/>
            <wp:effectExtent l="0" t="0" r="6350" b="0"/>
            <wp:wrapTopAndBottom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70756" cy="259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0C3F72A" w14:textId="77777777" w:rsidR="00E170A2" w:rsidRPr="00BC3F50" w:rsidRDefault="00E170A2">
      <w:pP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br w:type="page"/>
      </w:r>
    </w:p>
    <w:p w14:paraId="1F9C5562" w14:textId="1B0F307D" w:rsidR="00753D16" w:rsidRPr="00BC3F5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>5.</w:t>
      </w:r>
      <w:r w:rsidR="007C2B5C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Preprocessing</w:t>
      </w:r>
      <w:r w:rsidR="005E1588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tbl>
      <w:tblPr>
        <w:tblStyle w:val="TableGrid"/>
        <w:tblW w:w="9265" w:type="dxa"/>
        <w:jc w:val="center"/>
        <w:tblLook w:val="04A0" w:firstRow="1" w:lastRow="0" w:firstColumn="1" w:lastColumn="0" w:noHBand="0" w:noVBand="1"/>
      </w:tblPr>
      <w:tblGrid>
        <w:gridCol w:w="974"/>
        <w:gridCol w:w="1296"/>
        <w:gridCol w:w="3456"/>
        <w:gridCol w:w="3539"/>
      </w:tblGrid>
      <w:tr w:rsidR="000258D9" w:rsidRPr="00BC3F50" w14:paraId="6FC1C904" w14:textId="77777777" w:rsidTr="000258D9">
        <w:trPr>
          <w:trHeight w:val="485"/>
          <w:jc w:val="center"/>
        </w:trPr>
        <w:tc>
          <w:tcPr>
            <w:tcW w:w="1001" w:type="dxa"/>
            <w:vAlign w:val="center"/>
          </w:tcPr>
          <w:p w14:paraId="7B031979" w14:textId="7421E3C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Domain</w:t>
            </w:r>
          </w:p>
        </w:tc>
        <w:tc>
          <w:tcPr>
            <w:tcW w:w="1335" w:type="dxa"/>
            <w:vAlign w:val="center"/>
          </w:tcPr>
          <w:p w14:paraId="771FFD47" w14:textId="4DD9C150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Filter</w:t>
            </w:r>
          </w:p>
        </w:tc>
        <w:tc>
          <w:tcPr>
            <w:tcW w:w="3340" w:type="dxa"/>
            <w:vAlign w:val="center"/>
          </w:tcPr>
          <w:p w14:paraId="74F20F3D" w14:textId="324AB574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Input Image</w:t>
            </w:r>
          </w:p>
        </w:tc>
        <w:tc>
          <w:tcPr>
            <w:tcW w:w="3589" w:type="dxa"/>
            <w:vAlign w:val="center"/>
          </w:tcPr>
          <w:p w14:paraId="053F7D97" w14:textId="59FDD013" w:rsidR="000258D9" w:rsidRPr="00BC3F50" w:rsidRDefault="000258D9" w:rsidP="002020CF">
            <w:pPr>
              <w:tabs>
                <w:tab w:val="left" w:pos="4186"/>
              </w:tabs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Output Image</w:t>
            </w:r>
          </w:p>
        </w:tc>
      </w:tr>
      <w:tr w:rsidR="000258D9" w:rsidRPr="00BC3F50" w14:paraId="0F578175" w14:textId="77777777" w:rsidTr="000258D9">
        <w:trPr>
          <w:jc w:val="center"/>
        </w:trPr>
        <w:tc>
          <w:tcPr>
            <w:tcW w:w="1001" w:type="dxa"/>
            <w:vMerge w:val="restart"/>
            <w:vAlign w:val="center"/>
          </w:tcPr>
          <w:p w14:paraId="1AF8AA25" w14:textId="35515E45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Spatial Domain</w:t>
            </w:r>
          </w:p>
        </w:tc>
        <w:tc>
          <w:tcPr>
            <w:tcW w:w="1335" w:type="dxa"/>
            <w:vAlign w:val="center"/>
          </w:tcPr>
          <w:p w14:paraId="15687334" w14:textId="722EF003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Image Smoothing</w:t>
            </w:r>
          </w:p>
          <w:p w14:paraId="0DBA8985" w14:textId="77777777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</w:p>
          <w:p w14:paraId="4697FA70" w14:textId="4D88D53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Average Filter</w:t>
            </w:r>
          </w:p>
          <w:p w14:paraId="5B1624A9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340" w:type="dxa"/>
            <w:vAlign w:val="center"/>
          </w:tcPr>
          <w:p w14:paraId="53C8BC6E" w14:textId="7016CF8E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0624" behindDoc="0" locked="0" layoutInCell="1" allowOverlap="1" wp14:anchorId="5FA9A23F" wp14:editId="03762EF8">
                  <wp:simplePos x="0" y="0"/>
                  <wp:positionH relativeFrom="outsideMargin">
                    <wp:posOffset>48895</wp:posOffset>
                  </wp:positionH>
                  <wp:positionV relativeFrom="paragraph">
                    <wp:posOffset>-908050</wp:posOffset>
                  </wp:positionV>
                  <wp:extent cx="2057400" cy="1143000"/>
                  <wp:effectExtent l="0" t="0" r="0" b="0"/>
                  <wp:wrapTopAndBottom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56F1A519" w14:textId="4AE5FC2E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1648" behindDoc="0" locked="0" layoutInCell="1" allowOverlap="1" wp14:anchorId="40F2ABBB" wp14:editId="3DB0C4F7">
                  <wp:simplePos x="0" y="0"/>
                  <wp:positionH relativeFrom="column">
                    <wp:posOffset>-8255</wp:posOffset>
                  </wp:positionH>
                  <wp:positionV relativeFrom="paragraph">
                    <wp:posOffset>-1193800</wp:posOffset>
                  </wp:positionV>
                  <wp:extent cx="2057400" cy="1143000"/>
                  <wp:effectExtent l="0" t="0" r="0" b="0"/>
                  <wp:wrapTopAndBottom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77DAEED0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3E6AED0D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2A2BA8E3" w14:textId="1E371D76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Weighted Average Filter</w:t>
            </w:r>
          </w:p>
          <w:p w14:paraId="29629CF3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3340" w:type="dxa"/>
            <w:vAlign w:val="center"/>
          </w:tcPr>
          <w:p w14:paraId="472BE900" w14:textId="756D57E7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2672" behindDoc="0" locked="0" layoutInCell="1" allowOverlap="1" wp14:anchorId="7ED2220A" wp14:editId="57F4EF36">
                  <wp:simplePos x="0" y="0"/>
                  <wp:positionH relativeFrom="column">
                    <wp:posOffset>3810</wp:posOffset>
                  </wp:positionH>
                  <wp:positionV relativeFrom="paragraph">
                    <wp:posOffset>-977265</wp:posOffset>
                  </wp:positionV>
                  <wp:extent cx="2057400" cy="1143000"/>
                  <wp:effectExtent l="0" t="0" r="0" b="0"/>
                  <wp:wrapTopAndBottom/>
                  <wp:docPr id="41" name="Picture 4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7A966CDA" w14:textId="274426FC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8032" behindDoc="0" locked="0" layoutInCell="1" allowOverlap="1" wp14:anchorId="026EB52E" wp14:editId="6D192523">
                  <wp:simplePos x="0" y="0"/>
                  <wp:positionH relativeFrom="column">
                    <wp:posOffset>-7620</wp:posOffset>
                  </wp:positionH>
                  <wp:positionV relativeFrom="paragraph">
                    <wp:posOffset>-1193165</wp:posOffset>
                  </wp:positionV>
                  <wp:extent cx="2057400" cy="1143000"/>
                  <wp:effectExtent l="0" t="0" r="0" b="0"/>
                  <wp:wrapTopAndBottom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61F06784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698C21E7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22881082" w14:textId="196B42CC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Gaussian Blurring</w:t>
            </w:r>
          </w:p>
        </w:tc>
        <w:tc>
          <w:tcPr>
            <w:tcW w:w="3340" w:type="dxa"/>
            <w:vAlign w:val="center"/>
          </w:tcPr>
          <w:p w14:paraId="58EE0765" w14:textId="3C3C07F3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7792" behindDoc="0" locked="0" layoutInCell="1" allowOverlap="1" wp14:anchorId="6609CBD1" wp14:editId="5A068533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973455</wp:posOffset>
                  </wp:positionV>
                  <wp:extent cx="2057400" cy="1143000"/>
                  <wp:effectExtent l="0" t="0" r="0" b="0"/>
                  <wp:wrapTopAndBottom/>
                  <wp:docPr id="42" name="Picture 4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3E9E8210" w14:textId="3BB6338A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3696" behindDoc="0" locked="0" layoutInCell="1" allowOverlap="1" wp14:anchorId="57E40561" wp14:editId="3523E38B">
                  <wp:simplePos x="0" y="0"/>
                  <wp:positionH relativeFrom="column">
                    <wp:posOffset>17145</wp:posOffset>
                  </wp:positionH>
                  <wp:positionV relativeFrom="paragraph">
                    <wp:posOffset>-1135380</wp:posOffset>
                  </wp:positionV>
                  <wp:extent cx="2057400" cy="1143000"/>
                  <wp:effectExtent l="0" t="0" r="0" b="0"/>
                  <wp:wrapTopAndBottom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0C2A795C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7C354876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755A4DB0" w14:textId="547E6469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Median Filter</w:t>
            </w:r>
          </w:p>
        </w:tc>
        <w:tc>
          <w:tcPr>
            <w:tcW w:w="3340" w:type="dxa"/>
            <w:vAlign w:val="center"/>
          </w:tcPr>
          <w:p w14:paraId="24635997" w14:textId="3CDB57B4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8816" behindDoc="0" locked="0" layoutInCell="1" allowOverlap="1" wp14:anchorId="45C07A71" wp14:editId="32104495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049020</wp:posOffset>
                  </wp:positionV>
                  <wp:extent cx="2057400" cy="1143000"/>
                  <wp:effectExtent l="0" t="0" r="0" b="0"/>
                  <wp:wrapTopAndBottom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1270CB0D" w14:textId="112882DD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4720" behindDoc="0" locked="0" layoutInCell="1" allowOverlap="1" wp14:anchorId="5A3100F8" wp14:editId="0D14F9B5">
                  <wp:simplePos x="0" y="0"/>
                  <wp:positionH relativeFrom="column">
                    <wp:posOffset>77470</wp:posOffset>
                  </wp:positionH>
                  <wp:positionV relativeFrom="paragraph">
                    <wp:posOffset>-1129665</wp:posOffset>
                  </wp:positionV>
                  <wp:extent cx="2057400" cy="1143000"/>
                  <wp:effectExtent l="0" t="0" r="0" b="0"/>
                  <wp:wrapTopAndBottom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00C58AAD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1546D538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1847C2D2" w14:textId="69277B09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Image Sharpening</w:t>
            </w:r>
          </w:p>
        </w:tc>
        <w:tc>
          <w:tcPr>
            <w:tcW w:w="3340" w:type="dxa"/>
            <w:vAlign w:val="center"/>
          </w:tcPr>
          <w:p w14:paraId="1409A684" w14:textId="7F9CD6FF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9840" behindDoc="0" locked="0" layoutInCell="1" allowOverlap="1" wp14:anchorId="3EF0E674" wp14:editId="22795CC9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039495</wp:posOffset>
                  </wp:positionV>
                  <wp:extent cx="2057400" cy="1143000"/>
                  <wp:effectExtent l="0" t="0" r="0" b="0"/>
                  <wp:wrapTopAndBottom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5145E095" w14:textId="2885E2F9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5744" behindDoc="0" locked="0" layoutInCell="1" allowOverlap="1" wp14:anchorId="33613310" wp14:editId="4ACB00F5">
                  <wp:simplePos x="0" y="0"/>
                  <wp:positionH relativeFrom="column">
                    <wp:posOffset>35560</wp:posOffset>
                  </wp:positionH>
                  <wp:positionV relativeFrom="paragraph">
                    <wp:posOffset>-1150620</wp:posOffset>
                  </wp:positionV>
                  <wp:extent cx="2057400" cy="1143000"/>
                  <wp:effectExtent l="0" t="0" r="0" b="0"/>
                  <wp:wrapTopAndBottom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4C71CC21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01066078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5C8E2150" w14:textId="77777777" w:rsidR="000258D9" w:rsidRPr="00BC3F50" w:rsidRDefault="000258D9" w:rsidP="0036098F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Roberts Filter</w:t>
            </w:r>
          </w:p>
          <w:p w14:paraId="356F3BE1" w14:textId="77777777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</w:p>
        </w:tc>
        <w:tc>
          <w:tcPr>
            <w:tcW w:w="3340" w:type="dxa"/>
            <w:vAlign w:val="center"/>
          </w:tcPr>
          <w:p w14:paraId="0758EB4D" w14:textId="2B155203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0864" behindDoc="0" locked="0" layoutInCell="1" allowOverlap="1" wp14:anchorId="6BF7F67C" wp14:editId="17322E37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156335</wp:posOffset>
                  </wp:positionV>
                  <wp:extent cx="2057400" cy="1143000"/>
                  <wp:effectExtent l="0" t="0" r="0" b="0"/>
                  <wp:wrapTopAndBottom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7947A42A" w14:textId="253E2FB5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6768" behindDoc="0" locked="0" layoutInCell="1" allowOverlap="1" wp14:anchorId="5DB90579" wp14:editId="7B23B2B1">
                  <wp:simplePos x="0" y="0"/>
                  <wp:positionH relativeFrom="column">
                    <wp:posOffset>41910</wp:posOffset>
                  </wp:positionH>
                  <wp:positionV relativeFrom="paragraph">
                    <wp:posOffset>-691515</wp:posOffset>
                  </wp:positionV>
                  <wp:extent cx="2057400" cy="1143000"/>
                  <wp:effectExtent l="0" t="0" r="0" b="0"/>
                  <wp:wrapTopAndBottom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531988A3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2704CC39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5800006D" w14:textId="5650093C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Sobel Filter</w:t>
            </w:r>
          </w:p>
        </w:tc>
        <w:tc>
          <w:tcPr>
            <w:tcW w:w="3340" w:type="dxa"/>
            <w:vAlign w:val="center"/>
          </w:tcPr>
          <w:p w14:paraId="131D2806" w14:textId="2AB29300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1888" behindDoc="0" locked="0" layoutInCell="1" allowOverlap="1" wp14:anchorId="1FBE33BB" wp14:editId="08D8E74E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132840</wp:posOffset>
                  </wp:positionV>
                  <wp:extent cx="2057400" cy="1143000"/>
                  <wp:effectExtent l="0" t="0" r="0" b="0"/>
                  <wp:wrapTopAndBottom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60951A29" w14:textId="406A2D00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2912" behindDoc="0" locked="0" layoutInCell="1" allowOverlap="1" wp14:anchorId="444D22CE" wp14:editId="044F09D8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055370</wp:posOffset>
                  </wp:positionV>
                  <wp:extent cx="2057400" cy="1143000"/>
                  <wp:effectExtent l="0" t="0" r="0" b="0"/>
                  <wp:wrapTopAndBottom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3CD125EF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7B4B4423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46460C7A" w14:textId="0BE8257A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Gamma Transform</w:t>
            </w:r>
          </w:p>
        </w:tc>
        <w:tc>
          <w:tcPr>
            <w:tcW w:w="3340" w:type="dxa"/>
            <w:vAlign w:val="center"/>
          </w:tcPr>
          <w:p w14:paraId="08596F2D" w14:textId="5326FD78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5984" behindDoc="0" locked="0" layoutInCell="1" allowOverlap="1" wp14:anchorId="19D6B931" wp14:editId="41CBCA02">
                  <wp:simplePos x="0" y="0"/>
                  <wp:positionH relativeFrom="column">
                    <wp:posOffset>10160</wp:posOffset>
                  </wp:positionH>
                  <wp:positionV relativeFrom="paragraph">
                    <wp:posOffset>-575310</wp:posOffset>
                  </wp:positionV>
                  <wp:extent cx="2057400" cy="1143000"/>
                  <wp:effectExtent l="0" t="0" r="0" b="0"/>
                  <wp:wrapTopAndBottom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6A0AD66E" w14:textId="1286DE79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3936" behindDoc="0" locked="0" layoutInCell="1" allowOverlap="1" wp14:anchorId="5B1175A9" wp14:editId="56F9424B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941070</wp:posOffset>
                  </wp:positionV>
                  <wp:extent cx="2057400" cy="1143000"/>
                  <wp:effectExtent l="0" t="0" r="0" b="0"/>
                  <wp:wrapTopAndBottom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2917D4A7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42596738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1EF476F5" w14:textId="1245C7D0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Log Transform</w:t>
            </w:r>
          </w:p>
        </w:tc>
        <w:tc>
          <w:tcPr>
            <w:tcW w:w="3340" w:type="dxa"/>
            <w:vAlign w:val="center"/>
          </w:tcPr>
          <w:p w14:paraId="238463C1" w14:textId="3CA98C7D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7008" behindDoc="0" locked="0" layoutInCell="1" allowOverlap="1" wp14:anchorId="4F7F7A51" wp14:editId="057FD102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143000</wp:posOffset>
                  </wp:positionV>
                  <wp:extent cx="2057400" cy="1143000"/>
                  <wp:effectExtent l="0" t="0" r="0" b="0"/>
                  <wp:wrapTopAndBottom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28F3B948" w14:textId="4F1EF3E6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4960" behindDoc="0" locked="0" layoutInCell="1" allowOverlap="1" wp14:anchorId="6F936E5B" wp14:editId="10E28201">
                  <wp:simplePos x="0" y="0"/>
                  <wp:positionH relativeFrom="column">
                    <wp:posOffset>-7620</wp:posOffset>
                  </wp:positionH>
                  <wp:positionV relativeFrom="paragraph">
                    <wp:posOffset>-1228725</wp:posOffset>
                  </wp:positionV>
                  <wp:extent cx="2057400" cy="1143000"/>
                  <wp:effectExtent l="0" t="0" r="0" b="0"/>
                  <wp:wrapTopAndBottom/>
                  <wp:docPr id="21" name="Picture 2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575BE8"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t>gamma = 0.8</w:t>
            </w:r>
          </w:p>
        </w:tc>
      </w:tr>
    </w:tbl>
    <w:p w14:paraId="2FE63A64" w14:textId="05ADA139" w:rsidR="00753D16" w:rsidRPr="00BC3F50" w:rsidRDefault="00753D16" w:rsidP="001846B2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tbl>
      <w:tblPr>
        <w:tblStyle w:val="TableGrid"/>
        <w:tblpPr w:leftFromText="180" w:rightFromText="180" w:vertAnchor="page" w:horzAnchor="margin" w:tblpXSpec="center" w:tblpY="1241"/>
        <w:tblW w:w="0" w:type="auto"/>
        <w:tblLayout w:type="fixed"/>
        <w:tblLook w:val="04A0" w:firstRow="1" w:lastRow="0" w:firstColumn="1" w:lastColumn="0" w:noHBand="0" w:noVBand="1"/>
      </w:tblPr>
      <w:tblGrid>
        <w:gridCol w:w="1345"/>
        <w:gridCol w:w="2160"/>
        <w:gridCol w:w="2127"/>
        <w:gridCol w:w="3384"/>
      </w:tblGrid>
      <w:tr w:rsidR="00BE3B7F" w:rsidRPr="00BC3F50" w14:paraId="7CCF2EBE" w14:textId="77777777" w:rsidTr="001C41A3">
        <w:trPr>
          <w:trHeight w:val="620"/>
        </w:trPr>
        <w:tc>
          <w:tcPr>
            <w:tcW w:w="1345" w:type="dxa"/>
            <w:vAlign w:val="center"/>
          </w:tcPr>
          <w:p w14:paraId="6E9C7A70" w14:textId="396E80EE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lastRenderedPageBreak/>
              <w:t>Domain</w:t>
            </w:r>
          </w:p>
        </w:tc>
        <w:tc>
          <w:tcPr>
            <w:tcW w:w="2160" w:type="dxa"/>
            <w:vAlign w:val="center"/>
          </w:tcPr>
          <w:p w14:paraId="0412101B" w14:textId="5F5509C5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Filter</w:t>
            </w:r>
          </w:p>
        </w:tc>
        <w:tc>
          <w:tcPr>
            <w:tcW w:w="2127" w:type="dxa"/>
            <w:vAlign w:val="center"/>
          </w:tcPr>
          <w:p w14:paraId="20C979B7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Input Image</w:t>
            </w:r>
          </w:p>
          <w:p w14:paraId="44008133" w14:textId="7144BC12" w:rsidR="00807816" w:rsidRPr="00BC3F50" w:rsidRDefault="00807816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(with added noise)</w:t>
            </w:r>
          </w:p>
        </w:tc>
        <w:tc>
          <w:tcPr>
            <w:tcW w:w="3384" w:type="dxa"/>
            <w:vAlign w:val="center"/>
          </w:tcPr>
          <w:p w14:paraId="62694D81" w14:textId="7E233F13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Output Image</w:t>
            </w:r>
          </w:p>
        </w:tc>
      </w:tr>
      <w:tr w:rsidR="00BE3B7F" w:rsidRPr="00BC3F50" w14:paraId="503077ED" w14:textId="77777777" w:rsidTr="001C41A3">
        <w:trPr>
          <w:trHeight w:val="2000"/>
        </w:trPr>
        <w:tc>
          <w:tcPr>
            <w:tcW w:w="1345" w:type="dxa"/>
            <w:vMerge w:val="restart"/>
            <w:vAlign w:val="center"/>
          </w:tcPr>
          <w:p w14:paraId="334129E8" w14:textId="1123D9CF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Frequency Domain</w:t>
            </w:r>
          </w:p>
        </w:tc>
        <w:tc>
          <w:tcPr>
            <w:tcW w:w="2160" w:type="dxa"/>
            <w:vAlign w:val="center"/>
          </w:tcPr>
          <w:p w14:paraId="2A93BFE4" w14:textId="4F06D71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Low Pass Filter</w:t>
            </w:r>
          </w:p>
          <w:p w14:paraId="54767A27" w14:textId="77777777" w:rsidR="009724A8" w:rsidRPr="00BC3F50" w:rsidRDefault="009724A8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</w:p>
          <w:p w14:paraId="65F17EEC" w14:textId="11C17483" w:rsidR="00BE3B7F" w:rsidRPr="00BC3F50" w:rsidRDefault="009724A8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inline distT="0" distB="0" distL="0" distR="0" wp14:anchorId="0A9C7251" wp14:editId="7C00CDE0">
                  <wp:extent cx="1170305" cy="640080"/>
                  <wp:effectExtent l="0" t="0" r="0" b="7620"/>
                  <wp:docPr id="6" name="Picture 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7" w:type="dxa"/>
            <w:vAlign w:val="center"/>
          </w:tcPr>
          <w:p w14:paraId="7F2F11B9" w14:textId="3E6CFB01" w:rsidR="009645FA" w:rsidRPr="00BC3F50" w:rsidRDefault="009645FA" w:rsidP="00BE3B7F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inline distT="0" distB="0" distL="0" distR="0" wp14:anchorId="78AF48D2" wp14:editId="21F3DBC4">
                  <wp:extent cx="1170305" cy="640080"/>
                  <wp:effectExtent l="0" t="0" r="0" b="7620"/>
                  <wp:docPr id="3" name="Picture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B5B93AA" w14:textId="03E88872" w:rsidR="00BE3B7F" w:rsidRPr="00BC3F50" w:rsidRDefault="009645FA" w:rsidP="00BE3B7F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85568" behindDoc="0" locked="0" layoutInCell="1" allowOverlap="1" wp14:anchorId="79626D2F" wp14:editId="23BB024D">
                  <wp:simplePos x="0" y="0"/>
                  <wp:positionH relativeFrom="page">
                    <wp:posOffset>62865</wp:posOffset>
                  </wp:positionH>
                  <wp:positionV relativeFrom="paragraph">
                    <wp:posOffset>396240</wp:posOffset>
                  </wp:positionV>
                  <wp:extent cx="1170432" cy="640080"/>
                  <wp:effectExtent l="0" t="0" r="0" b="7620"/>
                  <wp:wrapTopAndBottom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432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E3B7F"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Decentralized Image:</w:t>
            </w:r>
          </w:p>
          <w:p w14:paraId="7C9F152C" w14:textId="3A8E65EA" w:rsidR="00BE3B7F" w:rsidRPr="00BC3F50" w:rsidRDefault="00BE3B7F" w:rsidP="00BE3B7F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384" w:type="dxa"/>
            <w:vAlign w:val="center"/>
          </w:tcPr>
          <w:p w14:paraId="7DFC3955" w14:textId="35101C45" w:rsidR="00BE3B7F" w:rsidRPr="00BC3F50" w:rsidRDefault="00BE3B7F" w:rsidP="00BE3B7F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80448" behindDoc="0" locked="0" layoutInCell="1" allowOverlap="1" wp14:anchorId="46196632" wp14:editId="3C491BAB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-1779270</wp:posOffset>
                  </wp:positionV>
                  <wp:extent cx="2057400" cy="1143000"/>
                  <wp:effectExtent l="0" t="0" r="0" b="0"/>
                  <wp:wrapTopAndBottom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230C3885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6E759749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3039C3B5" w14:textId="1C6E502F" w:rsidR="00BE3B7F" w:rsidRPr="00BC3F50" w:rsidRDefault="009724A8" w:rsidP="009724A8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65088" behindDoc="0" locked="0" layoutInCell="1" allowOverlap="1" wp14:anchorId="6E9B48DF" wp14:editId="6F529797">
                  <wp:simplePos x="0" y="0"/>
                  <wp:positionH relativeFrom="column">
                    <wp:posOffset>1270</wp:posOffset>
                  </wp:positionH>
                  <wp:positionV relativeFrom="paragraph">
                    <wp:posOffset>323215</wp:posOffset>
                  </wp:positionV>
                  <wp:extent cx="1170305" cy="640080"/>
                  <wp:effectExtent l="0" t="0" r="0" b="7620"/>
                  <wp:wrapTopAndBottom/>
                  <wp:docPr id="7" name="Picture 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E3B7F"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High Pass Filter</w:t>
            </w:r>
          </w:p>
        </w:tc>
        <w:tc>
          <w:tcPr>
            <w:tcW w:w="2127" w:type="dxa"/>
            <w:vAlign w:val="center"/>
          </w:tcPr>
          <w:p w14:paraId="7FAAE1D0" w14:textId="77777777" w:rsidR="00BE3B7F" w:rsidRPr="00BC3F50" w:rsidRDefault="009645FA" w:rsidP="00BE3B7F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81472" behindDoc="0" locked="0" layoutInCell="1" allowOverlap="1" wp14:anchorId="6D4AB72F" wp14:editId="36DE951D">
                  <wp:simplePos x="0" y="0"/>
                  <wp:positionH relativeFrom="column">
                    <wp:posOffset>23495</wp:posOffset>
                  </wp:positionH>
                  <wp:positionV relativeFrom="paragraph">
                    <wp:posOffset>-616585</wp:posOffset>
                  </wp:positionV>
                  <wp:extent cx="1170305" cy="640080"/>
                  <wp:effectExtent l="0" t="0" r="0" b="7620"/>
                  <wp:wrapTopAndBottom/>
                  <wp:docPr id="49" name="Picture 4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E3B7F"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Decentralized Image:</w:t>
            </w: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t xml:space="preserve"> </w:t>
            </w:r>
          </w:p>
          <w:p w14:paraId="3315B7B8" w14:textId="776CC4B7" w:rsidR="009645FA" w:rsidRPr="00BC3F50" w:rsidRDefault="009645FA" w:rsidP="00BE3B7F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87616" behindDoc="0" locked="0" layoutInCell="1" allowOverlap="1" wp14:anchorId="324E6D6B" wp14:editId="05C87CEA">
                  <wp:simplePos x="0" y="0"/>
                  <wp:positionH relativeFrom="page">
                    <wp:posOffset>66040</wp:posOffset>
                  </wp:positionH>
                  <wp:positionV relativeFrom="paragraph">
                    <wp:posOffset>226695</wp:posOffset>
                  </wp:positionV>
                  <wp:extent cx="1170305" cy="640080"/>
                  <wp:effectExtent l="0" t="0" r="0" b="7620"/>
                  <wp:wrapTopAndBottom/>
                  <wp:docPr id="8" name="Picture 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6335D3D3" w14:textId="72590A6C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66112" behindDoc="0" locked="0" layoutInCell="1" allowOverlap="1" wp14:anchorId="38DD8701" wp14:editId="5341ECA2">
                  <wp:simplePos x="0" y="0"/>
                  <wp:positionH relativeFrom="column">
                    <wp:posOffset>-29210</wp:posOffset>
                  </wp:positionH>
                  <wp:positionV relativeFrom="paragraph">
                    <wp:posOffset>-1149985</wp:posOffset>
                  </wp:positionV>
                  <wp:extent cx="2057400" cy="1143000"/>
                  <wp:effectExtent l="0" t="0" r="0" b="0"/>
                  <wp:wrapTopAndBottom/>
                  <wp:docPr id="9" name="Picture 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11C4EF68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26E10B41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2279744A" w14:textId="006FC00E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Ideal Low Pass Filter</w:t>
            </w:r>
          </w:p>
        </w:tc>
        <w:tc>
          <w:tcPr>
            <w:tcW w:w="2127" w:type="dxa"/>
            <w:vAlign w:val="center"/>
          </w:tcPr>
          <w:p w14:paraId="286EECC9" w14:textId="1BBDA2A9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68160" behindDoc="0" locked="0" layoutInCell="1" allowOverlap="1" wp14:anchorId="66C0D728" wp14:editId="5515F21A">
                  <wp:simplePos x="0" y="0"/>
                  <wp:positionH relativeFrom="column">
                    <wp:posOffset>-5715</wp:posOffset>
                  </wp:positionH>
                  <wp:positionV relativeFrom="paragraph">
                    <wp:posOffset>178435</wp:posOffset>
                  </wp:positionV>
                  <wp:extent cx="1371600" cy="755117"/>
                  <wp:effectExtent l="0" t="0" r="0" b="6985"/>
                  <wp:wrapTopAndBottom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427EB3CF" w14:textId="23EA6F30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67136" behindDoc="0" locked="0" layoutInCell="1" allowOverlap="1" wp14:anchorId="73B83BBB" wp14:editId="1B3C6320">
                  <wp:simplePos x="0" y="0"/>
                  <wp:positionH relativeFrom="column">
                    <wp:posOffset>-6350</wp:posOffset>
                  </wp:positionH>
                  <wp:positionV relativeFrom="paragraph">
                    <wp:posOffset>178435</wp:posOffset>
                  </wp:positionV>
                  <wp:extent cx="2057400" cy="1143000"/>
                  <wp:effectExtent l="0" t="0" r="0" b="0"/>
                  <wp:wrapTopAndBottom/>
                  <wp:docPr id="22" name="Picture 2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736A0B6C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4335D854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03B8E2F7" w14:textId="1870DFFF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Ideal High pass Filter</w:t>
            </w:r>
          </w:p>
        </w:tc>
        <w:tc>
          <w:tcPr>
            <w:tcW w:w="2127" w:type="dxa"/>
            <w:vAlign w:val="center"/>
          </w:tcPr>
          <w:p w14:paraId="66E7C60A" w14:textId="31B7B3E4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0208" behindDoc="0" locked="0" layoutInCell="1" allowOverlap="1" wp14:anchorId="6F7D0CCA" wp14:editId="2B608EDB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77800</wp:posOffset>
                  </wp:positionV>
                  <wp:extent cx="1371600" cy="755117"/>
                  <wp:effectExtent l="0" t="0" r="0" b="6985"/>
                  <wp:wrapTopAndBottom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37DB4EC7" w14:textId="5C30D6C8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1232" behindDoc="0" locked="0" layoutInCell="1" allowOverlap="1" wp14:anchorId="58AC8F4C" wp14:editId="61D1668F">
                  <wp:simplePos x="0" y="0"/>
                  <wp:positionH relativeFrom="column">
                    <wp:posOffset>-22225</wp:posOffset>
                  </wp:positionH>
                  <wp:positionV relativeFrom="paragraph">
                    <wp:posOffset>65405</wp:posOffset>
                  </wp:positionV>
                  <wp:extent cx="2057400" cy="1143000"/>
                  <wp:effectExtent l="0" t="0" r="0" b="0"/>
                  <wp:wrapTopAndBottom/>
                  <wp:docPr id="26" name="Picture 2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284EEF92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4B212F23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531A410F" w14:textId="426A9804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Butterworth Low Pass Filter</w:t>
            </w:r>
          </w:p>
        </w:tc>
        <w:tc>
          <w:tcPr>
            <w:tcW w:w="2127" w:type="dxa"/>
            <w:vAlign w:val="center"/>
          </w:tcPr>
          <w:p w14:paraId="313EB324" w14:textId="3D59BFBE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2256" behindDoc="0" locked="0" layoutInCell="1" allowOverlap="1" wp14:anchorId="371DC2FA" wp14:editId="0BCDBA54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80340</wp:posOffset>
                  </wp:positionV>
                  <wp:extent cx="1371600" cy="755117"/>
                  <wp:effectExtent l="0" t="0" r="0" b="6985"/>
                  <wp:wrapTopAndBottom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4D6B4BFC" w14:textId="285CA14E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69184" behindDoc="0" locked="0" layoutInCell="1" allowOverlap="1" wp14:anchorId="04A505FB" wp14:editId="28E8F164">
                  <wp:simplePos x="0" y="0"/>
                  <wp:positionH relativeFrom="column">
                    <wp:posOffset>-9525</wp:posOffset>
                  </wp:positionH>
                  <wp:positionV relativeFrom="paragraph">
                    <wp:posOffset>-1150620</wp:posOffset>
                  </wp:positionV>
                  <wp:extent cx="2057400" cy="1143000"/>
                  <wp:effectExtent l="0" t="0" r="0" b="0"/>
                  <wp:wrapTopAndBottom/>
                  <wp:docPr id="23" name="Picture 2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459776B5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092C4E29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03BF1DD1" w14:textId="5EB1E4A1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Butterworth High Pass Filter</w:t>
            </w:r>
          </w:p>
        </w:tc>
        <w:tc>
          <w:tcPr>
            <w:tcW w:w="2127" w:type="dxa"/>
            <w:vAlign w:val="center"/>
          </w:tcPr>
          <w:p w14:paraId="55E780C3" w14:textId="0A540300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7376" behindDoc="0" locked="0" layoutInCell="1" allowOverlap="1" wp14:anchorId="5403DF3B" wp14:editId="3397B82C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82245</wp:posOffset>
                  </wp:positionV>
                  <wp:extent cx="1371600" cy="755117"/>
                  <wp:effectExtent l="0" t="0" r="0" b="6985"/>
                  <wp:wrapTopAndBottom/>
                  <wp:docPr id="54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188F1EA6" w14:textId="3CE6DA8E" w:rsidR="00BE3B7F" w:rsidRPr="00BC3F50" w:rsidRDefault="009B4869" w:rsidP="002E318C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5328" behindDoc="0" locked="0" layoutInCell="1" allowOverlap="1" wp14:anchorId="2095CA87" wp14:editId="3BD259D8">
                  <wp:simplePos x="0" y="0"/>
                  <wp:positionH relativeFrom="column">
                    <wp:posOffset>-22860</wp:posOffset>
                  </wp:positionH>
                  <wp:positionV relativeFrom="paragraph">
                    <wp:posOffset>-1151255</wp:posOffset>
                  </wp:positionV>
                  <wp:extent cx="2057400" cy="1143000"/>
                  <wp:effectExtent l="0" t="0" r="0" b="0"/>
                  <wp:wrapTopAndBottom/>
                  <wp:docPr id="27" name="Picture 2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5B0A0298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77497287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57BB919D" w14:textId="75395F96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Gaussian Low Pass Filter</w:t>
            </w:r>
          </w:p>
        </w:tc>
        <w:tc>
          <w:tcPr>
            <w:tcW w:w="2127" w:type="dxa"/>
            <w:vAlign w:val="center"/>
          </w:tcPr>
          <w:p w14:paraId="51CE1584" w14:textId="7DD4ECC5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3280" behindDoc="0" locked="0" layoutInCell="1" allowOverlap="1" wp14:anchorId="6C8C3B19" wp14:editId="5AC41FE6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82245</wp:posOffset>
                  </wp:positionV>
                  <wp:extent cx="1371600" cy="755117"/>
                  <wp:effectExtent l="0" t="0" r="0" b="6985"/>
                  <wp:wrapTopAndBottom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6A1C4EDA" w14:textId="629D0572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4304" behindDoc="0" locked="0" layoutInCell="1" allowOverlap="1" wp14:anchorId="3F5392C6" wp14:editId="3116EA64">
                  <wp:simplePos x="0" y="0"/>
                  <wp:positionH relativeFrom="column">
                    <wp:posOffset>-14605</wp:posOffset>
                  </wp:positionH>
                  <wp:positionV relativeFrom="paragraph">
                    <wp:posOffset>-1052830</wp:posOffset>
                  </wp:positionV>
                  <wp:extent cx="2057400" cy="1143000"/>
                  <wp:effectExtent l="0" t="0" r="0" b="0"/>
                  <wp:wrapTopAndBottom/>
                  <wp:docPr id="24" name="Picture 2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7B1F1B48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5190D0B6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3BA3B55A" w14:textId="1A507A9B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Gaussian High Pass Filter</w:t>
            </w:r>
          </w:p>
        </w:tc>
        <w:tc>
          <w:tcPr>
            <w:tcW w:w="2127" w:type="dxa"/>
            <w:vAlign w:val="center"/>
          </w:tcPr>
          <w:p w14:paraId="1271125E" w14:textId="662CBB82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8400" behindDoc="0" locked="0" layoutInCell="1" allowOverlap="1" wp14:anchorId="5D226508" wp14:editId="0B8AD8F3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79705</wp:posOffset>
                  </wp:positionV>
                  <wp:extent cx="1371600" cy="755117"/>
                  <wp:effectExtent l="0" t="0" r="0" b="6985"/>
                  <wp:wrapTopAndBottom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523CA1FC" w14:textId="77C78389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6352" behindDoc="0" locked="0" layoutInCell="1" allowOverlap="1" wp14:anchorId="3C0E1083" wp14:editId="626DC1F4">
                  <wp:simplePos x="0" y="0"/>
                  <wp:positionH relativeFrom="column">
                    <wp:posOffset>-15875</wp:posOffset>
                  </wp:positionH>
                  <wp:positionV relativeFrom="paragraph">
                    <wp:posOffset>-1083310</wp:posOffset>
                  </wp:positionV>
                  <wp:extent cx="2057400" cy="1143000"/>
                  <wp:effectExtent l="0" t="0" r="0" b="0"/>
                  <wp:wrapTopAndBottom/>
                  <wp:docPr id="28" name="Picture 2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0F49D55D" w14:textId="665B4CA9" w:rsidR="001846B2" w:rsidRPr="00BC3F50" w:rsidRDefault="001846B2" w:rsidP="00816FBE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p w14:paraId="3E4D4EAB" w14:textId="78CDEEAA" w:rsidR="00AD7866" w:rsidRPr="00BC3F50" w:rsidRDefault="00AD786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Observation after Comparison Between Spatial and Frequency Domain Filters:</w:t>
      </w:r>
    </w:p>
    <w:p w14:paraId="36CFC732" w14:textId="77777777" w:rsidR="00AD7866" w:rsidRPr="00BC3F50" w:rsidRDefault="00AD7866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</w:rPr>
        <w:t xml:space="preserve">Spatial Domain: </w:t>
      </w:r>
    </w:p>
    <w:p w14:paraId="5C19912B" w14:textId="77777777" w:rsidR="00AD7866" w:rsidRPr="00BC3F50" w:rsidRDefault="00AD7866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</w:rPr>
        <w:t>Input -&gt; Image Processing -&gt; Output </w:t>
      </w:r>
    </w:p>
    <w:p w14:paraId="5BE30DD0" w14:textId="77777777" w:rsidR="00AD7866" w:rsidRPr="00BC3F50" w:rsidRDefault="00AD7866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</w:rPr>
        <w:t xml:space="preserve">Frequency Domain: </w:t>
      </w:r>
    </w:p>
    <w:p w14:paraId="3095D3AF" w14:textId="77777777" w:rsidR="00AD7866" w:rsidRPr="00BC3F50" w:rsidRDefault="00AD7866" w:rsidP="003B777B">
      <w:p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</w:rPr>
        <w:t>Frequency + Distribution -&gt; Image Processing -&gt; Inverse Transformation -&gt; Output</w:t>
      </w:r>
    </w:p>
    <w:p w14:paraId="7EE6A25C" w14:textId="26A3EC96" w:rsidR="00AD7866" w:rsidRPr="00BC3F50" w:rsidRDefault="00C85286" w:rsidP="003B777B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The s</w:t>
      </w:r>
      <w:r w:rsidR="00AD7866" w:rsidRPr="00BC3F50">
        <w:rPr>
          <w:rFonts w:ascii="Times New Roman" w:hAnsi="Times New Roman" w:cs="Times New Roman"/>
          <w:sz w:val="21"/>
          <w:szCs w:val="21"/>
        </w:rPr>
        <w:t xml:space="preserve">patial domain deals with </w:t>
      </w:r>
      <w:r w:rsidRPr="00BC3F50">
        <w:rPr>
          <w:rFonts w:ascii="Times New Roman" w:hAnsi="Times New Roman" w:cs="Times New Roman"/>
          <w:sz w:val="21"/>
          <w:szCs w:val="21"/>
        </w:rPr>
        <w:t xml:space="preserve">the </w:t>
      </w:r>
      <w:r w:rsidR="00AD7866" w:rsidRPr="00BC3F50">
        <w:rPr>
          <w:rFonts w:ascii="Times New Roman" w:hAnsi="Times New Roman" w:cs="Times New Roman"/>
          <w:sz w:val="21"/>
          <w:szCs w:val="21"/>
        </w:rPr>
        <w:t xml:space="preserve">image plane itself whereas </w:t>
      </w:r>
      <w:r w:rsidRPr="00BC3F50">
        <w:rPr>
          <w:rFonts w:ascii="Times New Roman" w:hAnsi="Times New Roman" w:cs="Times New Roman"/>
          <w:sz w:val="21"/>
          <w:szCs w:val="21"/>
        </w:rPr>
        <w:t xml:space="preserve">the </w:t>
      </w:r>
      <w:r w:rsidR="00AD7866" w:rsidRPr="00BC3F50">
        <w:rPr>
          <w:rFonts w:ascii="Times New Roman" w:hAnsi="Times New Roman" w:cs="Times New Roman"/>
          <w:sz w:val="21"/>
          <w:szCs w:val="21"/>
        </w:rPr>
        <w:t>Frequency domain deals with the rate of pixel change.</w:t>
      </w:r>
    </w:p>
    <w:p w14:paraId="70EF8FB1" w14:textId="1EBA0608" w:rsidR="00AD7866" w:rsidRPr="00BC3F50" w:rsidRDefault="00C85286" w:rsidP="003B777B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The s</w:t>
      </w:r>
      <w:r w:rsidR="00AD7866" w:rsidRPr="00BC3F50">
        <w:rPr>
          <w:rFonts w:ascii="Times New Roman" w:hAnsi="Times New Roman" w:cs="Times New Roman"/>
          <w:sz w:val="21"/>
          <w:szCs w:val="21"/>
        </w:rPr>
        <w:t xml:space="preserve">patial domain works based on direct manipulation of pixels whereas </w:t>
      </w:r>
      <w:r w:rsidRPr="00BC3F50">
        <w:rPr>
          <w:rFonts w:ascii="Times New Roman" w:hAnsi="Times New Roman" w:cs="Times New Roman"/>
          <w:sz w:val="21"/>
          <w:szCs w:val="21"/>
        </w:rPr>
        <w:t xml:space="preserve">the </w:t>
      </w:r>
      <w:r w:rsidR="00AD7866" w:rsidRPr="00BC3F50">
        <w:rPr>
          <w:rFonts w:ascii="Times New Roman" w:hAnsi="Times New Roman" w:cs="Times New Roman"/>
          <w:sz w:val="21"/>
          <w:szCs w:val="21"/>
        </w:rPr>
        <w:t xml:space="preserve">Frequency domain works based on modifying </w:t>
      </w:r>
      <w:r w:rsidR="007D142D" w:rsidRPr="00BC3F50">
        <w:rPr>
          <w:rFonts w:ascii="Times New Roman" w:hAnsi="Times New Roman" w:cs="Times New Roman"/>
          <w:sz w:val="21"/>
          <w:szCs w:val="21"/>
        </w:rPr>
        <w:t>Fourier</w:t>
      </w:r>
      <w:r w:rsidR="00AD7866" w:rsidRPr="00BC3F50">
        <w:rPr>
          <w:rFonts w:ascii="Times New Roman" w:hAnsi="Times New Roman" w:cs="Times New Roman"/>
          <w:sz w:val="21"/>
          <w:szCs w:val="21"/>
        </w:rPr>
        <w:t xml:space="preserve"> </w:t>
      </w:r>
      <w:r w:rsidR="007D142D" w:rsidRPr="00BC3F50">
        <w:rPr>
          <w:rFonts w:ascii="Times New Roman" w:hAnsi="Times New Roman" w:cs="Times New Roman"/>
          <w:sz w:val="21"/>
          <w:szCs w:val="21"/>
        </w:rPr>
        <w:t>T</w:t>
      </w:r>
      <w:r w:rsidR="00AD7866" w:rsidRPr="00BC3F50">
        <w:rPr>
          <w:rFonts w:ascii="Times New Roman" w:hAnsi="Times New Roman" w:cs="Times New Roman"/>
          <w:sz w:val="21"/>
          <w:szCs w:val="21"/>
        </w:rPr>
        <w:t>ransform.</w:t>
      </w:r>
    </w:p>
    <w:p w14:paraId="740B5EEF" w14:textId="77777777" w:rsidR="00575BE8" w:rsidRPr="00BC3F50" w:rsidRDefault="00C85286" w:rsidP="00FB6A47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The s</w:t>
      </w:r>
      <w:r w:rsidR="00AD7866"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patial domain takes less time to computer whereas 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the </w:t>
      </w:r>
      <w:r w:rsidR="00AD7866" w:rsidRPr="00BC3F50">
        <w:rPr>
          <w:rFonts w:ascii="Times New Roman" w:hAnsi="Times New Roman" w:cs="Times New Roman"/>
          <w:sz w:val="21"/>
          <w:szCs w:val="21"/>
          <w:lang w:val="en-US"/>
        </w:rPr>
        <w:t>Frequency domain takes more time to compute.</w:t>
      </w:r>
    </w:p>
    <w:p w14:paraId="5C9BAAE0" w14:textId="77777777" w:rsidR="00575BE8" w:rsidRPr="00BC3F50" w:rsidRDefault="00575BE8">
      <w:pPr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br w:type="page"/>
      </w:r>
    </w:p>
    <w:p w14:paraId="731E8090" w14:textId="7345ECD5" w:rsidR="00AD7866" w:rsidRPr="00BC3F50" w:rsidRDefault="00753D16" w:rsidP="00575BE8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>6.</w:t>
      </w:r>
      <w:r w:rsidR="00F64EE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List of Features</w:t>
      </w:r>
      <w:r w:rsidR="00F64EE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92"/>
        <w:gridCol w:w="3114"/>
        <w:gridCol w:w="2810"/>
      </w:tblGrid>
      <w:tr w:rsidR="008C72D7" w:rsidRPr="00BC3F50" w14:paraId="5E8D4136" w14:textId="77777777" w:rsidTr="00575BE8">
        <w:tc>
          <w:tcPr>
            <w:tcW w:w="3092" w:type="dxa"/>
            <w:vAlign w:val="center"/>
          </w:tcPr>
          <w:p w14:paraId="7F1CE116" w14:textId="77777777" w:rsidR="008C72D7" w:rsidRPr="00BC3F50" w:rsidRDefault="008C72D7" w:rsidP="00AC1556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Feature Name</w:t>
            </w:r>
          </w:p>
        </w:tc>
        <w:tc>
          <w:tcPr>
            <w:tcW w:w="3114" w:type="dxa"/>
            <w:vAlign w:val="center"/>
          </w:tcPr>
          <w:p w14:paraId="11F40A9F" w14:textId="77777777" w:rsidR="008C72D7" w:rsidRPr="00BC3F50" w:rsidRDefault="008C72D7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Purpose</w:t>
            </w:r>
          </w:p>
        </w:tc>
        <w:tc>
          <w:tcPr>
            <w:tcW w:w="2810" w:type="dxa"/>
            <w:vAlign w:val="center"/>
          </w:tcPr>
          <w:p w14:paraId="5A483287" w14:textId="77777777" w:rsidR="008C72D7" w:rsidRPr="00BC3F50" w:rsidRDefault="008C72D7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Category</w:t>
            </w:r>
          </w:p>
          <w:p w14:paraId="1EC74ACC" w14:textId="77777777" w:rsidR="008C72D7" w:rsidRPr="00BC3F50" w:rsidRDefault="008C72D7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[Image/Vision]</w:t>
            </w:r>
          </w:p>
        </w:tc>
      </w:tr>
      <w:tr w:rsidR="007D142D" w:rsidRPr="00BC3F50" w14:paraId="7A13B487" w14:textId="77777777" w:rsidTr="00575BE8">
        <w:trPr>
          <w:trHeight w:val="413"/>
        </w:trPr>
        <w:tc>
          <w:tcPr>
            <w:tcW w:w="3092" w:type="dxa"/>
            <w:vAlign w:val="center"/>
          </w:tcPr>
          <w:p w14:paraId="6AD6E293" w14:textId="6B78D2AE" w:rsidR="007D142D" w:rsidRPr="00BC3F50" w:rsidRDefault="007D142D" w:rsidP="00AC1556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Edges</w:t>
            </w:r>
          </w:p>
        </w:tc>
        <w:tc>
          <w:tcPr>
            <w:tcW w:w="3114" w:type="dxa"/>
            <w:vAlign w:val="center"/>
          </w:tcPr>
          <w:p w14:paraId="50BF0090" w14:textId="5681AE11" w:rsidR="007D142D" w:rsidRPr="00BC3F50" w:rsidRDefault="007D142D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To detect lanes</w:t>
            </w:r>
          </w:p>
        </w:tc>
        <w:tc>
          <w:tcPr>
            <w:tcW w:w="2810" w:type="dxa"/>
            <w:vAlign w:val="center"/>
          </w:tcPr>
          <w:p w14:paraId="4A85622A" w14:textId="11559D13" w:rsidR="007D142D" w:rsidRPr="00BC3F50" w:rsidRDefault="007D142D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Image or Video</w:t>
            </w:r>
          </w:p>
        </w:tc>
      </w:tr>
      <w:tr w:rsidR="007D142D" w:rsidRPr="00BC3F50" w14:paraId="0D0D7417" w14:textId="77777777" w:rsidTr="00575BE8">
        <w:trPr>
          <w:trHeight w:val="377"/>
        </w:trPr>
        <w:tc>
          <w:tcPr>
            <w:tcW w:w="3092" w:type="dxa"/>
            <w:vAlign w:val="center"/>
          </w:tcPr>
          <w:p w14:paraId="6B426B87" w14:textId="113CFB13" w:rsidR="007D142D" w:rsidRPr="00BC3F50" w:rsidRDefault="007D142D" w:rsidP="00AC1556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Blobs</w:t>
            </w:r>
          </w:p>
        </w:tc>
        <w:tc>
          <w:tcPr>
            <w:tcW w:w="3114" w:type="dxa"/>
            <w:vAlign w:val="center"/>
          </w:tcPr>
          <w:p w14:paraId="6E2403C4" w14:textId="33B5543B" w:rsidR="007D142D" w:rsidRPr="00BC3F50" w:rsidRDefault="003350EF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To detect vehicles</w:t>
            </w:r>
          </w:p>
        </w:tc>
        <w:tc>
          <w:tcPr>
            <w:tcW w:w="2810" w:type="dxa"/>
            <w:vAlign w:val="center"/>
          </w:tcPr>
          <w:p w14:paraId="76B15B6E" w14:textId="21353D16" w:rsidR="007D142D" w:rsidRPr="00BC3F50" w:rsidRDefault="003350EF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Image or Video</w:t>
            </w:r>
          </w:p>
        </w:tc>
      </w:tr>
      <w:tr w:rsidR="008C72D7" w:rsidRPr="00BC3F50" w14:paraId="4521923A" w14:textId="77777777" w:rsidTr="00575BE8">
        <w:tc>
          <w:tcPr>
            <w:tcW w:w="3092" w:type="dxa"/>
            <w:vAlign w:val="center"/>
          </w:tcPr>
          <w:p w14:paraId="6C0B8AEF" w14:textId="15722827" w:rsidR="008C72D7" w:rsidRPr="00BC3F50" w:rsidRDefault="005226F4" w:rsidP="00AC1556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orner</w:t>
            </w:r>
          </w:p>
        </w:tc>
        <w:tc>
          <w:tcPr>
            <w:tcW w:w="3114" w:type="dxa"/>
            <w:vAlign w:val="center"/>
          </w:tcPr>
          <w:p w14:paraId="11DDD642" w14:textId="06C465D4" w:rsidR="008C72D7" w:rsidRPr="00BC3F50" w:rsidRDefault="007D142D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T</w:t>
            </w:r>
            <w:r w:rsidR="003350EF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o identify the type of vehicles o object, present in the data</w:t>
            </w:r>
          </w:p>
        </w:tc>
        <w:tc>
          <w:tcPr>
            <w:tcW w:w="2810" w:type="dxa"/>
            <w:vAlign w:val="center"/>
          </w:tcPr>
          <w:p w14:paraId="067156F4" w14:textId="095E33A7" w:rsidR="008C72D7" w:rsidRPr="00BC3F50" w:rsidRDefault="003350EF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Image or Video</w:t>
            </w:r>
          </w:p>
        </w:tc>
      </w:tr>
      <w:tr w:rsidR="003350EF" w:rsidRPr="00BC3F50" w14:paraId="3FDE7B86" w14:textId="77777777" w:rsidTr="00575BE8">
        <w:tc>
          <w:tcPr>
            <w:tcW w:w="3092" w:type="dxa"/>
            <w:vAlign w:val="center"/>
          </w:tcPr>
          <w:p w14:paraId="33F38EC4" w14:textId="55D39FF5" w:rsidR="003350EF" w:rsidRPr="00BC3F50" w:rsidRDefault="003350EF" w:rsidP="00AC1556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Ridges</w:t>
            </w:r>
          </w:p>
        </w:tc>
        <w:tc>
          <w:tcPr>
            <w:tcW w:w="3114" w:type="dxa"/>
            <w:vAlign w:val="center"/>
          </w:tcPr>
          <w:p w14:paraId="21B8CAEC" w14:textId="3D7C4666" w:rsidR="003350EF" w:rsidRPr="00BC3F50" w:rsidRDefault="003350EF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To identify the shape and </w:t>
            </w:r>
            <w:r w:rsidR="00C85286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outline</w:t>
            </w: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the objects</w:t>
            </w:r>
          </w:p>
        </w:tc>
        <w:tc>
          <w:tcPr>
            <w:tcW w:w="2810" w:type="dxa"/>
            <w:vAlign w:val="center"/>
          </w:tcPr>
          <w:p w14:paraId="494D91C8" w14:textId="6C316528" w:rsidR="003350EF" w:rsidRPr="00BC3F50" w:rsidRDefault="003350EF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Image or Video</w:t>
            </w:r>
          </w:p>
        </w:tc>
      </w:tr>
    </w:tbl>
    <w:p w14:paraId="30314CE0" w14:textId="77777777" w:rsidR="00816FBE" w:rsidRPr="00BC3F50" w:rsidRDefault="00816FBE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p w14:paraId="73073509" w14:textId="6E5EEB1D" w:rsidR="001846B2" w:rsidRPr="00BC3F5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7.</w:t>
      </w:r>
      <w:r w:rsidR="007D142D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Feature Detection and Tracking</w:t>
      </w:r>
      <w:r w:rsidR="008374D6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p w14:paraId="11F1215D" w14:textId="77777777" w:rsidR="00B446C5" w:rsidRPr="00BC3F50" w:rsidRDefault="00AB55E7" w:rsidP="003B777B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i/>
          <w:iCs/>
          <w:sz w:val="21"/>
          <w:szCs w:val="21"/>
        </w:rPr>
      </w:pPr>
      <w:r w:rsidRPr="00BC3F50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t>Harris Corner Detection:</w:t>
      </w:r>
      <w:r w:rsidR="00B446C5" w:rsidRPr="00BC3F50">
        <w:rPr>
          <w:rFonts w:ascii="Times New Roman" w:eastAsia="Times New Roman" w:hAnsi="Times New Roman" w:cs="Times New Roman"/>
          <w:i/>
          <w:iCs/>
          <w:sz w:val="21"/>
          <w:szCs w:val="21"/>
          <w:lang w:eastAsia="en-IN" w:bidi="ml-IN"/>
        </w:rPr>
        <w:t xml:space="preserve"> </w:t>
      </w:r>
    </w:p>
    <w:p w14:paraId="532898E6" w14:textId="215CDD1C" w:rsidR="00B446C5" w:rsidRPr="00BC3F50" w:rsidRDefault="00B446C5" w:rsidP="003B777B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1.Take the grayscale of the original image</w:t>
      </w:r>
    </w:p>
    <w:p w14:paraId="577E9FA5" w14:textId="77777777" w:rsidR="00B446C5" w:rsidRPr="00BC3F50" w:rsidRDefault="00B446C5" w:rsidP="003B777B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2. Apply a Gaussian filter to smooth out any noise</w:t>
      </w:r>
    </w:p>
    <w:p w14:paraId="2FBF72F4" w14:textId="77777777" w:rsidR="00B446C5" w:rsidRPr="00BC3F50" w:rsidRDefault="00B446C5" w:rsidP="003B777B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3. Apply Sobel operator to find the x and y gradient values for every pixel in the grayscale image</w:t>
      </w:r>
    </w:p>
    <w:p w14:paraId="5EA9D7B3" w14:textId="77777777" w:rsidR="00B446C5" w:rsidRPr="00BC3F50" w:rsidRDefault="00B446C5" w:rsidP="003B777B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4. For each pixel p in the grayscale image, consider a 3×3 window around it and compute the corner strength function. Call this its Harris value.</w:t>
      </w:r>
    </w:p>
    <w:p w14:paraId="34C4DECC" w14:textId="77777777" w:rsidR="00B446C5" w:rsidRPr="00BC3F50" w:rsidRDefault="00B446C5" w:rsidP="003B777B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5. Find all pixels that exceed a certain threshold and are the local maxima within a certain window (to prevent redundant dupes of features)</w:t>
      </w:r>
    </w:p>
    <w:p w14:paraId="529F7DB0" w14:textId="5C2A3D3E" w:rsidR="00B446C5" w:rsidRPr="00BC3F50" w:rsidRDefault="00B446C5" w:rsidP="00A70185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6. For each pixel that meets the criteria in 5, compute a feature descriptor.</w:t>
      </w:r>
    </w:p>
    <w:p w14:paraId="5201CA59" w14:textId="7A95BA0C" w:rsidR="00575BE8" w:rsidRPr="00BC3F50" w:rsidRDefault="00AB55E7" w:rsidP="00575BE8">
      <w:pPr>
        <w:jc w:val="center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inline distT="0" distB="0" distL="0" distR="0" wp14:anchorId="698520A2" wp14:editId="73DE4AD1">
            <wp:extent cx="5389526" cy="3032760"/>
            <wp:effectExtent l="0" t="0" r="190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391452" cy="3033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628BB0" w14:textId="3E02EAD9" w:rsidR="001846B2" w:rsidRPr="00BC3F50" w:rsidRDefault="00575BE8" w:rsidP="00575BE8">
      <w:pPr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  <w:lang w:val="en-US"/>
        </w:rPr>
        <w:br w:type="page"/>
      </w:r>
    </w:p>
    <w:p w14:paraId="555B0D05" w14:textId="5B8CE6D7" w:rsidR="00F64EEB" w:rsidRPr="00BC3F50" w:rsidRDefault="00AB55E7" w:rsidP="00FB6A47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lastRenderedPageBreak/>
        <w:t>SIFT</w:t>
      </w:r>
      <w:r w:rsidRPr="00BC3F50">
        <w:rPr>
          <w:rFonts w:ascii="Times New Roman" w:hAnsi="Times New Roman" w:cs="Times New Roman"/>
          <w:i/>
          <w:iCs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t>(Scale-Invariant Feature Transform):</w:t>
      </w:r>
    </w:p>
    <w:p w14:paraId="0518E9E8" w14:textId="3F883AD3" w:rsidR="006C5CF5" w:rsidRPr="00BC3F50" w:rsidRDefault="002A772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Scale-space Extrema Detection (</w:t>
      </w:r>
      <w:r w:rsidR="006C5CF5" w:rsidRPr="00BC3F50">
        <w:rPr>
          <w:rFonts w:ascii="Times New Roman" w:hAnsi="Times New Roman" w:cs="Times New Roman"/>
          <w:sz w:val="21"/>
          <w:szCs w:val="21"/>
          <w:lang w:val="en-US"/>
        </w:rPr>
        <w:t>Feature point (also called key point) detection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>)</w:t>
      </w:r>
    </w:p>
    <w:p w14:paraId="66E222EA" w14:textId="29A9C392" w:rsidR="00CF5977" w:rsidRPr="00BC3F50" w:rsidRDefault="00CF5977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</w:rPr>
        <w:t>Potential location for finding features.</w:t>
      </w:r>
    </w:p>
    <w:p w14:paraId="27D21138" w14:textId="20F70987" w:rsidR="006C5CF5" w:rsidRPr="00BC3F50" w:rsidRDefault="006C5CF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Feature point localization</w:t>
      </w:r>
    </w:p>
    <w:p w14:paraId="40355277" w14:textId="7A2F9C26" w:rsidR="00CF5977" w:rsidRPr="00BC3F50" w:rsidRDefault="00CF5977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</w:rPr>
        <w:t>Accurately locating the feature key points.</w:t>
      </w:r>
    </w:p>
    <w:p w14:paraId="40EB6411" w14:textId="79EE35C5" w:rsidR="006C5CF5" w:rsidRPr="00BC3F50" w:rsidRDefault="006C5CF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Orientation assignment</w:t>
      </w:r>
    </w:p>
    <w:p w14:paraId="7B519CA8" w14:textId="54F430CA" w:rsidR="008F14E8" w:rsidRPr="00BC3F50" w:rsidRDefault="00431A99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</w:rPr>
        <w:t xml:space="preserve">Assigning orientation to </w:t>
      </w:r>
      <w:r w:rsidR="00B71121" w:rsidRPr="00BC3F50">
        <w:rPr>
          <w:rFonts w:ascii="Times New Roman" w:hAnsi="Times New Roman" w:cs="Times New Roman"/>
          <w:sz w:val="21"/>
          <w:szCs w:val="21"/>
        </w:rPr>
        <w:t>key points</w:t>
      </w:r>
      <w:r w:rsidRPr="00BC3F50">
        <w:rPr>
          <w:rFonts w:ascii="Times New Roman" w:hAnsi="Times New Roman" w:cs="Times New Roman"/>
          <w:sz w:val="21"/>
          <w:szCs w:val="21"/>
        </w:rPr>
        <w:t>.</w:t>
      </w:r>
    </w:p>
    <w:p w14:paraId="5EB4A8F2" w14:textId="76A72DFB" w:rsidR="006C5CF5" w:rsidRPr="00BC3F50" w:rsidRDefault="006C5CF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Feature descriptor generation.</w:t>
      </w:r>
    </w:p>
    <w:p w14:paraId="069BFFE8" w14:textId="5CD18270" w:rsidR="002A7725" w:rsidRPr="00BC3F50" w:rsidRDefault="002A7725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</w:rPr>
        <w:t>Describing the key points as a high dimensional vector.</w:t>
      </w:r>
    </w:p>
    <w:p w14:paraId="0020B325" w14:textId="199B62AB" w:rsidR="00575BE8" w:rsidRPr="00BC3F50" w:rsidRDefault="00E35F2B" w:rsidP="00575BE8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</w:rPr>
        <w:t>Keypoint</w:t>
      </w:r>
      <w:r w:rsidR="002A7725" w:rsidRPr="00BC3F50">
        <w:rPr>
          <w:rFonts w:ascii="Times New Roman" w:hAnsi="Times New Roman" w:cs="Times New Roman"/>
          <w:sz w:val="21"/>
          <w:szCs w:val="21"/>
        </w:rPr>
        <w:t xml:space="preserve"> Matching</w:t>
      </w:r>
    </w:p>
    <w:p w14:paraId="1B3D6957" w14:textId="5E6C944A" w:rsidR="00AB55E7" w:rsidRPr="00BC3F50" w:rsidRDefault="00575BE8" w:rsidP="00575BE8">
      <w:pPr>
        <w:ind w:left="1080"/>
        <w:jc w:val="center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noProof/>
          <w:sz w:val="20"/>
          <w:szCs w:val="20"/>
          <w:lang w:val="en-US"/>
        </w:rPr>
        <w:drawing>
          <wp:anchor distT="0" distB="0" distL="114300" distR="114300" simplePos="0" relativeHeight="251949056" behindDoc="0" locked="0" layoutInCell="1" allowOverlap="1" wp14:anchorId="5CA81A42" wp14:editId="7A8E6CB8">
            <wp:simplePos x="0" y="0"/>
            <wp:positionH relativeFrom="margin">
              <wp:align>center</wp:align>
            </wp:positionH>
            <wp:positionV relativeFrom="paragraph">
              <wp:posOffset>236220</wp:posOffset>
            </wp:positionV>
            <wp:extent cx="3000375" cy="1691640"/>
            <wp:effectExtent l="0" t="0" r="9525" b="3810"/>
            <wp:wrapTopAndBottom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0375" cy="16916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E6E258C" w14:textId="666D3643" w:rsidR="001846B2" w:rsidRPr="00BC3F50" w:rsidRDefault="001846B2" w:rsidP="00575BE8">
      <w:pPr>
        <w:ind w:left="720"/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p w14:paraId="613D9F5A" w14:textId="2D1B39BF" w:rsidR="00F64EEB" w:rsidRPr="00BC3F50" w:rsidRDefault="00AB55E7" w:rsidP="00575BE8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t>SURF (Speeded-Up Robust Features)</w:t>
      </w:r>
      <w:r w:rsidR="003217B1" w:rsidRPr="00BC3F50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t>:</w:t>
      </w:r>
    </w:p>
    <w:p w14:paraId="756DB79D" w14:textId="27E81543" w:rsidR="003217B1" w:rsidRPr="00BC3F50" w:rsidRDefault="003217B1" w:rsidP="003B777B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Feature Extraction</w:t>
      </w:r>
    </w:p>
    <w:p w14:paraId="4C8B18A1" w14:textId="0F4195D9" w:rsidR="003217B1" w:rsidRPr="00BC3F50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Integral Images</w:t>
      </w:r>
    </w:p>
    <w:p w14:paraId="4D7732E3" w14:textId="07003E1D" w:rsidR="003217B1" w:rsidRPr="00BC3F50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Hessian matrix-based interest points</w:t>
      </w:r>
    </w:p>
    <w:p w14:paraId="3957DEA4" w14:textId="7E0EBBAE" w:rsidR="003217B1" w:rsidRPr="00BC3F50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Scale-space representation</w:t>
      </w:r>
    </w:p>
    <w:p w14:paraId="785EF3EE" w14:textId="18012ACA" w:rsidR="003217B1" w:rsidRPr="00BC3F50" w:rsidRDefault="003217B1" w:rsidP="003B777B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Feature Description</w:t>
      </w:r>
    </w:p>
    <w:p w14:paraId="377CE4F2" w14:textId="16197A35" w:rsidR="003217B1" w:rsidRPr="00BC3F50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Orientation Assignment</w:t>
      </w:r>
    </w:p>
    <w:p w14:paraId="2A29A236" w14:textId="01EC2766" w:rsidR="00575BE8" w:rsidRPr="00BC3F50" w:rsidRDefault="00575BE8" w:rsidP="00FB6A47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noProof/>
          <w:sz w:val="20"/>
          <w:szCs w:val="20"/>
          <w:lang w:val="en-US"/>
        </w:rPr>
        <w:drawing>
          <wp:anchor distT="0" distB="0" distL="114300" distR="114300" simplePos="0" relativeHeight="251950080" behindDoc="0" locked="0" layoutInCell="1" allowOverlap="1" wp14:anchorId="2CD9BB06" wp14:editId="5BB029C7">
            <wp:simplePos x="0" y="0"/>
            <wp:positionH relativeFrom="margin">
              <wp:align>center</wp:align>
            </wp:positionH>
            <wp:positionV relativeFrom="paragraph">
              <wp:posOffset>441325</wp:posOffset>
            </wp:positionV>
            <wp:extent cx="3091815" cy="1701165"/>
            <wp:effectExtent l="0" t="0" r="0" b="0"/>
            <wp:wrapTopAndBottom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1815" cy="1701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217B1" w:rsidRPr="00BC3F50">
        <w:rPr>
          <w:rFonts w:ascii="Times New Roman" w:hAnsi="Times New Roman" w:cs="Times New Roman"/>
          <w:sz w:val="21"/>
          <w:szCs w:val="21"/>
        </w:rPr>
        <w:t>Extract Descriptor Components</w:t>
      </w:r>
    </w:p>
    <w:p w14:paraId="2648F1D7" w14:textId="577283A2" w:rsidR="009B0361" w:rsidRPr="00BC3F50" w:rsidRDefault="00575BE8" w:rsidP="00575BE8">
      <w:pPr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  <w:lang w:val="en-US"/>
        </w:rPr>
        <w:br w:type="page"/>
      </w:r>
    </w:p>
    <w:p w14:paraId="00755366" w14:textId="46A6CE4E" w:rsidR="009B0361" w:rsidRPr="00BC3F50" w:rsidRDefault="009B0361" w:rsidP="009B0361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i/>
          <w:iCs/>
          <w:sz w:val="21"/>
          <w:szCs w:val="21"/>
        </w:rPr>
      </w:pPr>
      <w:r w:rsidRPr="00BC3F50">
        <w:rPr>
          <w:rFonts w:ascii="Times New Roman" w:hAnsi="Times New Roman" w:cs="Times New Roman"/>
          <w:b/>
          <w:bCs/>
          <w:i/>
          <w:iCs/>
          <w:sz w:val="21"/>
          <w:szCs w:val="21"/>
        </w:rPr>
        <w:lastRenderedPageBreak/>
        <w:t>Multiscale Oriented Patches Descriptor (MOPS)</w:t>
      </w:r>
      <w:r w:rsidRPr="00BC3F50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t>:</w:t>
      </w:r>
    </w:p>
    <w:p w14:paraId="4256367E" w14:textId="77777777" w:rsidR="009B0361" w:rsidRPr="00BC3F50" w:rsidRDefault="009B0361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tbl>
      <w:tblPr>
        <w:tblStyle w:val="TableGrid"/>
        <w:tblW w:w="9535" w:type="dxa"/>
        <w:jc w:val="center"/>
        <w:tblLook w:val="04A0" w:firstRow="1" w:lastRow="0" w:firstColumn="1" w:lastColumn="0" w:noHBand="0" w:noVBand="1"/>
      </w:tblPr>
      <w:tblGrid>
        <w:gridCol w:w="1338"/>
        <w:gridCol w:w="3181"/>
        <w:gridCol w:w="5016"/>
      </w:tblGrid>
      <w:tr w:rsidR="00C8029C" w:rsidRPr="00BC3F50" w14:paraId="0CB3A1DD" w14:textId="77777777" w:rsidTr="00DF5D2D">
        <w:trPr>
          <w:jc w:val="center"/>
        </w:trPr>
        <w:tc>
          <w:tcPr>
            <w:tcW w:w="1380" w:type="dxa"/>
            <w:vMerge w:val="restart"/>
            <w:vAlign w:val="center"/>
          </w:tcPr>
          <w:p w14:paraId="30F8B1BC" w14:textId="77777777" w:rsidR="00C8029C" w:rsidRPr="00BC3F50" w:rsidRDefault="00C8029C" w:rsidP="00F40B06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Multiscale Oriented Patches Descriptor (MOPS)</w:t>
            </w:r>
          </w:p>
          <w:p w14:paraId="7F88827D" w14:textId="77777777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3302EA99" w14:textId="1E8D3ED4" w:rsidR="00C8029C" w:rsidRPr="00BC3F50" w:rsidRDefault="00AC1556" w:rsidP="00DF5D2D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  <w:t>Translation</w:t>
            </w:r>
            <w:r w:rsidRPr="00BC3F50">
              <w:rPr>
                <w:rFonts w:ascii="Times New Roman" w:hAnsi="Times New Roman" w:cs="Times New Roman"/>
                <w:lang w:val="en-US"/>
              </w:rPr>
              <w:t xml:space="preserve"> (</w:t>
            </w:r>
            <w:r w:rsidR="00C8029C" w:rsidRPr="00BC3F50"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  <w:t>T = MT1)</w:t>
            </w:r>
          </w:p>
        </w:tc>
        <w:tc>
          <w:tcPr>
            <w:tcW w:w="4590" w:type="dxa"/>
          </w:tcPr>
          <w:p w14:paraId="11EECCB9" w14:textId="463AD0CB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inline distT="0" distB="0" distL="0" distR="0" wp14:anchorId="5968C76C" wp14:editId="23B7659C">
                  <wp:extent cx="3046021" cy="1703624"/>
                  <wp:effectExtent l="0" t="0" r="2540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77569" cy="17212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8029C" w:rsidRPr="00BC3F50" w14:paraId="6B667F9F" w14:textId="77777777" w:rsidTr="00DF5D2D">
        <w:trPr>
          <w:jc w:val="center"/>
        </w:trPr>
        <w:tc>
          <w:tcPr>
            <w:tcW w:w="1380" w:type="dxa"/>
            <w:vMerge/>
            <w:vAlign w:val="center"/>
          </w:tcPr>
          <w:p w14:paraId="625553A1" w14:textId="77777777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7E76381A" w14:textId="49109EFA" w:rsidR="00C8029C" w:rsidRPr="00BC3F50" w:rsidRDefault="00AC1556" w:rsidP="00DF5D2D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  <w:t>Rotation</w:t>
            </w:r>
            <w:r w:rsidRPr="00BC3F50">
              <w:rPr>
                <w:rFonts w:ascii="Times New Roman" w:hAnsi="Times New Roman" w:cs="Times New Roman"/>
                <w:lang w:val="en-US"/>
              </w:rPr>
              <w:t xml:space="preserve"> (</w:t>
            </w:r>
            <w:r w:rsidR="00C8029C" w:rsidRPr="00BC3F50"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  <w:t>T = MRMT1)</w:t>
            </w:r>
          </w:p>
        </w:tc>
        <w:tc>
          <w:tcPr>
            <w:tcW w:w="4590" w:type="dxa"/>
          </w:tcPr>
          <w:p w14:paraId="18533DE0" w14:textId="1329EB08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</w:rPr>
              <w:drawing>
                <wp:anchor distT="0" distB="0" distL="114300" distR="114300" simplePos="0" relativeHeight="251805696" behindDoc="0" locked="0" layoutInCell="1" allowOverlap="1" wp14:anchorId="4A2A4B14" wp14:editId="565B0B3C">
                  <wp:simplePos x="0" y="0"/>
                  <wp:positionH relativeFrom="column">
                    <wp:posOffset>268605</wp:posOffset>
                  </wp:positionH>
                  <wp:positionV relativeFrom="paragraph">
                    <wp:posOffset>148590</wp:posOffset>
                  </wp:positionV>
                  <wp:extent cx="1709420" cy="956310"/>
                  <wp:effectExtent l="0" t="0" r="5080" b="0"/>
                  <wp:wrapTopAndBottom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09420" cy="9563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8029C" w:rsidRPr="00BC3F50" w14:paraId="1E008A01" w14:textId="77777777" w:rsidTr="00DF5D2D">
        <w:trPr>
          <w:jc w:val="center"/>
        </w:trPr>
        <w:tc>
          <w:tcPr>
            <w:tcW w:w="1380" w:type="dxa"/>
            <w:vMerge/>
            <w:vAlign w:val="center"/>
          </w:tcPr>
          <w:p w14:paraId="418A45AF" w14:textId="77777777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70A015CD" w14:textId="708043AF" w:rsidR="00C8029C" w:rsidRPr="00BC3F50" w:rsidRDefault="00C8029C" w:rsidP="00DF5D2D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</w:rPr>
              <w:t>Affine Transformation</w:t>
            </w:r>
          </w:p>
        </w:tc>
        <w:tc>
          <w:tcPr>
            <w:tcW w:w="4590" w:type="dxa"/>
          </w:tcPr>
          <w:p w14:paraId="48714166" w14:textId="4F52607A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32"/>
                <w:szCs w:val="32"/>
              </w:rPr>
              <w:drawing>
                <wp:anchor distT="0" distB="0" distL="114300" distR="114300" simplePos="0" relativeHeight="251806720" behindDoc="0" locked="0" layoutInCell="1" allowOverlap="1" wp14:anchorId="264C0336" wp14:editId="56AB2A95">
                  <wp:simplePos x="0" y="0"/>
                  <wp:positionH relativeFrom="column">
                    <wp:posOffset>181610</wp:posOffset>
                  </wp:positionH>
                  <wp:positionV relativeFrom="paragraph">
                    <wp:posOffset>69215</wp:posOffset>
                  </wp:positionV>
                  <wp:extent cx="2368550" cy="1326515"/>
                  <wp:effectExtent l="0" t="0" r="0" b="6985"/>
                  <wp:wrapTopAndBottom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68550" cy="13265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8029C" w:rsidRPr="00BC3F50" w14:paraId="4C6F4D61" w14:textId="77777777" w:rsidTr="00DF5D2D">
        <w:trPr>
          <w:trHeight w:val="2222"/>
          <w:jc w:val="center"/>
        </w:trPr>
        <w:tc>
          <w:tcPr>
            <w:tcW w:w="1380" w:type="dxa"/>
            <w:vMerge/>
            <w:vAlign w:val="center"/>
          </w:tcPr>
          <w:p w14:paraId="563AE43B" w14:textId="77777777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2C5293CF" w14:textId="79CB7964" w:rsidR="00C8029C" w:rsidRPr="00BC3F50" w:rsidRDefault="00C8029C" w:rsidP="00DF5D2D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</w:rPr>
              <w:t>Perspective Transformation</w:t>
            </w:r>
          </w:p>
        </w:tc>
        <w:tc>
          <w:tcPr>
            <w:tcW w:w="4590" w:type="dxa"/>
          </w:tcPr>
          <w:p w14:paraId="76FD4702" w14:textId="782505D7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32"/>
                <w:szCs w:val="32"/>
              </w:rPr>
              <w:drawing>
                <wp:anchor distT="0" distB="0" distL="114300" distR="114300" simplePos="0" relativeHeight="251888640" behindDoc="0" locked="0" layoutInCell="1" allowOverlap="1" wp14:anchorId="3F5E11ED" wp14:editId="5AA27723">
                  <wp:simplePos x="0" y="0"/>
                  <wp:positionH relativeFrom="column">
                    <wp:posOffset>556895</wp:posOffset>
                  </wp:positionH>
                  <wp:positionV relativeFrom="paragraph">
                    <wp:posOffset>71120</wp:posOffset>
                  </wp:positionV>
                  <wp:extent cx="1199408" cy="1199408"/>
                  <wp:effectExtent l="0" t="0" r="1270" b="1270"/>
                  <wp:wrapTopAndBottom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9408" cy="11994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C8029C" w:rsidRPr="00BC3F50" w14:paraId="0326E482" w14:textId="77777777" w:rsidTr="00DF5D2D">
        <w:trPr>
          <w:trHeight w:val="1295"/>
          <w:jc w:val="center"/>
        </w:trPr>
        <w:tc>
          <w:tcPr>
            <w:tcW w:w="1380" w:type="dxa"/>
            <w:vMerge/>
            <w:vAlign w:val="center"/>
          </w:tcPr>
          <w:p w14:paraId="64F85C60" w14:textId="77777777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26FCBC6C" w14:textId="0C245420" w:rsidR="00C8029C" w:rsidRPr="00BC3F50" w:rsidRDefault="00C8029C" w:rsidP="00DF5D2D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</w:rPr>
              <w:t>Scaling</w:t>
            </w:r>
          </w:p>
        </w:tc>
        <w:tc>
          <w:tcPr>
            <w:tcW w:w="4590" w:type="dxa"/>
          </w:tcPr>
          <w:p w14:paraId="48D54424" w14:textId="0371552D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anchor distT="0" distB="0" distL="114300" distR="114300" simplePos="0" relativeHeight="251889664" behindDoc="0" locked="0" layoutInCell="1" allowOverlap="1" wp14:anchorId="2DDD6029" wp14:editId="24AC18D8">
                  <wp:simplePos x="0" y="0"/>
                  <wp:positionH relativeFrom="column">
                    <wp:posOffset>556895</wp:posOffset>
                  </wp:positionH>
                  <wp:positionV relativeFrom="paragraph">
                    <wp:posOffset>133350</wp:posOffset>
                  </wp:positionV>
                  <wp:extent cx="1009402" cy="562406"/>
                  <wp:effectExtent l="0" t="0" r="635" b="9525"/>
                  <wp:wrapTopAndBottom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9402" cy="5624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26C8BF96" w14:textId="7EE3C47B" w:rsidR="00575BE8" w:rsidRPr="00BC3F50" w:rsidRDefault="00575BE8" w:rsidP="00575BE8">
      <w:pPr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02F59567" w14:textId="77777777" w:rsidR="00575BE8" w:rsidRPr="00BC3F50" w:rsidRDefault="00575BE8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BC3F50">
        <w:rPr>
          <w:rFonts w:ascii="Times New Roman" w:hAnsi="Times New Roman" w:cs="Times New Roman"/>
          <w:b/>
          <w:bCs/>
          <w:sz w:val="32"/>
          <w:szCs w:val="32"/>
        </w:rPr>
        <w:br w:type="page"/>
      </w:r>
    </w:p>
    <w:p w14:paraId="5FDFBF3D" w14:textId="1D90B3FF" w:rsidR="00F31831" w:rsidRPr="00BC3F50" w:rsidRDefault="00DE26DA" w:rsidP="00C8029C">
      <w:pPr>
        <w:pStyle w:val="Heading4"/>
        <w:shd w:val="clear" w:color="auto" w:fill="FFFFFF"/>
        <w:spacing w:before="240"/>
        <w:jc w:val="both"/>
        <w:rPr>
          <w:rFonts w:ascii="Times New Roman" w:hAnsi="Times New Roman" w:cs="Times New Roman"/>
          <w:noProof/>
        </w:rPr>
      </w:pPr>
      <w:r w:rsidRPr="00BC3F50">
        <w:rPr>
          <w:rFonts w:ascii="Times New Roman" w:hAnsi="Times New Roman" w:cs="Times New Roman"/>
          <w:b/>
          <w:bCs/>
          <w:sz w:val="24"/>
          <w:szCs w:val="24"/>
        </w:rPr>
        <w:lastRenderedPageBreak/>
        <w:t>After Feature Detection and Tracking</w:t>
      </w:r>
      <w:r w:rsidRPr="00BC3F50">
        <w:rPr>
          <w:rFonts w:ascii="Times New Roman" w:hAnsi="Times New Roman" w:cs="Times New Roman"/>
          <w:noProof/>
        </w:rPr>
        <w:t>:</w:t>
      </w:r>
    </w:p>
    <w:p w14:paraId="0FDC4A47" w14:textId="5355FAA1" w:rsidR="00DE26DA" w:rsidRPr="00BC3F50" w:rsidRDefault="00DE26DA" w:rsidP="00DE26DA">
      <w:pPr>
        <w:rPr>
          <w:rFonts w:ascii="Times New Roman" w:hAnsi="Times New Roman" w:cs="Times New Roman"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807744" behindDoc="0" locked="0" layoutInCell="1" allowOverlap="1" wp14:anchorId="621BC8A5" wp14:editId="448C600D">
            <wp:simplePos x="0" y="0"/>
            <wp:positionH relativeFrom="column">
              <wp:posOffset>1016</wp:posOffset>
            </wp:positionH>
            <wp:positionV relativeFrom="paragraph">
              <wp:posOffset>272168</wp:posOffset>
            </wp:positionV>
            <wp:extent cx="6069718" cy="2351314"/>
            <wp:effectExtent l="0" t="0" r="7620" b="0"/>
            <wp:wrapTopAndBottom/>
            <wp:docPr id="56" name="Picture 56" descr="match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tches.png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9718" cy="23513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ACF5AEB" w14:textId="77777777" w:rsidR="00F31831" w:rsidRPr="00BC3F50" w:rsidRDefault="00F31831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</w:p>
    <w:p w14:paraId="65BE34BB" w14:textId="30822E5E" w:rsidR="00753D16" w:rsidRPr="00BC3F5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8.</w:t>
      </w:r>
      <w:r w:rsidR="003B777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Scene</w:t>
      </w:r>
      <w:r w:rsidR="003B777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13"/>
        <w:gridCol w:w="1720"/>
        <w:gridCol w:w="5083"/>
      </w:tblGrid>
      <w:tr w:rsidR="00330E7A" w:rsidRPr="00BC3F50" w14:paraId="4A55ABDC" w14:textId="77777777" w:rsidTr="00A67C3E">
        <w:tc>
          <w:tcPr>
            <w:tcW w:w="0" w:type="auto"/>
            <w:vAlign w:val="center"/>
          </w:tcPr>
          <w:p w14:paraId="4CAE9CAE" w14:textId="65738097" w:rsidR="00330E7A" w:rsidRPr="00BC3F50" w:rsidRDefault="00330E7A" w:rsidP="00A67C3E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>Scene</w:t>
            </w:r>
          </w:p>
        </w:tc>
        <w:tc>
          <w:tcPr>
            <w:tcW w:w="0" w:type="auto"/>
            <w:vAlign w:val="center"/>
          </w:tcPr>
          <w:p w14:paraId="61BD9467" w14:textId="344B3055" w:rsidR="00330E7A" w:rsidRPr="00BC3F50" w:rsidRDefault="00330E7A" w:rsidP="00A67C3E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>Feature to be detected</w:t>
            </w:r>
          </w:p>
        </w:tc>
        <w:tc>
          <w:tcPr>
            <w:tcW w:w="0" w:type="auto"/>
            <w:vAlign w:val="center"/>
          </w:tcPr>
          <w:p w14:paraId="40F3216A" w14:textId="1CDA5D66" w:rsidR="00330E7A" w:rsidRPr="00BC3F50" w:rsidRDefault="00330E7A" w:rsidP="00A67C3E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>Sample Image</w:t>
            </w:r>
          </w:p>
        </w:tc>
      </w:tr>
      <w:tr w:rsidR="00330E7A" w:rsidRPr="00BC3F50" w14:paraId="546C00F0" w14:textId="77777777" w:rsidTr="0029088F">
        <w:trPr>
          <w:trHeight w:val="3257"/>
        </w:trPr>
        <w:tc>
          <w:tcPr>
            <w:tcW w:w="0" w:type="auto"/>
            <w:vAlign w:val="center"/>
          </w:tcPr>
          <w:p w14:paraId="53AEF448" w14:textId="18E13693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 xml:space="preserve">Image of some cyclists on </w:t>
            </w:r>
            <w:r w:rsidR="00E916F6"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 xml:space="preserve">the </w:t>
            </w: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 xml:space="preserve">road </w:t>
            </w:r>
          </w:p>
        </w:tc>
        <w:tc>
          <w:tcPr>
            <w:tcW w:w="0" w:type="auto"/>
            <w:vAlign w:val="center"/>
          </w:tcPr>
          <w:p w14:paraId="79DE546E" w14:textId="5DF84CD3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Faces (Pedestrian or Cyclists)</w:t>
            </w:r>
          </w:p>
        </w:tc>
        <w:tc>
          <w:tcPr>
            <w:tcW w:w="0" w:type="auto"/>
            <w:vAlign w:val="center"/>
          </w:tcPr>
          <w:p w14:paraId="6159FDD7" w14:textId="3B5EA6CE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inline distT="0" distB="0" distL="0" distR="0" wp14:anchorId="39320BC5" wp14:editId="01433E9B">
                  <wp:extent cx="3090672" cy="1828800"/>
                  <wp:effectExtent l="0" t="0" r="0" b="0"/>
                  <wp:docPr id="60" name="Picture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90672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30E7A" w:rsidRPr="00BC3F50" w14:paraId="17F6D9CA" w14:textId="77777777" w:rsidTr="00A67C3E">
        <w:tc>
          <w:tcPr>
            <w:tcW w:w="0" w:type="auto"/>
            <w:vAlign w:val="center"/>
          </w:tcPr>
          <w:p w14:paraId="4E6CDD3D" w14:textId="56D08CF6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>Image of a road with lanes visible</w:t>
            </w:r>
          </w:p>
        </w:tc>
        <w:tc>
          <w:tcPr>
            <w:tcW w:w="0" w:type="auto"/>
            <w:vAlign w:val="center"/>
          </w:tcPr>
          <w:p w14:paraId="41705623" w14:textId="103312BD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Lanes</w:t>
            </w:r>
          </w:p>
        </w:tc>
        <w:tc>
          <w:tcPr>
            <w:tcW w:w="0" w:type="auto"/>
            <w:vAlign w:val="center"/>
          </w:tcPr>
          <w:p w14:paraId="0DA5428D" w14:textId="0D3996B5" w:rsidR="00330E7A" w:rsidRPr="00BC3F50" w:rsidRDefault="0029088F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09792" behindDoc="0" locked="0" layoutInCell="1" allowOverlap="1" wp14:anchorId="79ABDB68" wp14:editId="72D99095">
                  <wp:simplePos x="0" y="0"/>
                  <wp:positionH relativeFrom="column">
                    <wp:posOffset>-10160</wp:posOffset>
                  </wp:positionH>
                  <wp:positionV relativeFrom="paragraph">
                    <wp:posOffset>173990</wp:posOffset>
                  </wp:positionV>
                  <wp:extent cx="3090545" cy="1727835"/>
                  <wp:effectExtent l="0" t="0" r="0" b="5715"/>
                  <wp:wrapTopAndBottom/>
                  <wp:docPr id="61" name="Picture 6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90545" cy="17278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330E7A" w:rsidRPr="00BC3F50" w14:paraId="4ADC7651" w14:textId="77777777" w:rsidTr="00A67C3E">
        <w:tc>
          <w:tcPr>
            <w:tcW w:w="0" w:type="auto"/>
            <w:vAlign w:val="center"/>
          </w:tcPr>
          <w:p w14:paraId="740DE78E" w14:textId="3F6AFFDC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lastRenderedPageBreak/>
              <w:t>Image of a road with lanes and rarely visible cars</w:t>
            </w:r>
          </w:p>
        </w:tc>
        <w:tc>
          <w:tcPr>
            <w:tcW w:w="0" w:type="auto"/>
            <w:vAlign w:val="center"/>
          </w:tcPr>
          <w:p w14:paraId="5479363C" w14:textId="66C375BB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Cars</w:t>
            </w:r>
          </w:p>
        </w:tc>
        <w:tc>
          <w:tcPr>
            <w:tcW w:w="0" w:type="auto"/>
            <w:vAlign w:val="center"/>
          </w:tcPr>
          <w:p w14:paraId="49227B2E" w14:textId="1B2E5CB8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11840" behindDoc="0" locked="0" layoutInCell="1" allowOverlap="1" wp14:anchorId="5CA7B012" wp14:editId="6CD2B89A">
                  <wp:simplePos x="0" y="0"/>
                  <wp:positionH relativeFrom="page">
                    <wp:posOffset>61595</wp:posOffset>
                  </wp:positionH>
                  <wp:positionV relativeFrom="paragraph">
                    <wp:posOffset>134620</wp:posOffset>
                  </wp:positionV>
                  <wp:extent cx="3090545" cy="1828800"/>
                  <wp:effectExtent l="0" t="0" r="0" b="0"/>
                  <wp:wrapTopAndBottom/>
                  <wp:docPr id="62" name="Picture 6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90545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502F64D3" w14:textId="77777777" w:rsidR="00774796" w:rsidRPr="00BC3F50" w:rsidRDefault="00774796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p w14:paraId="583B5F59" w14:textId="63A5873A" w:rsidR="00753D16" w:rsidRPr="00BC3F5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9.</w:t>
      </w:r>
      <w:r w:rsidR="00CD3A92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List of </w:t>
      </w:r>
      <w:r w:rsidR="00CD3A92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o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bjects in </w:t>
      </w:r>
      <w:r w:rsidR="00C85286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the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scene and the features</w:t>
      </w:r>
      <w:r w:rsidR="00CD3A92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p w14:paraId="78C5BA96" w14:textId="3838388D" w:rsidR="00753D16" w:rsidRPr="00BC3F50" w:rsidRDefault="00753D16" w:rsidP="00AD06C7">
      <w:pPr>
        <w:jc w:val="center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tbl>
      <w:tblPr>
        <w:tblStyle w:val="TableGrid"/>
        <w:tblW w:w="8727" w:type="dxa"/>
        <w:jc w:val="center"/>
        <w:tblLook w:val="04A0" w:firstRow="1" w:lastRow="0" w:firstColumn="1" w:lastColumn="0" w:noHBand="0" w:noVBand="1"/>
      </w:tblPr>
      <w:tblGrid>
        <w:gridCol w:w="3811"/>
        <w:gridCol w:w="4916"/>
      </w:tblGrid>
      <w:tr w:rsidR="00753D16" w:rsidRPr="00BC3F50" w14:paraId="29CDFF68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549403DA" w14:textId="77777777" w:rsidR="00753D16" w:rsidRPr="00BC3F50" w:rsidRDefault="00753D16" w:rsidP="00AD06C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Object Name</w:t>
            </w:r>
          </w:p>
        </w:tc>
        <w:tc>
          <w:tcPr>
            <w:tcW w:w="0" w:type="auto"/>
            <w:vAlign w:val="center"/>
          </w:tcPr>
          <w:p w14:paraId="4D64A9AC" w14:textId="77777777" w:rsidR="00753D16" w:rsidRPr="00BC3F50" w:rsidRDefault="00753D16" w:rsidP="00AD06C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List of features for the object</w:t>
            </w:r>
          </w:p>
        </w:tc>
      </w:tr>
      <w:tr w:rsidR="00556401" w:rsidRPr="00BC3F50" w14:paraId="36DB313D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5ECBFD0A" w14:textId="04D45733" w:rsidR="00556401" w:rsidRPr="00BC3F50" w:rsidRDefault="0055640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Lanes</w:t>
            </w:r>
          </w:p>
        </w:tc>
        <w:tc>
          <w:tcPr>
            <w:tcW w:w="0" w:type="auto"/>
            <w:vAlign w:val="center"/>
          </w:tcPr>
          <w:p w14:paraId="52B754AE" w14:textId="7FC4E2B3" w:rsidR="00556401" w:rsidRPr="00BC3F50" w:rsidRDefault="0055640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hape</w:t>
            </w:r>
            <w:r w:rsidR="00AD06C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0960C6CD" w14:textId="0D9A0493" w:rsidR="00556401" w:rsidRPr="00BC3F50" w:rsidRDefault="0055640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olo</w:t>
            </w:r>
            <w:r w:rsidR="00D1651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u</w:t>
            </w: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r</w:t>
            </w:r>
            <w:r w:rsidR="009B0361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35E8964F" w14:textId="35232B70" w:rsidR="009B0361" w:rsidRPr="00BC3F50" w:rsidRDefault="009B036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Texture</w:t>
            </w:r>
          </w:p>
        </w:tc>
      </w:tr>
      <w:tr w:rsidR="0079481E" w:rsidRPr="00BC3F50" w14:paraId="6F4A3B98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11FCB127" w14:textId="185CA221" w:rsidR="0079481E" w:rsidRPr="00BC3F50" w:rsidRDefault="00BD38A5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Vehicles</w:t>
            </w:r>
          </w:p>
        </w:tc>
        <w:tc>
          <w:tcPr>
            <w:tcW w:w="0" w:type="auto"/>
            <w:vAlign w:val="center"/>
          </w:tcPr>
          <w:p w14:paraId="3D050AB3" w14:textId="3F39E896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hape</w:t>
            </w:r>
            <w:r w:rsidR="00AD06C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7EC9114D" w14:textId="68AE3000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olo</w:t>
            </w:r>
            <w:r w:rsidR="00D1651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u</w:t>
            </w: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r</w:t>
            </w:r>
            <w:r w:rsidR="009B0361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2624DD4B" w14:textId="71FD6172" w:rsidR="009B0361" w:rsidRPr="00BC3F50" w:rsidRDefault="009B036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ize</w:t>
            </w:r>
          </w:p>
        </w:tc>
      </w:tr>
      <w:tr w:rsidR="0079481E" w:rsidRPr="00BC3F50" w14:paraId="11AA9928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0DDD1CA6" w14:textId="63C51B04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Pedestrians</w:t>
            </w:r>
            <w:r w:rsidR="004576CC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/Cyclists</w:t>
            </w:r>
          </w:p>
        </w:tc>
        <w:tc>
          <w:tcPr>
            <w:tcW w:w="0" w:type="auto"/>
            <w:vAlign w:val="center"/>
          </w:tcPr>
          <w:p w14:paraId="69404D78" w14:textId="2B9C8A33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hape</w:t>
            </w:r>
            <w:r w:rsidR="00AD06C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4454DC35" w14:textId="7D745D78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olo</w:t>
            </w:r>
            <w:r w:rsidR="00D1651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u</w:t>
            </w: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r</w:t>
            </w:r>
            <w:r w:rsidR="009B0361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76A0CB77" w14:textId="423E9B81" w:rsidR="009B0361" w:rsidRPr="00BC3F50" w:rsidRDefault="009B0361" w:rsidP="009B0361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ize</w:t>
            </w:r>
          </w:p>
        </w:tc>
      </w:tr>
      <w:tr w:rsidR="0079481E" w:rsidRPr="00BC3F50" w14:paraId="2A4A6A53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58C24FFF" w14:textId="7924EE91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ignals</w:t>
            </w:r>
            <w:r w:rsidR="00AD06C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and Signboards</w:t>
            </w:r>
          </w:p>
        </w:tc>
        <w:tc>
          <w:tcPr>
            <w:tcW w:w="0" w:type="auto"/>
            <w:vAlign w:val="center"/>
          </w:tcPr>
          <w:p w14:paraId="5142A3C0" w14:textId="7E3D0846" w:rsidR="00AD06C7" w:rsidRPr="00BC3F50" w:rsidRDefault="00AD06C7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hape,</w:t>
            </w:r>
          </w:p>
          <w:p w14:paraId="4837E2EA" w14:textId="36A907B9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olo</w:t>
            </w:r>
            <w:r w:rsidR="00D1651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u</w:t>
            </w: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r</w:t>
            </w:r>
            <w:r w:rsidR="009B0361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3183D9E1" w14:textId="2349A5CB" w:rsidR="009B0361" w:rsidRPr="00BC3F50" w:rsidRDefault="009B036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ize</w:t>
            </w:r>
          </w:p>
        </w:tc>
      </w:tr>
    </w:tbl>
    <w:p w14:paraId="6ED073A8" w14:textId="77777777" w:rsidR="00575BE8" w:rsidRPr="00BC3F50" w:rsidRDefault="00575BE8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52EEF91A" w14:textId="77777777" w:rsidR="00575BE8" w:rsidRPr="00BC3F50" w:rsidRDefault="00575BE8">
      <w:pP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br w:type="page"/>
      </w:r>
    </w:p>
    <w:p w14:paraId="18286D16" w14:textId="4DF1DE6E" w:rsidR="00D3164F" w:rsidRPr="00BC3F5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>10.</w:t>
      </w:r>
      <w:r w:rsidR="00CD3A92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Face Detection</w:t>
      </w:r>
    </w:p>
    <w:p w14:paraId="3A473C8C" w14:textId="512C05C7" w:rsidR="00CD3A92" w:rsidRPr="00BC3F50" w:rsidRDefault="00CD3A92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Viola</w:t>
      </w:r>
      <w:r w:rsidR="00C85286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-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Jones Algorithm:</w:t>
      </w:r>
    </w:p>
    <w:p w14:paraId="61EDA833" w14:textId="406AB5C4" w:rsidR="00753D16" w:rsidRPr="00BC3F50" w:rsidRDefault="001846B2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noProof/>
          <w:sz w:val="21"/>
          <w:szCs w:val="21"/>
          <w:lang w:val="en-US"/>
        </w:rPr>
        <w:drawing>
          <wp:inline distT="0" distB="0" distL="0" distR="0" wp14:anchorId="13AA2D55" wp14:editId="04976811">
            <wp:extent cx="5224687" cy="773430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0428" cy="77872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A305FB" w14:textId="3AF416B2" w:rsidR="001F619F" w:rsidRPr="00BC3F50" w:rsidRDefault="00330E7A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noProof/>
          <w:sz w:val="21"/>
          <w:szCs w:val="21"/>
          <w:lang w:val="en-US"/>
        </w:rPr>
        <w:lastRenderedPageBreak/>
        <w:drawing>
          <wp:anchor distT="0" distB="0" distL="114300" distR="114300" simplePos="0" relativeHeight="251674624" behindDoc="0" locked="0" layoutInCell="1" allowOverlap="1" wp14:anchorId="0C37816F" wp14:editId="42E3C0DC">
            <wp:simplePos x="0" y="0"/>
            <wp:positionH relativeFrom="column">
              <wp:posOffset>52202</wp:posOffset>
            </wp:positionH>
            <wp:positionV relativeFrom="paragraph">
              <wp:posOffset>1591096</wp:posOffset>
            </wp:positionV>
            <wp:extent cx="4933007" cy="6924675"/>
            <wp:effectExtent l="0" t="0" r="1270" b="0"/>
            <wp:wrapTopAndBottom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007" cy="6924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BC3F50">
        <w:rPr>
          <w:rFonts w:ascii="Times New Roman" w:hAnsi="Times New Roman" w:cs="Times New Roman"/>
          <w:noProof/>
          <w:sz w:val="21"/>
          <w:szCs w:val="21"/>
          <w:lang w:val="en-US"/>
        </w:rPr>
        <w:drawing>
          <wp:anchor distT="0" distB="0" distL="114300" distR="114300" simplePos="0" relativeHeight="251675648" behindDoc="0" locked="0" layoutInCell="1" allowOverlap="1" wp14:anchorId="62FD3AC7" wp14:editId="008A5AA3">
            <wp:simplePos x="0" y="0"/>
            <wp:positionH relativeFrom="column">
              <wp:posOffset>46990</wp:posOffset>
            </wp:positionH>
            <wp:positionV relativeFrom="paragraph">
              <wp:posOffset>0</wp:posOffset>
            </wp:positionV>
            <wp:extent cx="5082540" cy="1471295"/>
            <wp:effectExtent l="0" t="0" r="3810" b="0"/>
            <wp:wrapTopAndBottom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540" cy="1471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55AAA1B" w14:textId="45803720" w:rsidR="00753D16" w:rsidRPr="00BC3F50" w:rsidRDefault="00466CDC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noProof/>
          <w:sz w:val="21"/>
          <w:szCs w:val="21"/>
          <w:lang w:val="en-US"/>
        </w:rPr>
        <w:lastRenderedPageBreak/>
        <w:drawing>
          <wp:inline distT="0" distB="0" distL="0" distR="0" wp14:anchorId="5B158FB3" wp14:editId="2829DAA3">
            <wp:extent cx="3322760" cy="172209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8655" cy="17406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CFA4CF" w14:textId="70F1B182" w:rsidR="00CD3A92" w:rsidRPr="00BC3F50" w:rsidRDefault="00CD3A92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  <w:lang w:val="en-US"/>
        </w:rPr>
        <w:t>Number of faces detected: 9</w:t>
      </w:r>
    </w:p>
    <w:p w14:paraId="597389A9" w14:textId="4075033E" w:rsidR="00575BE8" w:rsidRPr="00BC3F50" w:rsidRDefault="00CD3A92" w:rsidP="00575BE8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  <w:lang w:val="en-US"/>
        </w:rPr>
        <w:t>Number of falsely detected faces: 1</w:t>
      </w:r>
    </w:p>
    <w:p w14:paraId="3F3A3E30" w14:textId="77777777" w:rsidR="00A736D2" w:rsidRPr="00A736D2" w:rsidRDefault="00A736D2" w:rsidP="00A736D2">
      <w:p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A736D2">
        <w:rPr>
          <w:rFonts w:ascii="Times New Roman" w:hAnsi="Times New Roman" w:cs="Times New Roman"/>
          <w:b/>
          <w:bCs/>
          <w:sz w:val="21"/>
          <w:szCs w:val="21"/>
        </w:rPr>
        <w:t xml:space="preserve">False Positive Rate </w:t>
      </w:r>
      <w:r w:rsidRPr="00A736D2">
        <w:rPr>
          <w:rFonts w:ascii="Times New Roman" w:hAnsi="Times New Roman" w:cs="Times New Roman"/>
          <w:b/>
          <w:bCs/>
          <w:sz w:val="21"/>
          <w:szCs w:val="21"/>
        </w:rPr>
        <w:tab/>
      </w:r>
      <w:r w:rsidRPr="00A736D2">
        <w:rPr>
          <w:rFonts w:ascii="Times New Roman" w:hAnsi="Times New Roman" w:cs="Times New Roman"/>
          <w:b/>
          <w:bCs/>
          <w:sz w:val="21"/>
          <w:szCs w:val="21"/>
        </w:rPr>
        <w:tab/>
      </w:r>
      <w:r w:rsidRPr="00A736D2">
        <w:rPr>
          <w:rFonts w:ascii="Times New Roman" w:hAnsi="Times New Roman" w:cs="Times New Roman"/>
          <w:b/>
          <w:bCs/>
          <w:sz w:val="21"/>
          <w:szCs w:val="21"/>
        </w:rPr>
        <w:tab/>
        <w:t>: 8/9</w:t>
      </w:r>
    </w:p>
    <w:p w14:paraId="42B086E3" w14:textId="132F9991" w:rsidR="00740C6A" w:rsidRDefault="00A736D2" w:rsidP="00A736D2">
      <w:p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A736D2">
        <w:rPr>
          <w:rFonts w:ascii="Times New Roman" w:hAnsi="Times New Roman" w:cs="Times New Roman"/>
          <w:b/>
          <w:bCs/>
          <w:sz w:val="21"/>
          <w:szCs w:val="21"/>
        </w:rPr>
        <w:t>Detection Rate</w:t>
      </w:r>
      <w:r w:rsidRPr="00A736D2">
        <w:rPr>
          <w:rFonts w:ascii="Times New Roman" w:hAnsi="Times New Roman" w:cs="Times New Roman"/>
          <w:b/>
          <w:bCs/>
          <w:sz w:val="21"/>
          <w:szCs w:val="21"/>
        </w:rPr>
        <w:tab/>
      </w:r>
      <w:r w:rsidRPr="00A736D2">
        <w:rPr>
          <w:rFonts w:ascii="Times New Roman" w:hAnsi="Times New Roman" w:cs="Times New Roman"/>
          <w:b/>
          <w:bCs/>
          <w:sz w:val="21"/>
          <w:szCs w:val="21"/>
        </w:rPr>
        <w:tab/>
      </w:r>
      <w:r w:rsidRPr="00A736D2">
        <w:rPr>
          <w:rFonts w:ascii="Times New Roman" w:hAnsi="Times New Roman" w:cs="Times New Roman"/>
          <w:b/>
          <w:bCs/>
          <w:sz w:val="21"/>
          <w:szCs w:val="21"/>
        </w:rPr>
        <w:tab/>
      </w:r>
      <w:r w:rsidRPr="00A736D2">
        <w:rPr>
          <w:rFonts w:ascii="Times New Roman" w:hAnsi="Times New Roman" w:cs="Times New Roman"/>
          <w:b/>
          <w:bCs/>
          <w:sz w:val="21"/>
          <w:szCs w:val="21"/>
        </w:rPr>
        <w:tab/>
        <w:t>:7/14</w:t>
      </w:r>
    </w:p>
    <w:p w14:paraId="24231CA1" w14:textId="77777777" w:rsidR="008B7EC1" w:rsidRPr="00A736D2" w:rsidRDefault="008B7EC1" w:rsidP="00A736D2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p w14:paraId="33D24861" w14:textId="252F7BDE" w:rsidR="008B7EC1" w:rsidRPr="00BC3F50" w:rsidRDefault="00753D16" w:rsidP="008B7EC1">
      <w:pPr>
        <w:spacing w:line="480" w:lineRule="auto"/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11.</w:t>
      </w:r>
      <w:r w:rsidR="003068AD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Face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detection algorithms and Deep learning architecture</w:t>
      </w:r>
      <w:r w:rsidR="003068AD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615"/>
        <w:gridCol w:w="4860"/>
        <w:gridCol w:w="1551"/>
      </w:tblGrid>
      <w:tr w:rsidR="00772A30" w:rsidRPr="00BC3F50" w14:paraId="2FFBEA74" w14:textId="77777777" w:rsidTr="009B0361">
        <w:trPr>
          <w:trHeight w:val="773"/>
          <w:jc w:val="center"/>
        </w:trPr>
        <w:tc>
          <w:tcPr>
            <w:tcW w:w="1615" w:type="dxa"/>
            <w:vAlign w:val="center"/>
          </w:tcPr>
          <w:p w14:paraId="126E3E67" w14:textId="77777777" w:rsidR="00772A30" w:rsidRPr="00BC3F50" w:rsidRDefault="00772A30" w:rsidP="009B0361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Face Detection Algorithm</w:t>
            </w:r>
          </w:p>
        </w:tc>
        <w:tc>
          <w:tcPr>
            <w:tcW w:w="4860" w:type="dxa"/>
            <w:vAlign w:val="center"/>
          </w:tcPr>
          <w:p w14:paraId="2A5CB88E" w14:textId="77777777" w:rsidR="00772A30" w:rsidRPr="00BC3F50" w:rsidRDefault="00772A30" w:rsidP="009B0361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URL</w:t>
            </w:r>
          </w:p>
        </w:tc>
        <w:tc>
          <w:tcPr>
            <w:tcW w:w="1551" w:type="dxa"/>
            <w:vAlign w:val="center"/>
          </w:tcPr>
          <w:p w14:paraId="049DACD4" w14:textId="77777777" w:rsidR="00772A30" w:rsidRPr="00BC3F50" w:rsidRDefault="00772A30" w:rsidP="009B0361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eep learning architecture</w:t>
            </w:r>
          </w:p>
        </w:tc>
      </w:tr>
      <w:tr w:rsidR="00772A30" w:rsidRPr="00BC3F50" w14:paraId="058D3A16" w14:textId="77777777" w:rsidTr="009B0361">
        <w:trPr>
          <w:trHeight w:val="980"/>
          <w:jc w:val="center"/>
        </w:trPr>
        <w:tc>
          <w:tcPr>
            <w:tcW w:w="1615" w:type="dxa"/>
            <w:vAlign w:val="center"/>
          </w:tcPr>
          <w:p w14:paraId="6E5E28C6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Facenet</w:t>
            </w:r>
          </w:p>
        </w:tc>
        <w:tc>
          <w:tcPr>
            <w:tcW w:w="4860" w:type="dxa"/>
            <w:vAlign w:val="center"/>
          </w:tcPr>
          <w:p w14:paraId="2D4F1C75" w14:textId="77777777" w:rsidR="00772A30" w:rsidRPr="00BC3F50" w:rsidRDefault="004A188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hyperlink r:id="rId56" w:anchor=":~:text=FaceNet%20is%20a%20face%20recognition,of%20face%20recognition%20benchmark%20datasets.&amp;text=About%20the%20FaceNet%20face%20recognition,implementations%20and%20pre%2Dtrained%20models" w:history="1">
              <w:r w:rsidR="00772A30" w:rsidRPr="00BC3F50">
                <w:rPr>
                  <w:rStyle w:val="Hyperlink"/>
                  <w:rFonts w:ascii="Times New Roman" w:hAnsi="Times New Roman" w:cs="Times New Roman"/>
                  <w:sz w:val="21"/>
                  <w:szCs w:val="21"/>
                  <w:lang w:val="en-US"/>
                </w:rPr>
                <w:t>https://machinelearningmastery.com/how-to-develop-a-face-recognition-system-using-facenet-in-keras-and-an-svm-classifier/#:~:text=FaceNet%20is%20a%20face%20recognition,of%20face%20recognition%20benchmark%20datasets.&amp;text=About%20the%20FaceNet%20face%20recognition,implementations%20and%20pre%2Dtrained%20models</w:t>
              </w:r>
            </w:hyperlink>
            <w:r w:rsidR="00772A30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.</w:t>
            </w:r>
          </w:p>
        </w:tc>
        <w:tc>
          <w:tcPr>
            <w:tcW w:w="1551" w:type="dxa"/>
            <w:vAlign w:val="center"/>
          </w:tcPr>
          <w:p w14:paraId="52F7BFFD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Facenet</w:t>
            </w:r>
          </w:p>
        </w:tc>
      </w:tr>
      <w:tr w:rsidR="00772A30" w:rsidRPr="00BC3F50" w14:paraId="370D42B1" w14:textId="77777777" w:rsidTr="009B0361">
        <w:trPr>
          <w:trHeight w:val="58"/>
          <w:jc w:val="center"/>
        </w:trPr>
        <w:tc>
          <w:tcPr>
            <w:tcW w:w="1615" w:type="dxa"/>
            <w:vAlign w:val="center"/>
          </w:tcPr>
          <w:p w14:paraId="15FA040F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Histogram of Oriented Gradients using Dlib</w:t>
            </w:r>
          </w:p>
        </w:tc>
        <w:tc>
          <w:tcPr>
            <w:tcW w:w="4860" w:type="dxa"/>
            <w:vAlign w:val="center"/>
          </w:tcPr>
          <w:p w14:paraId="337A716A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https://www.pyimagesearch.com/2014/11/10/histogram-oriented-gradients-object-detection/</w:t>
            </w:r>
          </w:p>
        </w:tc>
        <w:tc>
          <w:tcPr>
            <w:tcW w:w="1551" w:type="dxa"/>
            <w:vAlign w:val="center"/>
          </w:tcPr>
          <w:p w14:paraId="59413EA6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</w:p>
        </w:tc>
      </w:tr>
      <w:tr w:rsidR="00772A30" w:rsidRPr="00BC3F50" w14:paraId="2B766614" w14:textId="77777777" w:rsidTr="009B0361">
        <w:trPr>
          <w:trHeight w:val="1160"/>
          <w:jc w:val="center"/>
        </w:trPr>
        <w:tc>
          <w:tcPr>
            <w:tcW w:w="1615" w:type="dxa"/>
            <w:vAlign w:val="center"/>
          </w:tcPr>
          <w:p w14:paraId="12C458B8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Haar Cascade Classifiers using OpenCV</w:t>
            </w:r>
          </w:p>
        </w:tc>
        <w:tc>
          <w:tcPr>
            <w:tcW w:w="4860" w:type="dxa"/>
            <w:vAlign w:val="center"/>
          </w:tcPr>
          <w:p w14:paraId="118C4B36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https://becominghuman.ai/face-detection-using-opencv-with-haar-cascade-classifiers-941dbb25177</w:t>
            </w:r>
          </w:p>
        </w:tc>
        <w:tc>
          <w:tcPr>
            <w:tcW w:w="1551" w:type="dxa"/>
            <w:vAlign w:val="center"/>
          </w:tcPr>
          <w:p w14:paraId="57712A73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</w:p>
        </w:tc>
      </w:tr>
      <w:tr w:rsidR="00772A30" w:rsidRPr="00BC3F50" w14:paraId="1F4F3EE0" w14:textId="77777777" w:rsidTr="009B0361">
        <w:trPr>
          <w:trHeight w:val="971"/>
          <w:jc w:val="center"/>
        </w:trPr>
        <w:tc>
          <w:tcPr>
            <w:tcW w:w="1615" w:type="dxa"/>
            <w:vAlign w:val="center"/>
          </w:tcPr>
          <w:p w14:paraId="7836E11B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NN based face detector from dlib</w:t>
            </w:r>
          </w:p>
        </w:tc>
        <w:tc>
          <w:tcPr>
            <w:tcW w:w="4860" w:type="dxa"/>
            <w:vAlign w:val="center"/>
          </w:tcPr>
          <w:p w14:paraId="6C66D2D3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https://towardsdatascience.com/cnn-based-face-detector-from-dlib-c3696195e01c</w:t>
            </w:r>
          </w:p>
        </w:tc>
        <w:tc>
          <w:tcPr>
            <w:tcW w:w="1551" w:type="dxa"/>
            <w:vAlign w:val="center"/>
          </w:tcPr>
          <w:p w14:paraId="4B3A86B9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lib</w:t>
            </w:r>
          </w:p>
        </w:tc>
      </w:tr>
    </w:tbl>
    <w:p w14:paraId="34B654C3" w14:textId="4D14B719" w:rsidR="000A3441" w:rsidRPr="00BC3F50" w:rsidRDefault="000A3441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</w:p>
    <w:p w14:paraId="629EBC83" w14:textId="47BBA933" w:rsidR="0004559E" w:rsidRPr="00BC3F50" w:rsidRDefault="000A3441" w:rsidP="008B7EC1">
      <w:pPr>
        <w:spacing w:line="480" w:lineRule="auto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br w:type="page"/>
      </w:r>
      <w:r w:rsidR="00B13626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 xml:space="preserve">12. </w:t>
      </w:r>
      <w:r w:rsidR="00AB099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Performance Metrics</w:t>
      </w:r>
      <w:r w:rsidR="0004559E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tbl>
      <w:tblPr>
        <w:tblStyle w:val="TableGrid"/>
        <w:tblW w:w="10173" w:type="dxa"/>
        <w:tblLook w:val="04A0" w:firstRow="1" w:lastRow="0" w:firstColumn="1" w:lastColumn="0" w:noHBand="0" w:noVBand="1"/>
      </w:tblPr>
      <w:tblGrid>
        <w:gridCol w:w="1176"/>
        <w:gridCol w:w="981"/>
        <w:gridCol w:w="2149"/>
        <w:gridCol w:w="5867"/>
      </w:tblGrid>
      <w:tr w:rsidR="00AB099B" w:rsidRPr="00BC3F50" w14:paraId="542D179C" w14:textId="77777777" w:rsidTr="005961D3">
        <w:tc>
          <w:tcPr>
            <w:tcW w:w="0" w:type="auto"/>
            <w:vAlign w:val="center"/>
          </w:tcPr>
          <w:p w14:paraId="15ACA146" w14:textId="77777777" w:rsidR="00AB099B" w:rsidRPr="00BC3F50" w:rsidRDefault="00AB099B" w:rsidP="005961D3">
            <w:pPr>
              <w:jc w:val="center"/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  <w:t>Metric</w:t>
            </w:r>
          </w:p>
          <w:p w14:paraId="23B1F0A2" w14:textId="31D00DC2" w:rsidR="005961D3" w:rsidRPr="00BC3F50" w:rsidRDefault="005961D3" w:rsidP="005961D3">
            <w:pPr>
              <w:jc w:val="center"/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7C69394F" w14:textId="77777777" w:rsidR="00AB099B" w:rsidRPr="00BC3F50" w:rsidRDefault="00AB099B" w:rsidP="005961D3">
            <w:pPr>
              <w:jc w:val="center"/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  <w:t>Category</w:t>
            </w:r>
          </w:p>
        </w:tc>
        <w:tc>
          <w:tcPr>
            <w:tcW w:w="2149" w:type="dxa"/>
            <w:vAlign w:val="center"/>
          </w:tcPr>
          <w:p w14:paraId="6BC89052" w14:textId="77777777" w:rsidR="00AB099B" w:rsidRPr="00BC3F50" w:rsidRDefault="00AB099B" w:rsidP="005961D3">
            <w:pPr>
              <w:jc w:val="center"/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  <w:t>Purpose</w:t>
            </w:r>
          </w:p>
        </w:tc>
        <w:tc>
          <w:tcPr>
            <w:tcW w:w="5858" w:type="dxa"/>
            <w:vAlign w:val="center"/>
          </w:tcPr>
          <w:p w14:paraId="0855871D" w14:textId="77777777" w:rsidR="00AB099B" w:rsidRPr="00BC3F50" w:rsidRDefault="00AB099B" w:rsidP="005961D3">
            <w:pPr>
              <w:jc w:val="center"/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  <w:t>Formula</w:t>
            </w:r>
          </w:p>
        </w:tc>
      </w:tr>
      <w:tr w:rsidR="00AB099B" w:rsidRPr="00BC3F50" w14:paraId="123C8E1D" w14:textId="77777777" w:rsidTr="005961D3">
        <w:tc>
          <w:tcPr>
            <w:tcW w:w="0" w:type="auto"/>
            <w:vAlign w:val="center"/>
          </w:tcPr>
          <w:p w14:paraId="60EF9EBA" w14:textId="47DF360E" w:rsidR="00AB099B" w:rsidRPr="00BC3F50" w:rsidRDefault="00482EE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Pe</w:t>
            </w:r>
            <w:r w:rsidR="00C85286"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a</w:t>
            </w: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k Signal to Noise Ratio (PSNR)</w:t>
            </w:r>
          </w:p>
        </w:tc>
        <w:tc>
          <w:tcPr>
            <w:tcW w:w="0" w:type="auto"/>
            <w:vAlign w:val="center"/>
          </w:tcPr>
          <w:p w14:paraId="63A9245A" w14:textId="65F1DB56" w:rsidR="00AB099B" w:rsidRPr="00BC3F50" w:rsidRDefault="00482EE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Spatial Domain</w:t>
            </w:r>
          </w:p>
        </w:tc>
        <w:tc>
          <w:tcPr>
            <w:tcW w:w="2149" w:type="dxa"/>
            <w:vAlign w:val="center"/>
          </w:tcPr>
          <w:p w14:paraId="6AE48847" w14:textId="6955A547" w:rsidR="00AB099B" w:rsidRPr="00BC3F50" w:rsidRDefault="00482EE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Gives the ratio between the maximum possible power of a signal and the power of corrupting noise that affects the fidelity of its representation.</w:t>
            </w:r>
          </w:p>
        </w:tc>
        <w:tc>
          <w:tcPr>
            <w:tcW w:w="5858" w:type="dxa"/>
            <w:vAlign w:val="center"/>
          </w:tcPr>
          <w:p w14:paraId="50DFFF29" w14:textId="77777777" w:rsidR="00AB099B" w:rsidRPr="00BC3F50" w:rsidRDefault="00482EE0" w:rsidP="005961D3">
            <w:pPr>
              <w:jc w:val="both"/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PSNR=10 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log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10</m:t>
                    </m:r>
                  </m:sub>
                </m:sSub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>(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MSE</m:t>
                    </m:r>
                  </m:den>
                </m:f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>)</m:t>
                </m:r>
              </m:oMath>
            </m:oMathPara>
          </w:p>
          <w:p w14:paraId="36D30FDD" w14:textId="77777777" w:rsidR="00E35A8B" w:rsidRDefault="00E35A8B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 xml:space="preserve">Where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R</m:t>
                  </m:r>
                </m:e>
                <m:sup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2</m:t>
                  </m:r>
                </m:sup>
              </m:sSup>
            </m:oMath>
            <w:r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</w:t>
            </w: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is the maximum possible pixel value of the image;</w:t>
            </w:r>
            <w:r w:rsidR="00EA33E5" w:rsidRPr="00BC3F50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MSE</m:t>
              </m:r>
            </m:oMath>
            <w:r w:rsidR="00EA33E5"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 xml:space="preserve"> is the M</w:t>
            </w:r>
            <w:r w:rsidR="00EA33E5" w:rsidRPr="00BC3F50">
              <w:rPr>
                <w:rFonts w:ascii="Times New Roman" w:hAnsi="Times New Roman" w:cs="Times New Roman"/>
                <w:sz w:val="19"/>
                <w:szCs w:val="19"/>
              </w:rPr>
              <w:t>ean Squared Error;</w:t>
            </w:r>
          </w:p>
          <w:p w14:paraId="5C4D0819" w14:textId="7FBF1901" w:rsidR="00DB1060" w:rsidRPr="00DB1060" w:rsidRDefault="00DB106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DB1060">
              <w:rPr>
                <w:rFonts w:ascii="Times New Roman" w:hAnsi="Times New Roman" w:cs="Times New Roman"/>
                <w:sz w:val="19"/>
                <w:szCs w:val="19"/>
              </w:rPr>
              <w:t>A PSNR value of 30 dB above is preferred and ideally higher it is that much better.</w:t>
            </w:r>
          </w:p>
        </w:tc>
      </w:tr>
      <w:tr w:rsidR="00AB099B" w:rsidRPr="00BC3F50" w14:paraId="00C29F07" w14:textId="77777777" w:rsidTr="005961D3">
        <w:tc>
          <w:tcPr>
            <w:tcW w:w="0" w:type="auto"/>
            <w:vAlign w:val="center"/>
          </w:tcPr>
          <w:p w14:paraId="382498A5" w14:textId="23CAB59B" w:rsidR="00AB099B" w:rsidRPr="00BC3F50" w:rsidRDefault="00482EE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Mean Squared Error</w:t>
            </w:r>
            <w:r w:rsidR="0068033D"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 xml:space="preserve"> (MSE)</w:t>
            </w:r>
          </w:p>
        </w:tc>
        <w:tc>
          <w:tcPr>
            <w:tcW w:w="0" w:type="auto"/>
            <w:vAlign w:val="center"/>
          </w:tcPr>
          <w:p w14:paraId="6F00CEED" w14:textId="47A929A8" w:rsidR="00AB099B" w:rsidRPr="00BC3F50" w:rsidRDefault="00482EE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Spatial Domain</w:t>
            </w:r>
          </w:p>
        </w:tc>
        <w:tc>
          <w:tcPr>
            <w:tcW w:w="2149" w:type="dxa"/>
            <w:vAlign w:val="center"/>
          </w:tcPr>
          <w:p w14:paraId="0D0F43E6" w14:textId="5AE7686C" w:rsidR="00AB099B" w:rsidRPr="00BC3F50" w:rsidRDefault="00482EE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Measures the average squared difference between the estimated values and the actual value. It is a risk function, corresponding to the expected value of the squared error loss.</w:t>
            </w:r>
          </w:p>
        </w:tc>
        <w:tc>
          <w:tcPr>
            <w:tcW w:w="5858" w:type="dxa"/>
            <w:vAlign w:val="center"/>
          </w:tcPr>
          <w:p w14:paraId="573E82D0" w14:textId="77777777" w:rsidR="00AB099B" w:rsidRPr="00BC3F50" w:rsidRDefault="00482EE0" w:rsidP="005961D3">
            <w:pPr>
              <w:jc w:val="both"/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>MSE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n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9"/>
                                <w:szCs w:val="19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9"/>
                                <w:szCs w:val="19"/>
                                <w:lang w:val="en-US"/>
                              </w:rPr>
                            </m:ctrlPr>
                          </m:sSub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19"/>
                                    <w:szCs w:val="19"/>
                                    <w:lang w:val="en-US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9"/>
                                    <w:szCs w:val="19"/>
                                    <w:lang w:val="en-US"/>
                                  </w:rPr>
                                  <m:t>y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9"/>
                                    <w:szCs w:val="19"/>
                                    <w:lang w:val="en-US"/>
                                  </w:rPr>
                                  <m:t>^</m:t>
                                </m:r>
                              </m:sup>
                            </m:sSup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p>
                    </m:sSup>
                  </m:e>
                </m:nary>
              </m:oMath>
            </m:oMathPara>
          </w:p>
          <w:p w14:paraId="281F75FF" w14:textId="77777777" w:rsidR="00550AD8" w:rsidRPr="00BC3F50" w:rsidRDefault="00550AD8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</w:p>
          <w:p w14:paraId="20BD5A14" w14:textId="77777777" w:rsidR="00740C6A" w:rsidRPr="00BC3F50" w:rsidRDefault="00550AD8" w:rsidP="005961D3">
            <w:pPr>
              <w:jc w:val="both"/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 xml:space="preserve">Where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MSE</m:t>
              </m:r>
            </m:oMath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 xml:space="preserve"> is the M</w:t>
            </w: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 xml:space="preserve">ean Squared Error;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n</m:t>
              </m:r>
            </m:oMath>
            <w:r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is the </w:t>
            </w:r>
            <w:r w:rsidRPr="00BC3F50">
              <w:rPr>
                <w:rFonts w:ascii="Times New Roman" w:eastAsiaTheme="minorEastAsia" w:hAnsi="Times New Roman" w:cs="Times New Roman"/>
                <w:sz w:val="19"/>
                <w:szCs w:val="19"/>
              </w:rPr>
              <w:t xml:space="preserve">number of data points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i</m:t>
                  </m:r>
                </m:sub>
              </m:sSub>
            </m:oMath>
            <w:r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are the observed values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19"/>
                          <w:szCs w:val="19"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19"/>
                          <w:szCs w:val="19"/>
                          <w:lang w:val="en-US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19"/>
                          <w:szCs w:val="19"/>
                          <w:lang w:val="en-US"/>
                        </w:rPr>
                        <m:t>^</m:t>
                      </m:r>
                    </m:sup>
                  </m:sSup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i</m:t>
                  </m:r>
                </m:sub>
              </m:sSub>
            </m:oMath>
            <w:r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are the predicted values;</w:t>
            </w:r>
          </w:p>
          <w:p w14:paraId="1DAC9451" w14:textId="12F76FA9" w:rsidR="00740C6A" w:rsidRPr="00BC3F50" w:rsidRDefault="00740C6A" w:rsidP="005961D3">
            <w:pPr>
              <w:jc w:val="both"/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>Th</w:t>
            </w:r>
            <w:r w:rsidR="000D2EA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>ere is no correct value. The closer it is to zero better and if it</w:t>
            </w:r>
            <w:r w:rsidR="00E916F6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>'</w:t>
            </w:r>
            <w:r w:rsidR="000D2EA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>s zero it means the model is perfect.</w:t>
            </w:r>
          </w:p>
        </w:tc>
      </w:tr>
      <w:tr w:rsidR="00AB099B" w:rsidRPr="00BC3F50" w14:paraId="6156A9FC" w14:textId="77777777" w:rsidTr="005961D3">
        <w:tc>
          <w:tcPr>
            <w:tcW w:w="0" w:type="auto"/>
            <w:vAlign w:val="center"/>
          </w:tcPr>
          <w:p w14:paraId="455B7A7A" w14:textId="52EE39BB" w:rsidR="00AB099B" w:rsidRPr="00BC3F50" w:rsidRDefault="0068033D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Structural Similarity Index (SSIM)</w:t>
            </w:r>
          </w:p>
        </w:tc>
        <w:tc>
          <w:tcPr>
            <w:tcW w:w="0" w:type="auto"/>
            <w:vAlign w:val="center"/>
          </w:tcPr>
          <w:p w14:paraId="6176773B" w14:textId="1BB4AAD6" w:rsidR="00AB099B" w:rsidRPr="00BC3F50" w:rsidRDefault="0015236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Spatial Domain</w:t>
            </w:r>
          </w:p>
        </w:tc>
        <w:tc>
          <w:tcPr>
            <w:tcW w:w="2149" w:type="dxa"/>
            <w:vAlign w:val="center"/>
          </w:tcPr>
          <w:p w14:paraId="18C900BB" w14:textId="2B8C28FD" w:rsidR="00AB099B" w:rsidRPr="00BC3F50" w:rsidRDefault="00527A1C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It is a perceptual metric that quantifies image quality degradation* caused by processing such as data compression or by losses in data transmission.</w:t>
            </w:r>
          </w:p>
        </w:tc>
        <w:tc>
          <w:tcPr>
            <w:tcW w:w="5858" w:type="dxa"/>
            <w:vAlign w:val="center"/>
          </w:tcPr>
          <w:p w14:paraId="40BBDFBC" w14:textId="77777777" w:rsidR="00AB099B" w:rsidRPr="00BC3F50" w:rsidRDefault="00E52EB2" w:rsidP="005961D3">
            <w:pPr>
              <w:jc w:val="both"/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SSIM 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x,y</m:t>
                    </m:r>
                  </m:e>
                </m:d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(2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x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)(2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xy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)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9"/>
                                <w:szCs w:val="19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x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9"/>
                                <w:szCs w:val="19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y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)(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9"/>
                                <w:szCs w:val="19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x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9"/>
                                <w:szCs w:val="19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y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)</m:t>
                    </m:r>
                  </m:den>
                </m:f>
              </m:oMath>
            </m:oMathPara>
          </w:p>
          <w:p w14:paraId="11012F76" w14:textId="77777777" w:rsidR="00464553" w:rsidRPr="00BC3F50" w:rsidRDefault="00464553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</w:p>
          <w:p w14:paraId="14746E2C" w14:textId="7D7379A4" w:rsidR="00E52EB2" w:rsidRPr="00BC3F50" w:rsidRDefault="00E52EB2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Where</w:t>
            </w:r>
            <w:r w:rsidR="00550AD8" w:rsidRPr="00BC3F50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SSIM</m:t>
              </m:r>
            </m:oMath>
            <w:r w:rsidR="00550AD8" w:rsidRPr="00BC3F50">
              <w:rPr>
                <w:rFonts w:ascii="Times New Roman" w:hAnsi="Times New Roman" w:cs="Times New Roman"/>
                <w:sz w:val="19"/>
                <w:szCs w:val="19"/>
              </w:rPr>
              <w:t xml:space="preserve"> is the Structural Similarity Index;</w:t>
            </w:r>
          </w:p>
          <w:p w14:paraId="5EF61DF6" w14:textId="77777777" w:rsidR="00E52EB2" w:rsidRDefault="004A188F" w:rsidP="005961D3">
            <w:pPr>
              <w:jc w:val="both"/>
              <w:rPr>
                <w:rFonts w:ascii="Times New Roman" w:eastAsiaTheme="minorEastAsia" w:hAnsi="Times New Roman" w:cs="Times New Roman"/>
                <w:sz w:val="19"/>
                <w:szCs w:val="19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x</m:t>
                  </m:r>
                </m:sub>
              </m:sSub>
            </m:oMath>
            <w:r w:rsidR="00E52EB2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is the average of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x</m:t>
              </m:r>
            </m:oMath>
            <w:r w:rsidR="00E52EB2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y</m:t>
                  </m:r>
                </m:sub>
              </m:sSub>
            </m:oMath>
            <w:r w:rsidR="00E52EB2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is the average of </w:t>
            </w:r>
            <m:oMath>
              <m:r>
                <w:rPr>
                  <w:rFonts w:ascii="Cambria Math" w:eastAsiaTheme="minorEastAsia" w:hAnsi="Cambria Math" w:cs="Times New Roman"/>
                  <w:sz w:val="19"/>
                  <w:szCs w:val="19"/>
                  <w:lang w:val="en-US"/>
                </w:rPr>
                <m:t>y</m:t>
              </m:r>
            </m:oMath>
            <w:r w:rsidR="00E52EB2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;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19"/>
                          <w:szCs w:val="19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19"/>
                          <w:szCs w:val="19"/>
                          <w:lang w:val="en-US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19"/>
                          <w:szCs w:val="19"/>
                          <w:lang w:val="en-US"/>
                        </w:rPr>
                        <m:t>x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2</m:t>
                  </m:r>
                </m:sup>
              </m:sSup>
            </m:oMath>
            <w:r w:rsidR="00E52EB2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is the variance of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x</m:t>
              </m:r>
            </m:oMath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>;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 xml:space="preserve"> 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19"/>
                          <w:szCs w:val="19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19"/>
                          <w:szCs w:val="19"/>
                          <w:lang w:val="en-US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19"/>
                          <w:szCs w:val="19"/>
                          <w:lang w:val="en-US"/>
                        </w:rPr>
                        <m:t>y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2</m:t>
                  </m:r>
                </m:sup>
              </m:sSup>
            </m:oMath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is the variance of </w:t>
            </w:r>
            <m:oMath>
              <m:r>
                <w:rPr>
                  <w:rFonts w:ascii="Cambria Math" w:eastAsiaTheme="minorEastAsia" w:hAnsi="Cambria Math" w:cs="Times New Roman"/>
                  <w:sz w:val="19"/>
                  <w:szCs w:val="19"/>
                  <w:lang w:val="en-US"/>
                </w:rPr>
                <m:t>y</m:t>
              </m:r>
            </m:oMath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>;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xy</m:t>
                  </m:r>
                </m:sub>
              </m:sSub>
            </m:oMath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is the covariance of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x</m:t>
              </m:r>
            </m:oMath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and</w:t>
            </w:r>
            <m:oMath>
              <m:r>
                <w:rPr>
                  <w:rFonts w:ascii="Cambria Math" w:eastAsiaTheme="minorEastAsia" w:hAnsi="Cambria Math" w:cs="Times New Roman"/>
                  <w:sz w:val="19"/>
                  <w:szCs w:val="19"/>
                  <w:lang w:val="en-US"/>
                </w:rPr>
                <m:t xml:space="preserve"> y</m:t>
              </m:r>
            </m:oMath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1</m:t>
                  </m:r>
                </m:sub>
              </m:sSub>
            </m:oMath>
            <w:r w:rsidR="004F23ED" w:rsidRPr="00BC3F50">
              <w:rPr>
                <w:rFonts w:ascii="Times New Roman" w:hAnsi="Times New Roman" w:cs="Times New Roman"/>
                <w:sz w:val="19"/>
                <w:szCs w:val="19"/>
              </w:rPr>
              <w:t xml:space="preserve"> and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2</m:t>
                  </m:r>
                </m:sub>
              </m:sSub>
            </m:oMath>
            <w:r w:rsidR="004F23ED" w:rsidRPr="00BC3F50">
              <w:rPr>
                <w:rFonts w:ascii="Times New Roman" w:hAnsi="Times New Roman" w:cs="Times New Roman"/>
                <w:sz w:val="19"/>
                <w:szCs w:val="19"/>
              </w:rPr>
              <w:t xml:space="preserve"> are </w:t>
            </w:r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</w:rPr>
              <w:t xml:space="preserve">two variables to stabilize the division with </w:t>
            </w:r>
            <w:r w:rsidR="00C85286" w:rsidRPr="00BC3F50">
              <w:rPr>
                <w:rFonts w:ascii="Times New Roman" w:eastAsiaTheme="minorEastAsia" w:hAnsi="Times New Roman" w:cs="Times New Roman"/>
                <w:sz w:val="19"/>
                <w:szCs w:val="19"/>
              </w:rPr>
              <w:t xml:space="preserve">a </w:t>
            </w:r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</w:rPr>
              <w:t>weak denominator;</w:t>
            </w:r>
          </w:p>
          <w:p w14:paraId="722DC7CB" w14:textId="3D727110" w:rsidR="00DB1060" w:rsidRPr="00BC3F50" w:rsidRDefault="00DB1060" w:rsidP="005961D3">
            <w:pPr>
              <w:jc w:val="both"/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</w:pPr>
            <w:r w:rsidRPr="00DB1060">
              <w:rPr>
                <w:rFonts w:ascii="Times New Roman" w:eastAsiaTheme="minorEastAsia" w:hAnsi="Times New Roman" w:cs="Times New Roman"/>
                <w:sz w:val="19"/>
                <w:szCs w:val="19"/>
              </w:rPr>
              <w:t>Generally, it is ideal to get 1 which means high structural similarity and 0 if no structural similarity</w:t>
            </w:r>
          </w:p>
        </w:tc>
      </w:tr>
      <w:tr w:rsidR="000A3441" w:rsidRPr="00BC3F50" w14:paraId="7F26006C" w14:textId="77777777" w:rsidTr="005961D3">
        <w:tc>
          <w:tcPr>
            <w:tcW w:w="0" w:type="auto"/>
            <w:vAlign w:val="center"/>
          </w:tcPr>
          <w:p w14:paraId="48637A38" w14:textId="7FF874DF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Intersection Over Union (IoU)</w:t>
            </w:r>
          </w:p>
        </w:tc>
        <w:tc>
          <w:tcPr>
            <w:tcW w:w="0" w:type="auto"/>
            <w:vAlign w:val="center"/>
          </w:tcPr>
          <w:p w14:paraId="2B5482D9" w14:textId="5848EF2F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Spatial Domain</w:t>
            </w:r>
          </w:p>
        </w:tc>
        <w:tc>
          <w:tcPr>
            <w:tcW w:w="2149" w:type="dxa"/>
            <w:vAlign w:val="center"/>
          </w:tcPr>
          <w:p w14:paraId="642C83C4" w14:textId="396303D8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It is essentially a method to quantify the percent overlap between the target mask and our prediction output. Used as object detection evaluation metrics.</w:t>
            </w:r>
          </w:p>
        </w:tc>
        <w:tc>
          <w:tcPr>
            <w:tcW w:w="5858" w:type="dxa"/>
            <w:vAlign w:val="center"/>
          </w:tcPr>
          <w:p w14:paraId="6843A660" w14:textId="77777777" w:rsidR="0056569A" w:rsidRPr="00BC3F50" w:rsidRDefault="0056569A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IoU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true positive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false positive+false negative</m:t>
                    </m:r>
                  </m:den>
                </m:f>
              </m:oMath>
            </m:oMathPara>
          </w:p>
          <w:p w14:paraId="7F39E067" w14:textId="77777777" w:rsidR="00092ECE" w:rsidRPr="00BC3F50" w:rsidRDefault="00092ECE" w:rsidP="005961D3">
            <w:pPr>
              <w:jc w:val="both"/>
              <w:rPr>
                <w:rFonts w:ascii="Times New Roman" w:eastAsia="Calibri" w:hAnsi="Times New Roman" w:cs="Times New Roman"/>
                <w:b/>
                <w:bCs/>
                <w:sz w:val="19"/>
                <w:szCs w:val="19"/>
              </w:rPr>
            </w:pPr>
          </w:p>
          <w:p w14:paraId="1AC7D43E" w14:textId="7A03D05F" w:rsidR="00092ECE" w:rsidRPr="00BC3F50" w:rsidRDefault="00092ECE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eastAsia="Calibri" w:hAnsi="Times New Roman" w:cs="Times New Roman"/>
                <w:sz w:val="19"/>
                <w:szCs w:val="19"/>
              </w:rPr>
              <w:t>Ideally,</w:t>
            </w:r>
            <w:r w:rsidRPr="00BC3F50">
              <w:rPr>
                <w:rFonts w:ascii="Times New Roman" w:eastAsia="Calibri" w:hAnsi="Times New Roman" w:cs="Times New Roman"/>
                <w:b/>
                <w:bCs/>
                <w:sz w:val="19"/>
                <w:szCs w:val="19"/>
              </w:rPr>
              <w:t xml:space="preserve"> IoU</w:t>
            </w:r>
            <w:r w:rsidR="005961D3" w:rsidRPr="00BC3F50">
              <w:rPr>
                <w:rFonts w:ascii="Times New Roman" w:eastAsia="Calibri" w:hAnsi="Times New Roman" w:cs="Times New Roman"/>
                <w:b/>
                <w:bCs/>
                <w:sz w:val="19"/>
                <w:szCs w:val="19"/>
              </w:rPr>
              <w:t xml:space="preserve"> </w:t>
            </w:r>
            <w:r w:rsidRPr="00BC3F50">
              <w:rPr>
                <w:rFonts w:ascii="Times New Roman" w:eastAsia="Calibri" w:hAnsi="Times New Roman" w:cs="Times New Roman"/>
                <w:sz w:val="19"/>
                <w:szCs w:val="19"/>
              </w:rPr>
              <w:t>&gt;</w:t>
            </w:r>
            <w:r w:rsidR="005961D3" w:rsidRPr="00BC3F50">
              <w:rPr>
                <w:rFonts w:ascii="Times New Roman" w:eastAsia="Calibri" w:hAnsi="Times New Roman" w:cs="Times New Roman"/>
                <w:sz w:val="19"/>
                <w:szCs w:val="19"/>
              </w:rPr>
              <w:t xml:space="preserve"> </w:t>
            </w:r>
            <w:r w:rsidRPr="00BC3F50">
              <w:rPr>
                <w:rFonts w:ascii="Times New Roman" w:eastAsia="Calibri" w:hAnsi="Times New Roman" w:cs="Times New Roman"/>
                <w:sz w:val="19"/>
                <w:szCs w:val="19"/>
              </w:rPr>
              <w:t>0.5 is considered a good prediction.</w:t>
            </w:r>
          </w:p>
        </w:tc>
      </w:tr>
      <w:tr w:rsidR="000A3441" w:rsidRPr="00BC3F50" w14:paraId="407C5BAF" w14:textId="77777777" w:rsidTr="005961D3">
        <w:tc>
          <w:tcPr>
            <w:tcW w:w="0" w:type="auto"/>
            <w:vAlign w:val="center"/>
          </w:tcPr>
          <w:p w14:paraId="3E0D249F" w14:textId="1FF141A7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Accuracy</w:t>
            </w:r>
          </w:p>
        </w:tc>
        <w:tc>
          <w:tcPr>
            <w:tcW w:w="0" w:type="auto"/>
            <w:vAlign w:val="center"/>
          </w:tcPr>
          <w:p w14:paraId="1942B8C3" w14:textId="77777777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</w:p>
        </w:tc>
        <w:tc>
          <w:tcPr>
            <w:tcW w:w="2149" w:type="dxa"/>
            <w:vAlign w:val="center"/>
          </w:tcPr>
          <w:p w14:paraId="2FB6D1E1" w14:textId="3BBF4A28" w:rsidR="000A3441" w:rsidRPr="00BC3F50" w:rsidRDefault="00B70F1A" w:rsidP="005961D3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It is the ratio of correctly predicted observation to the total observations</w:t>
            </w:r>
          </w:p>
        </w:tc>
        <w:tc>
          <w:tcPr>
            <w:tcW w:w="5858" w:type="dxa"/>
            <w:vAlign w:val="center"/>
          </w:tcPr>
          <w:p w14:paraId="6B4B6DCD" w14:textId="77777777" w:rsidR="00B70F1A" w:rsidRPr="000C059C" w:rsidRDefault="00B70F1A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Accuracy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true negative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false positive+false negative+true negative</m:t>
                    </m:r>
                  </m:den>
                </m:f>
              </m:oMath>
            </m:oMathPara>
          </w:p>
          <w:p w14:paraId="5E196203" w14:textId="77777777" w:rsidR="000C059C" w:rsidRDefault="000C059C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</w:rPr>
            </w:pPr>
          </w:p>
          <w:p w14:paraId="139E71B1" w14:textId="0F08C279" w:rsidR="000C059C" w:rsidRPr="00BC3F50" w:rsidRDefault="000C059C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w:r w:rsidRPr="000C059C">
              <w:rPr>
                <w:rFonts w:ascii="Times New Roman" w:eastAsia="Calibri" w:hAnsi="Times New Roman" w:cs="Times New Roman"/>
                <w:sz w:val="19"/>
                <w:szCs w:val="19"/>
              </w:rPr>
              <w:t>An ideal value for it is closer to 100.</w:t>
            </w:r>
          </w:p>
        </w:tc>
      </w:tr>
      <w:tr w:rsidR="000A3441" w:rsidRPr="00BC3F50" w14:paraId="229CAE01" w14:textId="77777777" w:rsidTr="005961D3">
        <w:tc>
          <w:tcPr>
            <w:tcW w:w="0" w:type="auto"/>
            <w:vAlign w:val="center"/>
          </w:tcPr>
          <w:p w14:paraId="7B65CD22" w14:textId="184A2C56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Precision</w:t>
            </w:r>
          </w:p>
        </w:tc>
        <w:tc>
          <w:tcPr>
            <w:tcW w:w="0" w:type="auto"/>
            <w:vAlign w:val="center"/>
          </w:tcPr>
          <w:p w14:paraId="0B7B7A2E" w14:textId="77777777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</w:p>
        </w:tc>
        <w:tc>
          <w:tcPr>
            <w:tcW w:w="2149" w:type="dxa"/>
            <w:vAlign w:val="center"/>
          </w:tcPr>
          <w:p w14:paraId="1B0AEEAF" w14:textId="2D4EB038" w:rsidR="000A3441" w:rsidRPr="00BC3F50" w:rsidRDefault="00B70F1A" w:rsidP="005961D3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The ratio of correctly predicted positive observations to the total predicted positive observations is the precision.</w:t>
            </w:r>
          </w:p>
        </w:tc>
        <w:tc>
          <w:tcPr>
            <w:tcW w:w="5858" w:type="dxa"/>
            <w:vAlign w:val="center"/>
          </w:tcPr>
          <w:p w14:paraId="5DDF4C48" w14:textId="293D25F9" w:rsidR="00B70F1A" w:rsidRPr="000C059C" w:rsidRDefault="00B70F1A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Precision 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false positive</m:t>
                    </m:r>
                  </m:den>
                </m:f>
              </m:oMath>
            </m:oMathPara>
          </w:p>
          <w:p w14:paraId="29E69C59" w14:textId="77777777" w:rsidR="000C059C" w:rsidRPr="000C059C" w:rsidRDefault="000C059C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</w:p>
          <w:p w14:paraId="0D737D5A" w14:textId="313E109B" w:rsidR="000C059C" w:rsidRPr="00BC3F50" w:rsidRDefault="000C059C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w:r w:rsidRPr="000C059C">
              <w:rPr>
                <w:rFonts w:ascii="Times New Roman" w:eastAsia="Calibri" w:hAnsi="Times New Roman" w:cs="Times New Roman"/>
                <w:sz w:val="19"/>
                <w:szCs w:val="19"/>
              </w:rPr>
              <w:t>An ideal value for it is closer to 100.</w:t>
            </w:r>
          </w:p>
        </w:tc>
      </w:tr>
      <w:tr w:rsidR="000A3441" w:rsidRPr="00BC3F50" w14:paraId="2E0B36BE" w14:textId="77777777" w:rsidTr="005961D3">
        <w:tc>
          <w:tcPr>
            <w:tcW w:w="0" w:type="auto"/>
            <w:vAlign w:val="center"/>
          </w:tcPr>
          <w:p w14:paraId="7F448A05" w14:textId="5D57A657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Recall</w:t>
            </w:r>
          </w:p>
        </w:tc>
        <w:tc>
          <w:tcPr>
            <w:tcW w:w="0" w:type="auto"/>
            <w:vAlign w:val="center"/>
          </w:tcPr>
          <w:p w14:paraId="036FD5E2" w14:textId="77777777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</w:p>
        </w:tc>
        <w:tc>
          <w:tcPr>
            <w:tcW w:w="2149" w:type="dxa"/>
            <w:vAlign w:val="center"/>
          </w:tcPr>
          <w:p w14:paraId="746D0083" w14:textId="2C541C2F" w:rsidR="000A3441" w:rsidRPr="00BC3F50" w:rsidRDefault="00B70F1A" w:rsidP="005961D3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Recall is the ratio of correctly predicted positive observations to all observations in actual class</w:t>
            </w:r>
          </w:p>
        </w:tc>
        <w:tc>
          <w:tcPr>
            <w:tcW w:w="5858" w:type="dxa"/>
            <w:vAlign w:val="center"/>
          </w:tcPr>
          <w:p w14:paraId="1371058B" w14:textId="56723E68" w:rsidR="00B70F1A" w:rsidRPr="000C059C" w:rsidRDefault="00B70F1A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Recall 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false negative</m:t>
                    </m:r>
                  </m:den>
                </m:f>
              </m:oMath>
            </m:oMathPara>
          </w:p>
          <w:p w14:paraId="77D1086D" w14:textId="77777777" w:rsidR="000C059C" w:rsidRPr="000C059C" w:rsidRDefault="000C059C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</w:p>
          <w:p w14:paraId="14B99163" w14:textId="262C1FC7" w:rsidR="000C059C" w:rsidRPr="00BC3F50" w:rsidRDefault="000C059C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w:r w:rsidRPr="000C059C">
              <w:rPr>
                <w:rFonts w:ascii="Times New Roman" w:eastAsia="Calibri" w:hAnsi="Times New Roman" w:cs="Times New Roman"/>
                <w:sz w:val="19"/>
                <w:szCs w:val="19"/>
              </w:rPr>
              <w:t>An ideal value for it is closer to 100.</w:t>
            </w:r>
          </w:p>
        </w:tc>
      </w:tr>
      <w:tr w:rsidR="000A3441" w:rsidRPr="00BC3F50" w14:paraId="2DAF8B42" w14:textId="77777777" w:rsidTr="005961D3">
        <w:tc>
          <w:tcPr>
            <w:tcW w:w="0" w:type="auto"/>
            <w:vAlign w:val="center"/>
          </w:tcPr>
          <w:p w14:paraId="22255501" w14:textId="55BD670E" w:rsidR="000A3441" w:rsidRPr="00BC3F50" w:rsidRDefault="00092ECE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F1-</w:t>
            </w:r>
            <w:r w:rsidR="009D6D57" w:rsidRPr="00BC3F50">
              <w:rPr>
                <w:rFonts w:ascii="Times New Roman" w:hAnsi="Times New Roman" w:cs="Times New Roman"/>
                <w:sz w:val="19"/>
                <w:szCs w:val="19"/>
              </w:rPr>
              <w:t>S</w:t>
            </w: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core</w:t>
            </w:r>
          </w:p>
        </w:tc>
        <w:tc>
          <w:tcPr>
            <w:tcW w:w="0" w:type="auto"/>
            <w:vAlign w:val="center"/>
          </w:tcPr>
          <w:p w14:paraId="0D3AC735" w14:textId="77777777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</w:p>
        </w:tc>
        <w:tc>
          <w:tcPr>
            <w:tcW w:w="2149" w:type="dxa"/>
            <w:vAlign w:val="center"/>
          </w:tcPr>
          <w:p w14:paraId="22F8E671" w14:textId="2241BFF0" w:rsidR="000A3441" w:rsidRPr="00BC3F50" w:rsidRDefault="009D6D57" w:rsidP="005961D3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The weighted average of Precision and Recall is the F1 Score.</w:t>
            </w:r>
          </w:p>
        </w:tc>
        <w:tc>
          <w:tcPr>
            <w:tcW w:w="5858" w:type="dxa"/>
            <w:vAlign w:val="center"/>
          </w:tcPr>
          <w:p w14:paraId="0B368785" w14:textId="77777777" w:rsidR="009D6D57" w:rsidRPr="000C059C" w:rsidRDefault="009D6D57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F1 Score 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2*(Recall*Precision)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Recall+Precision</m:t>
                    </m:r>
                  </m:den>
                </m:f>
              </m:oMath>
            </m:oMathPara>
          </w:p>
          <w:p w14:paraId="41AD3AA4" w14:textId="25A0D8E7" w:rsidR="000C059C" w:rsidRPr="00BC3F50" w:rsidRDefault="000C059C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w:r w:rsidRPr="000C059C">
              <w:rPr>
                <w:rFonts w:ascii="Times New Roman" w:eastAsia="Calibri" w:hAnsi="Times New Roman" w:cs="Times New Roman"/>
                <w:sz w:val="19"/>
                <w:szCs w:val="19"/>
              </w:rPr>
              <w:t>An ideal value for it is closer to 100.</w:t>
            </w:r>
          </w:p>
        </w:tc>
      </w:tr>
    </w:tbl>
    <w:p w14:paraId="2656E36C" w14:textId="601A1FDC" w:rsidR="00AB099B" w:rsidRPr="00BC3F50" w:rsidRDefault="00740C6A" w:rsidP="008B7EC1">
      <w:pPr>
        <w:spacing w:line="480" w:lineRule="auto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color w:val="2F5496" w:themeColor="accent1" w:themeShade="BF"/>
          <w:sz w:val="21"/>
          <w:szCs w:val="21"/>
          <w:lang w:val="en-US"/>
        </w:rPr>
        <w:br w:type="page"/>
      </w:r>
      <w:r w:rsidR="00AB099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>13.</w:t>
      </w:r>
      <w:r w:rsidR="00687F3A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="00AB099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Deep Learning Architecture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844"/>
        <w:gridCol w:w="1246"/>
        <w:gridCol w:w="1369"/>
        <w:gridCol w:w="616"/>
        <w:gridCol w:w="3941"/>
      </w:tblGrid>
      <w:tr w:rsidR="00092ECE" w:rsidRPr="00BC3F50" w14:paraId="2AE6111F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05226501" w14:textId="5A5D87BF" w:rsidR="00092ECE" w:rsidRPr="00BC3F50" w:rsidRDefault="00092ECE" w:rsidP="00092ECE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rchitecture Name</w:t>
            </w:r>
          </w:p>
        </w:tc>
        <w:tc>
          <w:tcPr>
            <w:tcW w:w="0" w:type="auto"/>
            <w:vAlign w:val="center"/>
            <w:hideMark/>
          </w:tcPr>
          <w:p w14:paraId="13898EAA" w14:textId="77777777" w:rsidR="00092ECE" w:rsidRPr="00BC3F50" w:rsidRDefault="00092ECE" w:rsidP="00092ECE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Category</w:t>
            </w:r>
          </w:p>
        </w:tc>
        <w:tc>
          <w:tcPr>
            <w:tcW w:w="0" w:type="auto"/>
            <w:vAlign w:val="center"/>
            <w:hideMark/>
          </w:tcPr>
          <w:p w14:paraId="1F32C52F" w14:textId="512D8B6B" w:rsidR="00092ECE" w:rsidRPr="00BC3F50" w:rsidRDefault="00092ECE" w:rsidP="00092ECE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Learning</w:t>
            </w:r>
          </w:p>
        </w:tc>
        <w:tc>
          <w:tcPr>
            <w:tcW w:w="0" w:type="auto"/>
            <w:vAlign w:val="center"/>
            <w:hideMark/>
          </w:tcPr>
          <w:p w14:paraId="79C3631A" w14:textId="078859B3" w:rsidR="00092ECE" w:rsidRPr="00BC3F50" w:rsidRDefault="00092ECE" w:rsidP="00092ECE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Year</w:t>
            </w:r>
          </w:p>
        </w:tc>
        <w:tc>
          <w:tcPr>
            <w:tcW w:w="0" w:type="auto"/>
            <w:vAlign w:val="center"/>
            <w:hideMark/>
          </w:tcPr>
          <w:p w14:paraId="57BDE424" w14:textId="77777777" w:rsidR="00092ECE" w:rsidRPr="00BC3F50" w:rsidRDefault="00092ECE" w:rsidP="00092ECE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pplications</w:t>
            </w:r>
          </w:p>
        </w:tc>
      </w:tr>
      <w:tr w:rsidR="00092ECE" w:rsidRPr="00BC3F50" w14:paraId="59CECDA3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572B9625" w14:textId="2C3397DA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CNN</w:t>
            </w:r>
            <w:r w:rsidR="00393453"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(Convolutional neural networks)</w:t>
            </w:r>
          </w:p>
        </w:tc>
        <w:tc>
          <w:tcPr>
            <w:tcW w:w="0" w:type="auto"/>
            <w:vAlign w:val="center"/>
            <w:hideMark/>
          </w:tcPr>
          <w:p w14:paraId="3E2BF903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37FCAD53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73921CB2" w14:textId="7446D099" w:rsidR="00092ECE" w:rsidRPr="00BC3F50" w:rsidRDefault="00D16517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06</w:t>
            </w:r>
          </w:p>
        </w:tc>
        <w:tc>
          <w:tcPr>
            <w:tcW w:w="0" w:type="auto"/>
            <w:vAlign w:val="center"/>
            <w:hideMark/>
          </w:tcPr>
          <w:p w14:paraId="4763C6CF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Image recognition, video analysis, and natural language processing</w:t>
            </w:r>
          </w:p>
        </w:tc>
      </w:tr>
      <w:tr w:rsidR="00092ECE" w:rsidRPr="00BC3F50" w14:paraId="51C17FBC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6DB3C945" w14:textId="21F4176E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NN</w:t>
            </w:r>
            <w:r w:rsidR="00393453"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(Recurrent neural networks)</w:t>
            </w:r>
          </w:p>
        </w:tc>
        <w:tc>
          <w:tcPr>
            <w:tcW w:w="0" w:type="auto"/>
            <w:vAlign w:val="center"/>
            <w:hideMark/>
          </w:tcPr>
          <w:p w14:paraId="253D3AD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39078E7E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71F254AF" w14:textId="5A2AFDDF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1980</w:t>
            </w:r>
          </w:p>
        </w:tc>
        <w:tc>
          <w:tcPr>
            <w:tcW w:w="0" w:type="auto"/>
            <w:vAlign w:val="center"/>
            <w:hideMark/>
          </w:tcPr>
          <w:p w14:paraId="78A7A067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peech recognition and handwriting recognition</w:t>
            </w:r>
          </w:p>
        </w:tc>
      </w:tr>
      <w:tr w:rsidR="00092ECE" w:rsidRPr="00BC3F50" w14:paraId="193D6103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074E33EE" w14:textId="7F24314B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OM</w:t>
            </w:r>
            <w:r w:rsidR="00393453"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(Self</w:t>
            </w:r>
            <w:r w:rsidR="00E916F6" w:rsidRPr="00BC3F5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organizing Maps)</w:t>
            </w:r>
          </w:p>
        </w:tc>
        <w:tc>
          <w:tcPr>
            <w:tcW w:w="0" w:type="auto"/>
            <w:vAlign w:val="center"/>
            <w:hideMark/>
          </w:tcPr>
          <w:p w14:paraId="5E2AE2C3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2E4A409C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Unsupervised Learning</w:t>
            </w:r>
          </w:p>
        </w:tc>
        <w:tc>
          <w:tcPr>
            <w:tcW w:w="0" w:type="auto"/>
            <w:vAlign w:val="center"/>
            <w:hideMark/>
          </w:tcPr>
          <w:p w14:paraId="719D7E7B" w14:textId="06F12B8C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1980</w:t>
            </w:r>
          </w:p>
        </w:tc>
        <w:tc>
          <w:tcPr>
            <w:tcW w:w="0" w:type="auto"/>
            <w:vAlign w:val="center"/>
            <w:hideMark/>
          </w:tcPr>
          <w:p w14:paraId="420A1E68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Dimensionality reduction, clustering high-dimensional inputs to 2-dimensional output, radiant grade result, and cluster visualization</w:t>
            </w:r>
          </w:p>
        </w:tc>
      </w:tr>
      <w:tr w:rsidR="00092ECE" w:rsidRPr="00BC3F50" w14:paraId="3C4EAC40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62BF72C6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E(Autoencoders)</w:t>
            </w:r>
          </w:p>
        </w:tc>
        <w:tc>
          <w:tcPr>
            <w:tcW w:w="0" w:type="auto"/>
            <w:vAlign w:val="center"/>
            <w:hideMark/>
          </w:tcPr>
          <w:p w14:paraId="65A30918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3AA0BE87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Unsupervised Learning</w:t>
            </w:r>
          </w:p>
        </w:tc>
        <w:tc>
          <w:tcPr>
            <w:tcW w:w="0" w:type="auto"/>
            <w:vAlign w:val="center"/>
            <w:hideMark/>
          </w:tcPr>
          <w:p w14:paraId="43BA0E98" w14:textId="2CA46B33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1980</w:t>
            </w:r>
          </w:p>
        </w:tc>
        <w:tc>
          <w:tcPr>
            <w:tcW w:w="0" w:type="auto"/>
            <w:vAlign w:val="center"/>
            <w:hideMark/>
          </w:tcPr>
          <w:p w14:paraId="53CEB6FB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Dimensionality reduction, data interpolation, and data compression/decompression</w:t>
            </w:r>
          </w:p>
        </w:tc>
      </w:tr>
      <w:tr w:rsidR="00092ECE" w:rsidRPr="00BC3F50" w14:paraId="27D33CB8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3132F0C3" w14:textId="6F5C96A2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LSTM (Long Short-Term Memory)</w:t>
            </w:r>
          </w:p>
        </w:tc>
        <w:tc>
          <w:tcPr>
            <w:tcW w:w="0" w:type="auto"/>
            <w:vAlign w:val="center"/>
            <w:hideMark/>
          </w:tcPr>
          <w:p w14:paraId="0A4B36B2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NN</w:t>
            </w:r>
          </w:p>
        </w:tc>
        <w:tc>
          <w:tcPr>
            <w:tcW w:w="0" w:type="auto"/>
            <w:vAlign w:val="center"/>
            <w:hideMark/>
          </w:tcPr>
          <w:p w14:paraId="027DF394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34F62EFC" w14:textId="3607E45E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1997</w:t>
            </w:r>
          </w:p>
        </w:tc>
        <w:tc>
          <w:tcPr>
            <w:tcW w:w="0" w:type="auto"/>
            <w:vAlign w:val="center"/>
            <w:hideMark/>
          </w:tcPr>
          <w:p w14:paraId="6375588E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Image and video captioning systems</w:t>
            </w:r>
          </w:p>
        </w:tc>
      </w:tr>
      <w:tr w:rsidR="00092ECE" w:rsidRPr="00BC3F50" w14:paraId="072E0689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6DCD1F5B" w14:textId="4E0BAD4D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GRU (Gated Recurrent Unit)</w:t>
            </w:r>
          </w:p>
        </w:tc>
        <w:tc>
          <w:tcPr>
            <w:tcW w:w="0" w:type="auto"/>
            <w:vAlign w:val="center"/>
            <w:hideMark/>
          </w:tcPr>
          <w:p w14:paraId="7138CEF5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NN</w:t>
            </w:r>
          </w:p>
        </w:tc>
        <w:tc>
          <w:tcPr>
            <w:tcW w:w="0" w:type="auto"/>
            <w:vAlign w:val="center"/>
            <w:hideMark/>
          </w:tcPr>
          <w:p w14:paraId="2B68723C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60F32A8E" w14:textId="208813E5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</w:tc>
        <w:tc>
          <w:tcPr>
            <w:tcW w:w="0" w:type="auto"/>
            <w:vAlign w:val="center"/>
            <w:hideMark/>
          </w:tcPr>
          <w:p w14:paraId="6BB483B7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Natural language text compression, handwriting recognition, speech recognition, gesture recognition, image captioning</w:t>
            </w:r>
          </w:p>
        </w:tc>
      </w:tr>
      <w:tr w:rsidR="00092ECE" w:rsidRPr="00BC3F50" w14:paraId="1BFBC701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0BBD5D69" w14:textId="310444E8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BM (Restricted Boltzmann Machines)</w:t>
            </w:r>
          </w:p>
        </w:tc>
        <w:tc>
          <w:tcPr>
            <w:tcW w:w="0" w:type="auto"/>
            <w:vAlign w:val="center"/>
            <w:hideMark/>
          </w:tcPr>
          <w:p w14:paraId="7AB53BFD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E</w:t>
            </w:r>
          </w:p>
        </w:tc>
        <w:tc>
          <w:tcPr>
            <w:tcW w:w="0" w:type="auto"/>
            <w:vAlign w:val="center"/>
            <w:hideMark/>
          </w:tcPr>
          <w:p w14:paraId="15CB579E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Unsupervised Learning</w:t>
            </w:r>
          </w:p>
        </w:tc>
        <w:tc>
          <w:tcPr>
            <w:tcW w:w="0" w:type="auto"/>
            <w:vAlign w:val="center"/>
            <w:hideMark/>
          </w:tcPr>
          <w:p w14:paraId="34ED01DF" w14:textId="62A58CA8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1986</w:t>
            </w:r>
          </w:p>
        </w:tc>
        <w:tc>
          <w:tcPr>
            <w:tcW w:w="0" w:type="auto"/>
            <w:vAlign w:val="center"/>
            <w:hideMark/>
          </w:tcPr>
          <w:p w14:paraId="036D87B4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Dimensionality reduction and collaborative filtering</w:t>
            </w:r>
          </w:p>
        </w:tc>
      </w:tr>
      <w:tr w:rsidR="00092ECE" w:rsidRPr="00BC3F50" w14:paraId="7981FC1F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250E3733" w14:textId="5D11FB36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DBN (Deep </w:t>
            </w:r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>Belief Networks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0" w:type="auto"/>
            <w:vAlign w:val="center"/>
            <w:hideMark/>
          </w:tcPr>
          <w:p w14:paraId="2D685E18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17EE8BE6" w14:textId="49ABB590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3579AD7A" w14:textId="56B2C70D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06</w:t>
            </w:r>
          </w:p>
        </w:tc>
        <w:tc>
          <w:tcPr>
            <w:tcW w:w="0" w:type="auto"/>
            <w:vAlign w:val="center"/>
            <w:hideMark/>
          </w:tcPr>
          <w:p w14:paraId="180100A2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Image recognition, information retrieval, natural language understanding, and failure prediction</w:t>
            </w:r>
          </w:p>
        </w:tc>
      </w:tr>
      <w:tr w:rsidR="00092ECE" w:rsidRPr="00BC3F50" w14:paraId="164D40D4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0AB23716" w14:textId="271C805D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DSN (Deep Stacking Networks)</w:t>
            </w:r>
          </w:p>
        </w:tc>
        <w:tc>
          <w:tcPr>
            <w:tcW w:w="0" w:type="auto"/>
            <w:vAlign w:val="center"/>
            <w:hideMark/>
          </w:tcPr>
          <w:p w14:paraId="71F80A5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53B203D9" w14:textId="36198E58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6F4A7E0F" w14:textId="4A2E35B6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1</w:t>
            </w:r>
          </w:p>
        </w:tc>
        <w:tc>
          <w:tcPr>
            <w:tcW w:w="0" w:type="auto"/>
            <w:vAlign w:val="center"/>
            <w:hideMark/>
          </w:tcPr>
          <w:p w14:paraId="17D30AAD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Information retrieval and continuous speech recognition</w:t>
            </w:r>
          </w:p>
        </w:tc>
      </w:tr>
      <w:tr w:rsidR="00092ECE" w:rsidRPr="00BC3F50" w14:paraId="35076144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51459282" w14:textId="290212DA" w:rsidR="00092ECE" w:rsidRPr="00BC3F50" w:rsidRDefault="00092ECE" w:rsidP="00092ECE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LeNet</w:t>
            </w:r>
          </w:p>
        </w:tc>
        <w:tc>
          <w:tcPr>
            <w:tcW w:w="0" w:type="auto"/>
            <w:vAlign w:val="center"/>
          </w:tcPr>
          <w:p w14:paraId="751259F8" w14:textId="086EBEDF" w:rsidR="00092ECE" w:rsidRPr="00BC3F50" w:rsidRDefault="00092ECE" w:rsidP="00092EC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patial Exploitation</w:t>
            </w:r>
          </w:p>
        </w:tc>
        <w:tc>
          <w:tcPr>
            <w:tcW w:w="0" w:type="auto"/>
            <w:vAlign w:val="center"/>
          </w:tcPr>
          <w:p w14:paraId="5C1269A4" w14:textId="2135E892" w:rsidR="00092ECE" w:rsidRPr="00BC3F50" w:rsidRDefault="00D16517" w:rsidP="00092EC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496B9DCE" w14:textId="3B3409D6" w:rsidR="00092ECE" w:rsidRPr="00BC3F50" w:rsidRDefault="00092ECE" w:rsidP="00092EC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1998</w:t>
            </w:r>
          </w:p>
        </w:tc>
        <w:tc>
          <w:tcPr>
            <w:tcW w:w="0" w:type="auto"/>
            <w:vAlign w:val="center"/>
          </w:tcPr>
          <w:p w14:paraId="18B1AF4E" w14:textId="77777777" w:rsidR="00D16517" w:rsidRPr="00BC3F50" w:rsidRDefault="00D16517" w:rsidP="00D1651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ecognizing simple digit images,</w:t>
            </w:r>
          </w:p>
          <w:p w14:paraId="4091D0E3" w14:textId="23D4D50F" w:rsidR="00092ECE" w:rsidRPr="00BC3F50" w:rsidRDefault="00D16517" w:rsidP="00092EC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ecognition of handwritten zip code digits</w:t>
            </w:r>
          </w:p>
        </w:tc>
      </w:tr>
      <w:tr w:rsidR="00092ECE" w:rsidRPr="00BC3F50" w14:paraId="1AC4CF23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2CBCBE6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lexNet</w:t>
            </w:r>
          </w:p>
        </w:tc>
        <w:tc>
          <w:tcPr>
            <w:tcW w:w="0" w:type="auto"/>
            <w:vAlign w:val="center"/>
            <w:hideMark/>
          </w:tcPr>
          <w:p w14:paraId="5FE1A13A" w14:textId="34795DF5" w:rsidR="00092ECE" w:rsidRPr="00BC3F50" w:rsidRDefault="007A6FD8" w:rsidP="007A6FD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patial Exploitation</w:t>
            </w:r>
          </w:p>
        </w:tc>
        <w:tc>
          <w:tcPr>
            <w:tcW w:w="0" w:type="auto"/>
            <w:vAlign w:val="center"/>
            <w:hideMark/>
          </w:tcPr>
          <w:p w14:paraId="6DF31B2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22660615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2</w:t>
            </w:r>
          </w:p>
        </w:tc>
        <w:tc>
          <w:tcPr>
            <w:tcW w:w="0" w:type="auto"/>
            <w:vAlign w:val="center"/>
            <w:hideMark/>
          </w:tcPr>
          <w:p w14:paraId="3F0415CA" w14:textId="3FB8D97B" w:rsidR="00092ECE" w:rsidRPr="00BC3F50" w:rsidRDefault="00D16517" w:rsidP="00D1651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llows for multi-GPU training by putting half of the model's neurons on one GPU and the other half on another GPU</w:t>
            </w:r>
          </w:p>
        </w:tc>
      </w:tr>
      <w:tr w:rsidR="00092ECE" w:rsidRPr="00BC3F50" w14:paraId="5A14F4C7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0B4B22A6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VGGNet</w:t>
            </w:r>
          </w:p>
        </w:tc>
        <w:tc>
          <w:tcPr>
            <w:tcW w:w="0" w:type="auto"/>
            <w:vAlign w:val="center"/>
            <w:hideMark/>
          </w:tcPr>
          <w:p w14:paraId="5C7CDEDE" w14:textId="511F318B" w:rsidR="00092ECE" w:rsidRPr="00BC3F50" w:rsidRDefault="007A6FD8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patial Exploitation</w:t>
            </w:r>
          </w:p>
        </w:tc>
        <w:tc>
          <w:tcPr>
            <w:tcW w:w="0" w:type="auto"/>
            <w:vAlign w:val="center"/>
            <w:hideMark/>
          </w:tcPr>
          <w:p w14:paraId="3D7EDD10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46F396A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  <w:p w14:paraId="09E7C829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24BBC612" w14:textId="6A4ACC13" w:rsidR="00D16517" w:rsidRPr="00BC3F50" w:rsidRDefault="00092ECE" w:rsidP="00D1651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Architecture included in the Keras library used for large scale </w:t>
            </w:r>
            <w:r w:rsidR="00BC3F50" w:rsidRPr="00BC3F50">
              <w:rPr>
                <w:rFonts w:ascii="Times New Roman" w:hAnsi="Times New Roman" w:cs="Times New Roman"/>
                <w:sz w:val="20"/>
                <w:szCs w:val="20"/>
              </w:rPr>
              <w:t>im</w:t>
            </w:r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>age recognition</w:t>
            </w:r>
          </w:p>
          <w:p w14:paraId="1BF67C8D" w14:textId="52AA5BBB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92ECE" w:rsidRPr="00BC3F50" w14:paraId="4E87B800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70FF620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GoogleNet</w:t>
            </w:r>
          </w:p>
        </w:tc>
        <w:tc>
          <w:tcPr>
            <w:tcW w:w="0" w:type="auto"/>
            <w:vAlign w:val="center"/>
            <w:hideMark/>
          </w:tcPr>
          <w:p w14:paraId="1060FB1E" w14:textId="0908CB8B" w:rsidR="00092ECE" w:rsidRPr="00BC3F50" w:rsidRDefault="007A6FD8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patial Exploitation</w:t>
            </w:r>
          </w:p>
        </w:tc>
        <w:tc>
          <w:tcPr>
            <w:tcW w:w="0" w:type="auto"/>
            <w:vAlign w:val="center"/>
            <w:hideMark/>
          </w:tcPr>
          <w:p w14:paraId="738E6D82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3A0C1C99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  <w:p w14:paraId="7DB1E388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12A77D4A" w14:textId="77777777" w:rsidR="00D16517" w:rsidRPr="00BC3F50" w:rsidRDefault="00092ECE" w:rsidP="00D1651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>It achieves efficiency through reduction of the input image, whilst simultaneously retaining important spatial information. It is designed to be a powerhouse with increased computational efficiency compared to some of its predecessors or similar networks created at the time.</w:t>
            </w:r>
          </w:p>
          <w:p w14:paraId="2C72E353" w14:textId="7CA0F475" w:rsidR="00092ECE" w:rsidRPr="00BC3F50" w:rsidRDefault="00D16517" w:rsidP="00D16517">
            <w:pPr>
              <w:spacing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image classification and object detection</w:t>
            </w:r>
          </w:p>
        </w:tc>
      </w:tr>
      <w:tr w:rsidR="00092ECE" w:rsidRPr="00BC3F50" w14:paraId="2D48558C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47AAB177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esNet</w:t>
            </w:r>
          </w:p>
        </w:tc>
        <w:tc>
          <w:tcPr>
            <w:tcW w:w="0" w:type="auto"/>
            <w:vAlign w:val="center"/>
            <w:hideMark/>
          </w:tcPr>
          <w:p w14:paraId="7A66F76C" w14:textId="0A2048F0" w:rsidR="00092ECE" w:rsidRPr="00BC3F50" w:rsidRDefault="007A6FD8" w:rsidP="007A6FD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Depth + Multi-Path</w:t>
            </w:r>
          </w:p>
        </w:tc>
        <w:tc>
          <w:tcPr>
            <w:tcW w:w="0" w:type="auto"/>
            <w:vAlign w:val="center"/>
            <w:hideMark/>
          </w:tcPr>
          <w:p w14:paraId="5B2ED83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2F2A1BC9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5</w:t>
            </w:r>
          </w:p>
          <w:p w14:paraId="7D78CB60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38188263" w14:textId="77777777" w:rsidR="00D16517" w:rsidRPr="00BC3F50" w:rsidRDefault="00D16517" w:rsidP="00D16517">
            <w:pPr>
              <w:spacing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Extremely</w:t>
            </w:r>
            <w:r w:rsidRPr="00BC3F5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deep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networks can be trained using standard SGD (and a reasonable initialization function) through the use of residual modules.</w:t>
            </w:r>
          </w:p>
          <w:p w14:paraId="1E1F2E85" w14:textId="710757F3" w:rsidR="00092ECE" w:rsidRPr="00BC3F50" w:rsidRDefault="00D16517" w:rsidP="00D16517">
            <w:pPr>
              <w:spacing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builds on constructs known from pyramidal cells in the cerebral cortex</w:t>
            </w:r>
          </w:p>
        </w:tc>
      </w:tr>
      <w:tr w:rsidR="00092ECE" w:rsidRPr="00BC3F50" w14:paraId="5341066F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4B069C4C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ResNext</w:t>
            </w:r>
          </w:p>
        </w:tc>
        <w:tc>
          <w:tcPr>
            <w:tcW w:w="0" w:type="auto"/>
            <w:vAlign w:val="center"/>
            <w:hideMark/>
          </w:tcPr>
          <w:p w14:paraId="57A6F18A" w14:textId="45CDA25A" w:rsidR="00092ECE" w:rsidRPr="00BC3F50" w:rsidRDefault="0039345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Width</w:t>
            </w:r>
          </w:p>
        </w:tc>
        <w:tc>
          <w:tcPr>
            <w:tcW w:w="0" w:type="auto"/>
            <w:vAlign w:val="center"/>
            <w:hideMark/>
          </w:tcPr>
          <w:p w14:paraId="3A8D247C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53BD6B5C" w14:textId="092DE304" w:rsidR="00092ECE" w:rsidRPr="00BC3F50" w:rsidRDefault="00D16517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6</w:t>
            </w:r>
          </w:p>
        </w:tc>
        <w:tc>
          <w:tcPr>
            <w:tcW w:w="0" w:type="auto"/>
            <w:vAlign w:val="center"/>
            <w:hideMark/>
          </w:tcPr>
          <w:p w14:paraId="24CC78BF" w14:textId="28C1067C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>ResNeXts is the adding of parallel towers/branches/paths within each module</w:t>
            </w:r>
          </w:p>
        </w:tc>
      </w:tr>
      <w:tr w:rsidR="00393453" w:rsidRPr="00BC3F50" w14:paraId="66528A04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7E5099C0" w14:textId="05EC9BBE" w:rsidR="00393453" w:rsidRPr="00BC3F50" w:rsidRDefault="00393453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DenseNet</w:t>
            </w:r>
          </w:p>
        </w:tc>
        <w:tc>
          <w:tcPr>
            <w:tcW w:w="0" w:type="auto"/>
            <w:vAlign w:val="center"/>
          </w:tcPr>
          <w:p w14:paraId="488CAFEA" w14:textId="77777777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</w:p>
          <w:p w14:paraId="752766DD" w14:textId="58456D10" w:rsidR="00393453" w:rsidRPr="00BC3F50" w:rsidRDefault="00393453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Multi-Path</w:t>
            </w:r>
          </w:p>
        </w:tc>
        <w:tc>
          <w:tcPr>
            <w:tcW w:w="0" w:type="auto"/>
            <w:vAlign w:val="center"/>
          </w:tcPr>
          <w:p w14:paraId="03A21FE7" w14:textId="4FFEA842" w:rsidR="00393453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0770A1C0" w14:textId="77777777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</w:p>
          <w:p w14:paraId="7DAE9EE1" w14:textId="06F9EDB0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</w:rPr>
              <w:t>2017</w:t>
            </w:r>
          </w:p>
        </w:tc>
        <w:tc>
          <w:tcPr>
            <w:tcW w:w="0" w:type="auto"/>
            <w:vAlign w:val="center"/>
          </w:tcPr>
          <w:p w14:paraId="7F7748C2" w14:textId="77777777" w:rsidR="00D16517" w:rsidRPr="00BC3F50" w:rsidRDefault="00D16517" w:rsidP="00D1651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Used to keep increasing the depth of deep convolutional networks.</w:t>
            </w:r>
          </w:p>
          <w:p w14:paraId="1E2F4432" w14:textId="77777777" w:rsidR="00D16517" w:rsidRPr="00BC3F50" w:rsidRDefault="00D16517" w:rsidP="00D1651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require fewer parameters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than an equivalent traditional CNN, as there is </w:t>
            </w: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no need to learn redundant feature maps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1658069C" w14:textId="6CE347DA" w:rsidR="00D16517" w:rsidRPr="00BC3F50" w:rsidRDefault="00D16517" w:rsidP="00D1651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DenseNets layers are very narrow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(e.g. 12 filters), and they just </w:t>
            </w: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add a small set of new feature</w:t>
            </w:r>
            <w:r w:rsidR="00BC3F50" w:rsidRPr="00BC3F5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 xml:space="preserve"> </w:t>
            </w: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maps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2F122642" w14:textId="77777777" w:rsidR="00393453" w:rsidRPr="00BC3F50" w:rsidRDefault="00393453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93453" w:rsidRPr="00BC3F50" w14:paraId="13D190C9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1DB6AAE0" w14:textId="53FB885F" w:rsidR="00393453" w:rsidRPr="00BC3F50" w:rsidRDefault="00393453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PolyNet</w:t>
            </w:r>
          </w:p>
        </w:tc>
        <w:tc>
          <w:tcPr>
            <w:tcW w:w="0" w:type="auto"/>
            <w:vAlign w:val="center"/>
          </w:tcPr>
          <w:p w14:paraId="7A75DC78" w14:textId="77777777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</w:p>
          <w:p w14:paraId="03C60B20" w14:textId="1697E9BF" w:rsidR="00393453" w:rsidRPr="00BC3F50" w:rsidRDefault="00393453" w:rsidP="00393453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Width</w:t>
            </w:r>
          </w:p>
        </w:tc>
        <w:tc>
          <w:tcPr>
            <w:tcW w:w="0" w:type="auto"/>
            <w:vAlign w:val="center"/>
          </w:tcPr>
          <w:p w14:paraId="5FA5837E" w14:textId="315C53C1" w:rsidR="00393453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3D202F7C" w14:textId="77777777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</w:p>
          <w:p w14:paraId="6BB273CE" w14:textId="16CA8AE1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</w:rPr>
              <w:t>2017</w:t>
            </w:r>
          </w:p>
        </w:tc>
        <w:tc>
          <w:tcPr>
            <w:tcW w:w="0" w:type="auto"/>
            <w:vAlign w:val="center"/>
          </w:tcPr>
          <w:p w14:paraId="3811896B" w14:textId="374F2F11" w:rsidR="00393453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A Very </w:t>
            </w: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ep PolyNet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is composed based on the module. Compared to Inception-ResNet-v2, </w:t>
            </w: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olyNet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reduces the Top-5 validation error on single crops from 4.9% to 4.25%, and that on multi-crops from 3.7% to 3.45%. </w:t>
            </w: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olyNet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, By using PolyInception module, better than Inception-ResNet-v2</w:t>
            </w:r>
          </w:p>
        </w:tc>
      </w:tr>
      <w:tr w:rsidR="00393453" w:rsidRPr="00BC3F50" w14:paraId="7593BDBA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3941AC81" w14:textId="6405F5B1" w:rsidR="00393453" w:rsidRPr="00BC3F50" w:rsidRDefault="00393453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PyramidalNet</w:t>
            </w:r>
          </w:p>
        </w:tc>
        <w:tc>
          <w:tcPr>
            <w:tcW w:w="0" w:type="auto"/>
            <w:vAlign w:val="center"/>
          </w:tcPr>
          <w:p w14:paraId="5CEF0B7E" w14:textId="77777777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</w:p>
          <w:p w14:paraId="27839234" w14:textId="5998C913" w:rsidR="00393453" w:rsidRPr="00BC3F50" w:rsidRDefault="00393453" w:rsidP="00393453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Width</w:t>
            </w:r>
          </w:p>
        </w:tc>
        <w:tc>
          <w:tcPr>
            <w:tcW w:w="0" w:type="auto"/>
            <w:vAlign w:val="center"/>
          </w:tcPr>
          <w:p w14:paraId="7D8C9759" w14:textId="35C284A2" w:rsidR="00393453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733EA39D" w14:textId="77777777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</w:p>
          <w:p w14:paraId="159735F5" w14:textId="4517C1FC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</w:rPr>
              <w:t>2017</w:t>
            </w:r>
          </w:p>
        </w:tc>
        <w:tc>
          <w:tcPr>
            <w:tcW w:w="0" w:type="auto"/>
            <w:vAlign w:val="center"/>
          </w:tcPr>
          <w:p w14:paraId="64FDBEF6" w14:textId="4E6BC3EC" w:rsidR="00393453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Used in Spectral-Spatial Hyperspectral Image Classification</w:t>
            </w:r>
          </w:p>
        </w:tc>
      </w:tr>
      <w:tr w:rsidR="00247068" w:rsidRPr="00BC3F50" w14:paraId="4D6E8F45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162F2792" w14:textId="77777777" w:rsidR="00247068" w:rsidRPr="00BC3F50" w:rsidRDefault="00247068" w:rsidP="00247068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YOLO (You Only Look Once)</w:t>
            </w:r>
          </w:p>
          <w:p w14:paraId="567232AB" w14:textId="77777777" w:rsidR="00247068" w:rsidRPr="00BC3F50" w:rsidRDefault="00247068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60EACA6" w14:textId="216F6112" w:rsidR="00247068" w:rsidRPr="00BC3F50" w:rsidRDefault="00D16517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  <w:lang w:val="en-IN"/>
              </w:rPr>
              <w:t>Spatial Exploitation</w:t>
            </w:r>
          </w:p>
        </w:tc>
        <w:tc>
          <w:tcPr>
            <w:tcW w:w="0" w:type="auto"/>
            <w:vAlign w:val="center"/>
          </w:tcPr>
          <w:p w14:paraId="2C02570A" w14:textId="4D074D0A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70D1E27D" w14:textId="76DDE2F9" w:rsidR="00247068" w:rsidRPr="00BC3F50" w:rsidRDefault="00D16517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</w:rPr>
              <w:t>2015</w:t>
            </w:r>
          </w:p>
        </w:tc>
        <w:tc>
          <w:tcPr>
            <w:tcW w:w="0" w:type="auto"/>
            <w:vAlign w:val="center"/>
          </w:tcPr>
          <w:p w14:paraId="3EEAB6AB" w14:textId="798B3A75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Object detection can help with image classification</w:t>
            </w:r>
          </w:p>
        </w:tc>
      </w:tr>
      <w:tr w:rsidR="00247068" w:rsidRPr="00BC3F50" w14:paraId="1EF8147D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2EF6CB96" w14:textId="77777777" w:rsidR="00247068" w:rsidRPr="00BC3F50" w:rsidRDefault="00247068" w:rsidP="00247068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SqueezeNet</w:t>
            </w:r>
          </w:p>
          <w:p w14:paraId="24640BC7" w14:textId="77777777" w:rsidR="00247068" w:rsidRPr="00BC3F50" w:rsidRDefault="00247068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D24933B" w14:textId="6E02D3F2" w:rsidR="00247068" w:rsidRPr="00BC3F50" w:rsidRDefault="00D16517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  <w:lang w:val="en-IN"/>
              </w:rPr>
              <w:t>Spatial Exploitation</w:t>
            </w:r>
          </w:p>
        </w:tc>
        <w:tc>
          <w:tcPr>
            <w:tcW w:w="0" w:type="auto"/>
            <w:vAlign w:val="center"/>
          </w:tcPr>
          <w:p w14:paraId="6F311247" w14:textId="78251283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48971173" w14:textId="77777777" w:rsidR="00247068" w:rsidRPr="00BC3F50" w:rsidRDefault="00247068" w:rsidP="00393453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68532BB" w14:textId="4CDC2D48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It can obtain AlexNet-level accuracy (~57% rank-1 and ~80% rank-5) at only 4.9MB through the usage of “fire” modules that “squeeze” and “expand”.</w:t>
            </w:r>
          </w:p>
        </w:tc>
      </w:tr>
      <w:tr w:rsidR="00247068" w:rsidRPr="00BC3F50" w14:paraId="770D0A2F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5352183F" w14:textId="77777777" w:rsidR="00247068" w:rsidRPr="00BC3F50" w:rsidRDefault="00247068" w:rsidP="00247068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SegNet</w:t>
            </w:r>
          </w:p>
          <w:p w14:paraId="764BF602" w14:textId="77777777" w:rsidR="00247068" w:rsidRPr="00BC3F50" w:rsidRDefault="00247068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B29A0D0" w14:textId="4180F605" w:rsidR="00247068" w:rsidRPr="00BC3F50" w:rsidRDefault="00D16517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  <w:lang w:val="en-IN"/>
              </w:rPr>
              <w:t>Spatial Exploitation</w:t>
            </w:r>
          </w:p>
        </w:tc>
        <w:tc>
          <w:tcPr>
            <w:tcW w:w="0" w:type="auto"/>
            <w:vAlign w:val="center"/>
          </w:tcPr>
          <w:p w14:paraId="670B2F97" w14:textId="281B8755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332DA081" w14:textId="77777777" w:rsidR="00247068" w:rsidRPr="00BC3F50" w:rsidRDefault="00247068" w:rsidP="00393453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87336DF" w14:textId="765EE108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utonomous driving, scene understanding</w:t>
            </w:r>
          </w:p>
        </w:tc>
      </w:tr>
      <w:tr w:rsidR="00247068" w:rsidRPr="00BC3F50" w14:paraId="52A3B6D1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7E060A64" w14:textId="77777777" w:rsidR="00247068" w:rsidRPr="00BC3F50" w:rsidRDefault="00247068" w:rsidP="00247068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GAN (Generative Adversarial Network)</w:t>
            </w:r>
          </w:p>
          <w:p w14:paraId="7EC872B1" w14:textId="77777777" w:rsidR="00247068" w:rsidRPr="00BC3F50" w:rsidRDefault="00247068" w:rsidP="00247068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AE4E928" w14:textId="729A4CC5" w:rsidR="00247068" w:rsidRPr="00BC3F50" w:rsidRDefault="00D16517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  <w:lang w:val="en-IN"/>
              </w:rPr>
              <w:t>Spatial Exploitation</w:t>
            </w:r>
          </w:p>
        </w:tc>
        <w:tc>
          <w:tcPr>
            <w:tcW w:w="0" w:type="auto"/>
            <w:vAlign w:val="center"/>
          </w:tcPr>
          <w:p w14:paraId="6AD1A348" w14:textId="58DF4276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0771F5D3" w14:textId="77777777" w:rsidR="00247068" w:rsidRPr="00BC3F50" w:rsidRDefault="00247068" w:rsidP="00393453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9F04C16" w14:textId="51DBCCAE" w:rsidR="00247068" w:rsidRPr="00BC3F50" w:rsidRDefault="00D16517" w:rsidP="00D1651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Generate Examples for Image Datasets. Generate Photographs of Human Faces. Generate Realistic Photographs. Generate Cartoon Characters</w:t>
            </w:r>
          </w:p>
        </w:tc>
      </w:tr>
    </w:tbl>
    <w:p w14:paraId="35795867" w14:textId="2CCC1C93" w:rsidR="00AB099B" w:rsidRPr="00BC3F50" w:rsidRDefault="00AB099B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</w:p>
    <w:p w14:paraId="15C48487" w14:textId="2F1CF973" w:rsidR="00740C6A" w:rsidRPr="00BC3F50" w:rsidRDefault="00AB099B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14.</w:t>
      </w:r>
      <w:r w:rsidR="00687F3A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="008C72D7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Training,</w:t>
      </w:r>
      <w:r w:rsidR="00687F3A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="008C72D7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Testing</w:t>
      </w:r>
      <w:r w:rsidR="00C85286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,</w:t>
      </w:r>
      <w:r w:rsidR="008C72D7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and Validation</w:t>
      </w:r>
    </w:p>
    <w:p w14:paraId="22068F0F" w14:textId="77777777" w:rsidR="00D16517" w:rsidRPr="00BC3F50" w:rsidRDefault="00110594" w:rsidP="00FB6A47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 xml:space="preserve">Training data is used to help your machine learning model make predictions. It’s the largest part of your dataset, forming at least 70-80% of the total data you’ll use to build your model. </w:t>
      </w:r>
    </w:p>
    <w:p w14:paraId="6AD69CA0" w14:textId="77777777" w:rsidR="00D16517" w:rsidRPr="00BC3F50" w:rsidRDefault="00D16517" w:rsidP="00FB6A47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V</w:t>
      </w:r>
      <w:r w:rsidR="00110594" w:rsidRPr="00BC3F50">
        <w:rPr>
          <w:rFonts w:ascii="Times New Roman" w:hAnsi="Times New Roman" w:cs="Times New Roman"/>
          <w:sz w:val="21"/>
          <w:szCs w:val="21"/>
        </w:rPr>
        <w:t xml:space="preserve">alidation data is primarily used to determine whether your model can correctly identify new data or if it’s overfitting to your original dataset. </w:t>
      </w:r>
    </w:p>
    <w:p w14:paraId="451B7AF6" w14:textId="0CB08478" w:rsidR="00110594" w:rsidRPr="00BC3F50" w:rsidRDefault="00110594" w:rsidP="00FB6A47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Testing data is used after both training and validation. It aims to test the accuracy of your final model against your targets.</w:t>
      </w:r>
    </w:p>
    <w:p w14:paraId="4C8F99E3" w14:textId="289B9CAB" w:rsidR="005961D3" w:rsidRPr="00BC3F50" w:rsidRDefault="005961D3" w:rsidP="003B777B">
      <w:pPr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BC3F50">
        <w:rPr>
          <w:rFonts w:ascii="Times New Roman" w:hAnsi="Times New Roman" w:cs="Times New Roman"/>
          <w:b/>
          <w:bCs/>
          <w:sz w:val="20"/>
          <w:szCs w:val="20"/>
        </w:rPr>
        <w:t>Rule of 10:</w:t>
      </w:r>
    </w:p>
    <w:p w14:paraId="420AF07B" w14:textId="51D1A813" w:rsidR="005961D3" w:rsidRPr="00BC3F50" w:rsidRDefault="005961D3" w:rsidP="00740C6A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It is a common rule of thumb that we need more than 10 times the data for the model than its degree of freedom. </w:t>
      </w:r>
      <w:r w:rsidR="00BC3F50" w:rsidRPr="00BC3F50">
        <w:rPr>
          <w:rFonts w:ascii="Times New Roman" w:hAnsi="Times New Roman" w:cs="Times New Roman"/>
          <w:sz w:val="20"/>
          <w:szCs w:val="20"/>
        </w:rPr>
        <w:t>The d</w:t>
      </w:r>
      <w:r w:rsidRPr="00BC3F50">
        <w:rPr>
          <w:rFonts w:ascii="Times New Roman" w:hAnsi="Times New Roman" w:cs="Times New Roman"/>
          <w:sz w:val="20"/>
          <w:szCs w:val="20"/>
        </w:rPr>
        <w:t>egree of freedom can be anything it can be a</w:t>
      </w:r>
      <w:r w:rsidR="00BC3F50" w:rsidRPr="00BC3F50">
        <w:rPr>
          <w:rFonts w:ascii="Times New Roman" w:hAnsi="Times New Roman" w:cs="Times New Roman"/>
          <w:sz w:val="20"/>
          <w:szCs w:val="20"/>
        </w:rPr>
        <w:t>n</w:t>
      </w:r>
      <w:r w:rsidRPr="00BC3F50">
        <w:rPr>
          <w:rFonts w:ascii="Times New Roman" w:hAnsi="Times New Roman" w:cs="Times New Roman"/>
          <w:sz w:val="20"/>
          <w:szCs w:val="20"/>
        </w:rPr>
        <w:t xml:space="preserve"> attribute, a parameter, or a column in our data that </w:t>
      </w:r>
      <w:r w:rsidR="00BC3F50" w:rsidRPr="00BC3F50">
        <w:rPr>
          <w:rFonts w:ascii="Times New Roman" w:hAnsi="Times New Roman" w:cs="Times New Roman"/>
          <w:sz w:val="20"/>
          <w:szCs w:val="20"/>
        </w:rPr>
        <w:t>a</w:t>
      </w:r>
      <w:r w:rsidRPr="00BC3F50">
        <w:rPr>
          <w:rFonts w:ascii="Times New Roman" w:hAnsi="Times New Roman" w:cs="Times New Roman"/>
          <w:sz w:val="20"/>
          <w:szCs w:val="20"/>
        </w:rPr>
        <w:t xml:space="preserve">ffects the output of the model. The main aim is to compensate for most of the variability that our parameters may bring into the input of the model. </w:t>
      </w:r>
    </w:p>
    <w:p w14:paraId="4B2BAB1E" w14:textId="37F0B6FC" w:rsidR="00740C6A" w:rsidRPr="008B7EC1" w:rsidRDefault="005961D3" w:rsidP="008B7EC1">
      <w:pP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br w:type="page"/>
      </w:r>
      <w:r w:rsidR="00740C6A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>15.</w:t>
      </w:r>
      <w:r w:rsidR="00041588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="00740C6A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Face Detection</w:t>
      </w:r>
    </w:p>
    <w:p w14:paraId="65508227" w14:textId="3BEDEF02" w:rsidR="00740C6A" w:rsidRPr="00BC3F50" w:rsidRDefault="00740C6A" w:rsidP="00740C6A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b/>
          <w:bCs/>
          <w:sz w:val="20"/>
          <w:szCs w:val="20"/>
          <w:lang w:val="en-US"/>
        </w:rPr>
        <w:t>Training Dataset Description:</w:t>
      </w:r>
    </w:p>
    <w:p w14:paraId="5A1254AF" w14:textId="27854D69" w:rsidR="0000592B" w:rsidRPr="00BC3F50" w:rsidRDefault="0000592B" w:rsidP="0000592B">
      <w:pPr>
        <w:numPr>
          <w:ilvl w:val="0"/>
          <w:numId w:val="25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An array of tuples. The first element of each tuple is a </w:t>
      </w:r>
      <w:r w:rsidR="00D16517" w:rsidRPr="00BC3F50">
        <w:rPr>
          <w:rFonts w:ascii="Times New Roman" w:hAnsi="Times New Roman" w:cs="Times New Roman"/>
          <w:sz w:val="20"/>
          <w:szCs w:val="20"/>
        </w:rPr>
        <w:t>NumP</w:t>
      </w:r>
      <w:r w:rsidRPr="00BC3F50">
        <w:rPr>
          <w:rFonts w:ascii="Times New Roman" w:hAnsi="Times New Roman" w:cs="Times New Roman"/>
          <w:sz w:val="20"/>
          <w:szCs w:val="20"/>
        </w:rPr>
        <w:t xml:space="preserve">y array representing the image. The second element is its </w:t>
      </w:r>
      <w:r w:rsidR="0008062D" w:rsidRPr="00BC3F50">
        <w:rPr>
          <w:rFonts w:ascii="Times New Roman" w:hAnsi="Times New Roman" w:cs="Times New Roman"/>
          <w:sz w:val="20"/>
          <w:szCs w:val="20"/>
        </w:rPr>
        <w:t>classification</w:t>
      </w:r>
      <w:r w:rsidRPr="00BC3F50">
        <w:rPr>
          <w:rFonts w:ascii="Times New Roman" w:hAnsi="Times New Roman" w:cs="Times New Roman"/>
          <w:sz w:val="20"/>
          <w:szCs w:val="20"/>
        </w:rPr>
        <w:t xml:space="preserve"> (1 for face, 0 for non-face)</w:t>
      </w:r>
    </w:p>
    <w:p w14:paraId="31F6E0B1" w14:textId="0868A052" w:rsidR="0000592B" w:rsidRPr="00BC3F50" w:rsidRDefault="0000592B" w:rsidP="00740C6A">
      <w:pPr>
        <w:numPr>
          <w:ilvl w:val="0"/>
          <w:numId w:val="25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2429 face images, 4548 non-face images</w:t>
      </w:r>
    </w:p>
    <w:p w14:paraId="7CAE2DB4" w14:textId="73B6A446" w:rsidR="0008062D" w:rsidRPr="00BC3F50" w:rsidRDefault="00740C6A" w:rsidP="00740C6A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b/>
          <w:bCs/>
          <w:sz w:val="20"/>
          <w:szCs w:val="20"/>
          <w:lang w:val="en-US"/>
        </w:rPr>
        <w:t>Testing Dataset Description:</w:t>
      </w:r>
    </w:p>
    <w:p w14:paraId="4E76118C" w14:textId="166354AA" w:rsidR="0008062D" w:rsidRPr="00BC3F50" w:rsidRDefault="0008062D" w:rsidP="0008062D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An array of tuples. The first element of each tuple is a </w:t>
      </w:r>
      <w:r w:rsidR="00D16517" w:rsidRPr="00BC3F50">
        <w:rPr>
          <w:rFonts w:ascii="Times New Roman" w:hAnsi="Times New Roman" w:cs="Times New Roman"/>
          <w:sz w:val="20"/>
          <w:szCs w:val="20"/>
        </w:rPr>
        <w:t>NumP</w:t>
      </w:r>
      <w:r w:rsidRPr="00BC3F50">
        <w:rPr>
          <w:rFonts w:ascii="Times New Roman" w:hAnsi="Times New Roman" w:cs="Times New Roman"/>
          <w:sz w:val="20"/>
          <w:szCs w:val="20"/>
        </w:rPr>
        <w:t>y array representing the image. The second element is its classification (1 for face, 0 for non-face)</w:t>
      </w:r>
    </w:p>
    <w:p w14:paraId="40C9100F" w14:textId="12FD15E8" w:rsidR="0008062D" w:rsidRPr="00BC3F50" w:rsidRDefault="0008062D" w:rsidP="00FB6A47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sz w:val="20"/>
          <w:szCs w:val="20"/>
        </w:rPr>
        <w:t>472 faces, 23573 non-face images</w:t>
      </w:r>
    </w:p>
    <w:p w14:paraId="31A79812" w14:textId="238B19D0" w:rsidR="00740C6A" w:rsidRPr="00BC3F50" w:rsidRDefault="00740C6A" w:rsidP="00740C6A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b/>
          <w:bCs/>
          <w:sz w:val="20"/>
          <w:szCs w:val="20"/>
          <w:lang w:val="en-US"/>
        </w:rPr>
        <w:t>Validation Dataset Description</w:t>
      </w:r>
      <w:r w:rsidR="00247068" w:rsidRPr="00BC3F50">
        <w:rPr>
          <w:rFonts w:ascii="Times New Roman" w:hAnsi="Times New Roman" w:cs="Times New Roman"/>
          <w:b/>
          <w:bCs/>
          <w:sz w:val="20"/>
          <w:szCs w:val="20"/>
          <w:lang w:val="en-US"/>
        </w:rPr>
        <w:t>:</w:t>
      </w:r>
    </w:p>
    <w:p w14:paraId="2A69FD1B" w14:textId="77777777" w:rsidR="005961D3" w:rsidRPr="00BC3F50" w:rsidRDefault="005961D3" w:rsidP="00740C6A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p w14:paraId="0581C67B" w14:textId="28A8BEAF" w:rsidR="00740C6A" w:rsidRDefault="00740C6A" w:rsidP="00740C6A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b/>
          <w:bCs/>
          <w:sz w:val="20"/>
          <w:szCs w:val="20"/>
          <w:lang w:val="en-US"/>
        </w:rPr>
        <w:t>Search for “</w:t>
      </w:r>
      <w:bookmarkStart w:id="2" w:name="_Hlk72699427"/>
      <w:r w:rsidRPr="00BC3F50">
        <w:rPr>
          <w:rFonts w:ascii="Times New Roman" w:hAnsi="Times New Roman" w:cs="Times New Roman"/>
          <w:b/>
          <w:bCs/>
          <w:sz w:val="20"/>
          <w:szCs w:val="20"/>
          <w:lang w:val="en-US"/>
        </w:rPr>
        <w:t>Face detection with viola jones and deep learning</w:t>
      </w:r>
      <w:bookmarkEnd w:id="2"/>
      <w:r w:rsidRPr="00BC3F50">
        <w:rPr>
          <w:rFonts w:ascii="Times New Roman" w:hAnsi="Times New Roman" w:cs="Times New Roman"/>
          <w:sz w:val="20"/>
          <w:szCs w:val="20"/>
        </w:rPr>
        <w:t>”,</w:t>
      </w:r>
      <w:r w:rsidR="00E916F6" w:rsidRPr="00BC3F50">
        <w:rPr>
          <w:rFonts w:ascii="Times New Roman" w:hAnsi="Times New Roman" w:cs="Times New Roman"/>
          <w:sz w:val="20"/>
          <w:szCs w:val="20"/>
        </w:rPr>
        <w:t xml:space="preserve"> </w:t>
      </w:r>
      <w:r w:rsidRPr="00BC3F50">
        <w:rPr>
          <w:rFonts w:ascii="Times New Roman" w:hAnsi="Times New Roman" w:cs="Times New Roman"/>
          <w:sz w:val="20"/>
          <w:szCs w:val="20"/>
        </w:rPr>
        <w:t>run the code</w:t>
      </w:r>
      <w:r w:rsidR="00E916F6" w:rsidRPr="00BC3F50">
        <w:rPr>
          <w:rFonts w:ascii="Times New Roman" w:hAnsi="Times New Roman" w:cs="Times New Roman"/>
          <w:sz w:val="20"/>
          <w:szCs w:val="20"/>
        </w:rPr>
        <w:t>,</w:t>
      </w:r>
      <w:r w:rsidRPr="00BC3F50">
        <w:rPr>
          <w:rFonts w:ascii="Times New Roman" w:hAnsi="Times New Roman" w:cs="Times New Roman"/>
          <w:sz w:val="20"/>
          <w:szCs w:val="20"/>
        </w:rPr>
        <w:t xml:space="preserve"> and present the results for your dataset. Understand the code related to face detection.</w:t>
      </w:r>
    </w:p>
    <w:p w14:paraId="6CA810F2" w14:textId="5D6D213B" w:rsidR="008B7EC1" w:rsidRDefault="008B7EC1" w:rsidP="00740C6A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16</w:t>
      </w:r>
      <w: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. Optical Flow</w:t>
      </w:r>
    </w:p>
    <w:p w14:paraId="3EA0AB33" w14:textId="5E60392C" w:rsidR="008B7EC1" w:rsidRPr="008B7EC1" w:rsidRDefault="004A188F" w:rsidP="008B7EC1">
      <w:pPr>
        <w:pStyle w:val="ListParagraph"/>
        <w:numPr>
          <w:ilvl w:val="0"/>
          <w:numId w:val="28"/>
        </w:numPr>
        <w:jc w:val="both"/>
        <w:rPr>
          <w:rFonts w:ascii="Times New Roman" w:hAnsi="Times New Roman" w:cs="Times New Roman"/>
          <w:b/>
          <w:bCs/>
        </w:rPr>
      </w:pPr>
      <w:hyperlink r:id="rId57" w:history="1">
        <w:r w:rsidR="008B7EC1" w:rsidRPr="00786567">
          <w:rPr>
            <w:rStyle w:val="Hyperlink"/>
            <w:rFonts w:ascii="Times New Roman" w:hAnsi="Times New Roman" w:cs="Times New Roman"/>
            <w:b/>
            <w:bCs/>
          </w:rPr>
          <w:t>Sparse Optical Flow: Lucas-Kanade method</w:t>
        </w:r>
      </w:hyperlink>
    </w:p>
    <w:p w14:paraId="030CFFA9" w14:textId="4792EDA8" w:rsidR="008B7EC1" w:rsidRDefault="008B7EC1" w:rsidP="00740C6A">
      <w:pPr>
        <w:jc w:val="both"/>
        <w:rPr>
          <w:rFonts w:ascii="Times New Roman" w:hAnsi="Times New Roman" w:cs="Times New Roman"/>
        </w:rPr>
      </w:pPr>
      <w:r w:rsidRPr="008B7EC1">
        <w:rPr>
          <w:rFonts w:ascii="Times New Roman" w:hAnsi="Times New Roman" w:cs="Times New Roman"/>
        </w:rPr>
        <w:t>All the neighboring pixels will have similar motion</w:t>
      </w:r>
      <w:r>
        <w:rPr>
          <w:rFonts w:ascii="Times New Roman" w:hAnsi="Times New Roman" w:cs="Times New Roman"/>
        </w:rPr>
        <w:t>s</w:t>
      </w:r>
      <w:r w:rsidRPr="008B7EC1">
        <w:rPr>
          <w:rFonts w:ascii="Times New Roman" w:hAnsi="Times New Roman" w:cs="Times New Roman"/>
        </w:rPr>
        <w:t xml:space="preserve">. Lucas-Kanade method takes a 3x3 patch around the point. So all the 9 points have the same motion. We can find </w:t>
      </w:r>
      <w:r w:rsidRPr="00D20C9A">
        <w:rPr>
          <w:rFonts w:ascii="Times New Roman" w:hAnsi="Times New Roman" w:cs="Times New Roman"/>
          <w:sz w:val="28"/>
          <w:szCs w:val="28"/>
        </w:rPr>
        <w:t>(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f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,</m:t>
        </m:r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f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y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,</m:t>
        </m:r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f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sub>
        </m:sSub>
      </m:oMath>
      <w:r w:rsidRPr="008B7EC1">
        <w:rPr>
          <w:rFonts w:ascii="Times New Roman" w:hAnsi="Times New Roman" w:cs="Times New Roman"/>
        </w:rPr>
        <w:t xml:space="preserve">) for these 9 points. So now our problem becomes solving 9 equations with two unknown variables which </w:t>
      </w:r>
      <w:r>
        <w:rPr>
          <w:rFonts w:ascii="Times New Roman" w:hAnsi="Times New Roman" w:cs="Times New Roman"/>
        </w:rPr>
        <w:t>are</w:t>
      </w:r>
      <w:r w:rsidRPr="008B7EC1">
        <w:rPr>
          <w:rFonts w:ascii="Times New Roman" w:hAnsi="Times New Roman" w:cs="Times New Roman"/>
        </w:rPr>
        <w:t xml:space="preserve"> over-determined. A better solution is obtained with </w:t>
      </w:r>
      <w:r>
        <w:rPr>
          <w:rFonts w:ascii="Times New Roman" w:hAnsi="Times New Roman" w:cs="Times New Roman"/>
        </w:rPr>
        <w:t xml:space="preserve">the </w:t>
      </w:r>
      <w:r w:rsidRPr="008B7EC1">
        <w:rPr>
          <w:rFonts w:ascii="Times New Roman" w:hAnsi="Times New Roman" w:cs="Times New Roman"/>
        </w:rPr>
        <w:t>least square fit method. Below is the final solution which is two equation-two unknown problem</w:t>
      </w:r>
      <w:r>
        <w:rPr>
          <w:rFonts w:ascii="Times New Roman" w:hAnsi="Times New Roman" w:cs="Times New Roman"/>
        </w:rPr>
        <w:t>s</w:t>
      </w:r>
      <w:r w:rsidRPr="008B7EC1">
        <w:rPr>
          <w:rFonts w:ascii="Times New Roman" w:hAnsi="Times New Roman" w:cs="Times New Roman"/>
        </w:rPr>
        <w:t xml:space="preserve"> and solve</w:t>
      </w:r>
      <w:r>
        <w:rPr>
          <w:rFonts w:ascii="Times New Roman" w:hAnsi="Times New Roman" w:cs="Times New Roman"/>
        </w:rPr>
        <w:t>s</w:t>
      </w:r>
      <w:r w:rsidRPr="008B7EC1">
        <w:rPr>
          <w:rFonts w:ascii="Times New Roman" w:hAnsi="Times New Roman" w:cs="Times New Roman"/>
        </w:rPr>
        <w:t xml:space="preserve"> to get the solution.</w:t>
      </w:r>
    </w:p>
    <w:p w14:paraId="6AB42C4E" w14:textId="7BD7C92A" w:rsidR="00D20C9A" w:rsidRPr="00D20C9A" w:rsidRDefault="004A188F" w:rsidP="00740C6A">
      <w:pPr>
        <w:jc w:val="both"/>
        <w:rPr>
          <w:rFonts w:ascii="Times New Roman" w:hAnsi="Times New Roman" w:cs="Times New Roman"/>
          <w:sz w:val="28"/>
          <w:szCs w:val="28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eqArr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u</m:t>
                  </m:r>
                </m:e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v</m:t>
                  </m:r>
                </m:e>
              </m:eqArr>
            </m:e>
          </m:d>
          <m:r>
            <w:rPr>
              <w:rFonts w:ascii="Cambria Math" w:hAnsi="Cambria Math" w:cs="Times New Roman"/>
              <w:sz w:val="28"/>
              <w:szCs w:val="28"/>
            </w:rPr>
            <m:t>=</m:t>
          </m:r>
          <m:sSup>
            <m:sSupPr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mPr>
                    <m:mr>
                      <m:e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>
                              <w:rPr>
                                <w:rFonts w:ascii="Cambria Math" w:hAnsi="Cambria Math" w:cs="Times New Roman"/>
                                <w:i/>
                                <w:sz w:val="28"/>
                                <w:szCs w:val="28"/>
                              </w:rPr>
                            </m:ctrlPr>
                          </m:naryPr>
                          <m:sub/>
                          <m:sup/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i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8"/>
                                    <w:szCs w:val="28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f</m:t>
                                    </m:r>
                                  </m:e>
                                  <m:sub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  <w:sz w:val="28"/>
                                            <w:szCs w:val="28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  <w:sz w:val="28"/>
                                            <w:szCs w:val="28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  <w:sz w:val="28"/>
                                            <w:szCs w:val="28"/>
                                          </w:rPr>
                                          <m:t>i</m:t>
                                        </m:r>
                                      </m:sub>
                                    </m:sSub>
                                  </m:sub>
                                </m:sSub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2</m:t>
                                </m:r>
                              </m:sup>
                            </m:sSup>
                          </m:e>
                        </m:nary>
                      </m:e>
                      <m:e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>
                              <w:rPr>
                                <w:rFonts w:ascii="Cambria Math" w:hAnsi="Cambria Math" w:cs="Times New Roman"/>
                                <w:i/>
                                <w:sz w:val="28"/>
                                <w:szCs w:val="28"/>
                              </w:rPr>
                            </m:ctrlPr>
                          </m:naryPr>
                          <m:sub/>
                          <m:sup/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i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f</m:t>
                                </m:r>
                              </m:e>
                              <m:sub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i</m:t>
                                    </m:r>
                                  </m:sub>
                                </m:sSub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y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i</m:t>
                                    </m:r>
                                  </m:sub>
                                </m:sSub>
                              </m:sub>
                            </m:sSub>
                          </m:e>
                        </m:nary>
                      </m:e>
                    </m:mr>
                    <m:mr>
                      <m:e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>
                              <w:rPr>
                                <w:rFonts w:ascii="Cambria Math" w:hAnsi="Cambria Math" w:cs="Times New Roman"/>
                                <w:i/>
                                <w:sz w:val="28"/>
                                <w:szCs w:val="28"/>
                              </w:rPr>
                            </m:ctrlPr>
                          </m:naryPr>
                          <m:sub/>
                          <m:sup/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i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f</m:t>
                                </m:r>
                              </m:e>
                              <m:sub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i</m:t>
                                    </m:r>
                                  </m:sub>
                                </m:sSub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y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i</m:t>
                                    </m:r>
                                  </m:sub>
                                </m:sSub>
                              </m:sub>
                            </m:sSub>
                          </m:e>
                        </m:nary>
                      </m:e>
                      <m:e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>
                              <w:rPr>
                                <w:rFonts w:ascii="Cambria Math" w:hAnsi="Cambria Math" w:cs="Times New Roman"/>
                                <w:i/>
                                <w:sz w:val="28"/>
                                <w:szCs w:val="28"/>
                              </w:rPr>
                            </m:ctrlPr>
                          </m:naryPr>
                          <m:sub/>
                          <m:sup/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i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8"/>
                                    <w:szCs w:val="28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f</m:t>
                                    </m:r>
                                  </m:e>
                                  <m:sub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  <w:sz w:val="28"/>
                                            <w:szCs w:val="28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  <w:sz w:val="28"/>
                                            <w:szCs w:val="28"/>
                                          </w:rPr>
                                          <m:t>y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  <w:sz w:val="28"/>
                                            <w:szCs w:val="28"/>
                                          </w:rPr>
                                          <m:t>i</m:t>
                                        </m:r>
                                      </m:sub>
                                    </m:sSub>
                                  </m:sub>
                                </m:sSub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2</m:t>
                                </m:r>
                              </m:sup>
                            </m:sSup>
                          </m:e>
                        </m:nary>
                      </m:e>
                    </m:mr>
                  </m:m>
                </m:e>
              </m:d>
            </m:e>
            <m:sup>
              <m:r>
                <w:rPr>
                  <w:rFonts w:ascii="Cambria Math" w:hAnsi="Cambria Math" w:cs="Times New Roman"/>
                  <w:sz w:val="28"/>
                  <w:szCs w:val="28"/>
                </w:rPr>
                <m:t>-1</m:t>
              </m:r>
            </m:sup>
          </m:sSup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eqArr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-</m:t>
                  </m:r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naryPr>
                    <m:sub/>
                    <m:sup/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i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f</m:t>
                          </m:r>
                        </m:e>
                        <m:sub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i</m:t>
                              </m:r>
                            </m:sub>
                          </m:sSub>
                        </m:sub>
                      </m:sSub>
                    </m:e>
                  </m:nary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f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i</m:t>
                          </m:r>
                        </m:sub>
                      </m:sSub>
                    </m:sub>
                  </m:sSub>
                </m:e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-</m:t>
                  </m:r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naryPr>
                    <m:sub/>
                    <m:sup/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i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f</m:t>
                          </m:r>
                        </m:e>
                        <m:sub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i</m:t>
                              </m:r>
                            </m:sub>
                          </m:sSub>
                        </m:sub>
                      </m:sSub>
                    </m:e>
                  </m:nary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f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i</m:t>
                          </m:r>
                        </m:sub>
                      </m:sSub>
                    </m:sub>
                  </m:sSub>
                </m:e>
              </m:eqArr>
            </m:e>
          </m:d>
        </m:oMath>
      </m:oMathPara>
    </w:p>
    <w:p w14:paraId="34E15218" w14:textId="4F2B34BC" w:rsidR="00D20C9A" w:rsidRPr="00D20C9A" w:rsidRDefault="00D20C9A" w:rsidP="00740C6A">
      <w:pPr>
        <w:jc w:val="both"/>
        <w:rPr>
          <w:rFonts w:ascii="Times New Roman" w:hAnsi="Times New Roman" w:cs="Times New Roman"/>
        </w:rPr>
      </w:pPr>
      <w:r>
        <w:rPr>
          <w:b/>
          <w:bCs/>
          <w:noProof/>
        </w:rPr>
        <w:drawing>
          <wp:anchor distT="0" distB="0" distL="114300" distR="114300" simplePos="0" relativeHeight="251951104" behindDoc="0" locked="0" layoutInCell="1" allowOverlap="1" wp14:anchorId="51595B18" wp14:editId="0B45BB9B">
            <wp:simplePos x="0" y="0"/>
            <wp:positionH relativeFrom="column">
              <wp:posOffset>19050</wp:posOffset>
            </wp:positionH>
            <wp:positionV relativeFrom="paragraph">
              <wp:posOffset>247650</wp:posOffset>
            </wp:positionV>
            <wp:extent cx="4762500" cy="2028825"/>
            <wp:effectExtent l="0" t="0" r="0" b="0"/>
            <wp:wrapTopAndBottom/>
            <wp:docPr id="58" name="Picture 58" descr="C:\Users\Jiss\AppData\Local\Packages\Microsoft.Office.Desktop_8wekyb3d8bbwe\AC\INetCache\Content.MSO\9D3EB6C4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Jiss\AppData\Local\Packages\Microsoft.Office.Desktop_8wekyb3d8bbwe\AC\INetCache\Content.MSO\9D3EB6C4.tmp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028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AB3ECA6" w14:textId="0B2C583D" w:rsidR="00D20C9A" w:rsidRDefault="00D20C9A" w:rsidP="00D20C9A">
      <w:pPr>
        <w:jc w:val="both"/>
        <w:rPr>
          <w:rFonts w:ascii="Times New Roman" w:hAnsi="Times New Roman" w:cs="Times New Roman"/>
          <w:b/>
          <w:bCs/>
        </w:rPr>
      </w:pPr>
    </w:p>
    <w:p w14:paraId="3F41D7BB" w14:textId="5BFDE3EB" w:rsidR="00D20C9A" w:rsidRDefault="00D20C9A" w:rsidP="00D20C9A">
      <w:pPr>
        <w:jc w:val="both"/>
        <w:rPr>
          <w:rFonts w:ascii="Times New Roman" w:hAnsi="Times New Roman" w:cs="Times New Roman"/>
          <w:b/>
          <w:bCs/>
        </w:rPr>
      </w:pPr>
    </w:p>
    <w:p w14:paraId="361D970C" w14:textId="283877AF" w:rsidR="00D20C9A" w:rsidRDefault="00D20C9A" w:rsidP="00D20C9A">
      <w:pPr>
        <w:jc w:val="both"/>
        <w:rPr>
          <w:rFonts w:ascii="Times New Roman" w:hAnsi="Times New Roman" w:cs="Times New Roman"/>
          <w:b/>
          <w:bCs/>
        </w:rPr>
      </w:pPr>
    </w:p>
    <w:p w14:paraId="195443A0" w14:textId="77777777" w:rsidR="00D20C9A" w:rsidRPr="00D20C9A" w:rsidRDefault="00D20C9A" w:rsidP="00D20C9A">
      <w:pPr>
        <w:jc w:val="both"/>
        <w:rPr>
          <w:rFonts w:ascii="Times New Roman" w:hAnsi="Times New Roman" w:cs="Times New Roman"/>
          <w:b/>
          <w:bCs/>
        </w:rPr>
      </w:pPr>
    </w:p>
    <w:p w14:paraId="02702977" w14:textId="794BEF82" w:rsidR="008B7EC1" w:rsidRDefault="004A188F" w:rsidP="008B7EC1">
      <w:pPr>
        <w:pStyle w:val="ListParagraph"/>
        <w:numPr>
          <w:ilvl w:val="0"/>
          <w:numId w:val="28"/>
        </w:numPr>
        <w:jc w:val="both"/>
        <w:rPr>
          <w:rFonts w:ascii="Times New Roman" w:hAnsi="Times New Roman" w:cs="Times New Roman"/>
          <w:b/>
          <w:bCs/>
        </w:rPr>
      </w:pPr>
      <w:hyperlink r:id="rId59" w:history="1">
        <w:r w:rsidR="008B7EC1" w:rsidRPr="00786567">
          <w:rPr>
            <w:rStyle w:val="Hyperlink"/>
            <w:rFonts w:ascii="Times New Roman" w:hAnsi="Times New Roman" w:cs="Times New Roman"/>
            <w:b/>
            <w:bCs/>
          </w:rPr>
          <w:t>Horn–Schunck method</w:t>
        </w:r>
      </w:hyperlink>
    </w:p>
    <w:p w14:paraId="07E844ED" w14:textId="688D568E" w:rsidR="008B7EC1" w:rsidRPr="008B7EC1" w:rsidRDefault="008B7EC1" w:rsidP="008B7EC1">
      <w:pPr>
        <w:jc w:val="both"/>
        <w:rPr>
          <w:rFonts w:ascii="Times New Roman" w:hAnsi="Times New Roman" w:cs="Times New Roman"/>
        </w:rPr>
      </w:pPr>
      <w:r w:rsidRPr="008B7EC1">
        <w:rPr>
          <w:rFonts w:ascii="Times New Roman" w:hAnsi="Times New Roman" w:cs="Times New Roman"/>
        </w:rPr>
        <w:t xml:space="preserve">The Horn–Schunck method of estimating optical flow is a global method </w:t>
      </w:r>
      <w:r>
        <w:rPr>
          <w:rFonts w:ascii="Times New Roman" w:hAnsi="Times New Roman" w:cs="Times New Roman"/>
        </w:rPr>
        <w:t>that</w:t>
      </w:r>
      <w:r w:rsidRPr="008B7EC1">
        <w:rPr>
          <w:rFonts w:ascii="Times New Roman" w:hAnsi="Times New Roman" w:cs="Times New Roman"/>
        </w:rPr>
        <w:t xml:space="preserve"> introduces a global constraint of smoothness to solve the aperture problem</w:t>
      </w:r>
      <w:r>
        <w:rPr>
          <w:rFonts w:ascii="Times New Roman" w:hAnsi="Times New Roman" w:cs="Times New Roman"/>
        </w:rPr>
        <w:t>.</w:t>
      </w:r>
      <w:r w:rsidRPr="008B7EC1">
        <w:t xml:space="preserve"> </w:t>
      </w:r>
      <w:r>
        <w:t xml:space="preserve">It </w:t>
      </w:r>
      <w:r w:rsidRPr="008B7EC1">
        <w:rPr>
          <w:rFonts w:ascii="Times New Roman" w:hAnsi="Times New Roman" w:cs="Times New Roman"/>
        </w:rPr>
        <w:t xml:space="preserve">assumes smoothness in the flow over the whole image. Thus, it tries to minimize distortions inflow and prefers solutions </w:t>
      </w:r>
      <w:r>
        <w:rPr>
          <w:rFonts w:ascii="Times New Roman" w:hAnsi="Times New Roman" w:cs="Times New Roman"/>
        </w:rPr>
        <w:t>that</w:t>
      </w:r>
      <w:r w:rsidRPr="008B7EC1">
        <w:rPr>
          <w:rFonts w:ascii="Times New Roman" w:hAnsi="Times New Roman" w:cs="Times New Roman"/>
        </w:rPr>
        <w:t xml:space="preserve"> show more smoothness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D20C9A" w14:paraId="15CE39AB" w14:textId="77777777" w:rsidTr="00D20C9A">
        <w:tc>
          <w:tcPr>
            <w:tcW w:w="4508" w:type="dxa"/>
          </w:tcPr>
          <w:p w14:paraId="521745A1" w14:textId="57CE8530" w:rsidR="00D20C9A" w:rsidRDefault="00D20C9A" w:rsidP="00740C6A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03CA9CF7" wp14:editId="5CAFDC83">
                  <wp:extent cx="2667000" cy="2000250"/>
                  <wp:effectExtent l="0" t="0" r="0" b="0"/>
                  <wp:docPr id="59" name="Picture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2000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</w:tcPr>
          <w:p w14:paraId="61D725B3" w14:textId="0B60CBEC" w:rsidR="00D20C9A" w:rsidRDefault="00D20C9A" w:rsidP="00740C6A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399F05B8" wp14:editId="08F369E5">
                  <wp:extent cx="2670048" cy="2002536"/>
                  <wp:effectExtent l="0" t="0" r="0" b="0"/>
                  <wp:docPr id="64" name="Picture 6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0800000" flipH="1" flipV="1">
                            <a:off x="0" y="0"/>
                            <a:ext cx="2670048" cy="20025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20C9A" w14:paraId="181B7C2A" w14:textId="77777777" w:rsidTr="00D20C9A">
        <w:trPr>
          <w:trHeight w:val="1322"/>
        </w:trPr>
        <w:tc>
          <w:tcPr>
            <w:tcW w:w="9016" w:type="dxa"/>
            <w:gridSpan w:val="2"/>
          </w:tcPr>
          <w:p w14:paraId="0F645B9E" w14:textId="415227B2" w:rsidR="00D20C9A" w:rsidRDefault="00D20C9A" w:rsidP="00D20C9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527BD089" wp14:editId="39451022">
                  <wp:extent cx="3190875" cy="2436668"/>
                  <wp:effectExtent l="0" t="0" r="0" b="0"/>
                  <wp:docPr id="65" name="Picture 65" descr="C:\Users\Jiss\AppData\Local\Packages\Microsoft.Office.Desktop_8wekyb3d8bbwe\AC\INetCache\Content.MSO\EF0E7D72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C:\Users\Jiss\AppData\Local\Packages\Microsoft.Office.Desktop_8wekyb3d8bbwe\AC\INetCache\Content.MSO\EF0E7D72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99264" cy="24430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4FDE82A" w14:textId="0B37DF66" w:rsidR="008B7EC1" w:rsidRPr="008B7EC1" w:rsidRDefault="008B7EC1" w:rsidP="00740C6A">
      <w:pPr>
        <w:jc w:val="both"/>
        <w:rPr>
          <w:rFonts w:ascii="Times New Roman" w:hAnsi="Times New Roman" w:cs="Times New Roman"/>
          <w:b/>
          <w:bCs/>
        </w:rPr>
      </w:pPr>
    </w:p>
    <w:bookmarkStart w:id="3" w:name="_Hlk74174269"/>
    <w:p w14:paraId="1B950588" w14:textId="35C862B9" w:rsidR="008B7EC1" w:rsidRPr="00166370" w:rsidRDefault="00786567" w:rsidP="00166370">
      <w:pPr>
        <w:pStyle w:val="ListParagraph"/>
        <w:numPr>
          <w:ilvl w:val="0"/>
          <w:numId w:val="28"/>
        </w:numPr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fldChar w:fldCharType="begin"/>
      </w:r>
      <w:r>
        <w:rPr>
          <w:rFonts w:ascii="Times New Roman" w:hAnsi="Times New Roman" w:cs="Times New Roman"/>
          <w:b/>
          <w:bCs/>
        </w:rPr>
        <w:instrText xml:space="preserve"> HYPERLINK "https://docs.opencv.org/master/d4/d8b/group__datasets__ar.html" </w:instrText>
      </w:r>
      <w:r>
        <w:rPr>
          <w:rFonts w:ascii="Times New Roman" w:hAnsi="Times New Roman" w:cs="Times New Roman"/>
          <w:b/>
          <w:bCs/>
        </w:rPr>
        <w:fldChar w:fldCharType="separate"/>
      </w:r>
      <w:r w:rsidR="00166370" w:rsidRPr="00786567">
        <w:rPr>
          <w:rStyle w:val="Hyperlink"/>
          <w:rFonts w:ascii="Times New Roman" w:hAnsi="Times New Roman" w:cs="Times New Roman"/>
          <w:b/>
          <w:bCs/>
        </w:rPr>
        <w:t>Dense Optical Flow</w:t>
      </w:r>
      <w:r>
        <w:rPr>
          <w:rFonts w:ascii="Times New Roman" w:hAnsi="Times New Roman" w:cs="Times New Roman"/>
          <w:b/>
          <w:bCs/>
        </w:rPr>
        <w:fldChar w:fldCharType="end"/>
      </w:r>
    </w:p>
    <w:bookmarkEnd w:id="3"/>
    <w:p w14:paraId="0640E484" w14:textId="60ECBCA8" w:rsidR="00D20C9A" w:rsidRDefault="00166370" w:rsidP="00740C6A">
      <w:pPr>
        <w:jc w:val="both"/>
        <w:rPr>
          <w:rFonts w:ascii="Times New Roman" w:hAnsi="Times New Roman" w:cs="Times New Roman"/>
        </w:rPr>
      </w:pPr>
      <w:r w:rsidRPr="00166370">
        <w:rPr>
          <w:rFonts w:ascii="Times New Roman" w:hAnsi="Times New Roman" w:cs="Times New Roman"/>
        </w:rPr>
        <w:t>Dense Optical Flow computes the optical flow for all the points in the frame. It is based on Gunner Farneback's algorithm which is explained in "Two-Frame Motion Estimation Based on Polynomial Expansion" by Gunner Farneback</w:t>
      </w:r>
      <w:r>
        <w:rPr>
          <w:rFonts w:ascii="Times New Roman" w:hAnsi="Times New Roman" w:cs="Times New Roman"/>
        </w:rPr>
        <w:t>.</w:t>
      </w:r>
    </w:p>
    <w:p w14:paraId="750E7064" w14:textId="5793EA42" w:rsidR="00166370" w:rsidRPr="00166370" w:rsidRDefault="00166370" w:rsidP="00740C6A">
      <w:pPr>
        <w:jc w:val="both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0C4FEE68" wp14:editId="41E70ABE">
            <wp:extent cx="4762500" cy="2028825"/>
            <wp:effectExtent l="0" t="0" r="0" b="0"/>
            <wp:docPr id="66" name="Picture 66" descr="C:\Users\Jiss\AppData\Local\Packages\Microsoft.Office.Desktop_8wekyb3d8bbwe\AC\INetCache\Content.MSO\B4AF2E50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Jiss\AppData\Local\Packages\Microsoft.Office.Desktop_8wekyb3d8bbwe\AC\INetCache\Content.MSO\B4AF2E50.tmp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028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E27EEF" w14:textId="56CB3B02" w:rsidR="00790775" w:rsidRPr="00BC3F50" w:rsidRDefault="00E44C7F" w:rsidP="00E44C7F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>1</w:t>
      </w:r>
      <w:r w:rsidR="0041040A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7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.</w:t>
      </w:r>
      <w: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Acton Recogni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48"/>
        <w:gridCol w:w="3169"/>
        <w:gridCol w:w="2799"/>
      </w:tblGrid>
      <w:tr w:rsidR="00790775" w14:paraId="2B8A35C5" w14:textId="7F35CE15" w:rsidTr="00790775">
        <w:tc>
          <w:tcPr>
            <w:tcW w:w="3048" w:type="dxa"/>
          </w:tcPr>
          <w:p w14:paraId="67C3C13B" w14:textId="1C742CE2" w:rsidR="00790775" w:rsidRDefault="000339B4" w:rsidP="00790775">
            <w:pPr>
              <w:jc w:val="center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Scene</w:t>
            </w:r>
          </w:p>
        </w:tc>
        <w:tc>
          <w:tcPr>
            <w:tcW w:w="3169" w:type="dxa"/>
          </w:tcPr>
          <w:p w14:paraId="5BD8E9B2" w14:textId="002711E8" w:rsidR="00790775" w:rsidRPr="00790775" w:rsidRDefault="00790775" w:rsidP="00790775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790775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>Inference</w:t>
            </w:r>
          </w:p>
        </w:tc>
        <w:tc>
          <w:tcPr>
            <w:tcW w:w="2799" w:type="dxa"/>
          </w:tcPr>
          <w:p w14:paraId="4E2FF2FD" w14:textId="15C22298" w:rsidR="00790775" w:rsidRPr="00790775" w:rsidRDefault="00E43330" w:rsidP="00790775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 xml:space="preserve">Required </w:t>
            </w:r>
            <w:r w:rsidR="00790775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>Action</w:t>
            </w:r>
          </w:p>
        </w:tc>
      </w:tr>
      <w:tr w:rsidR="001361AC" w14:paraId="24BB8D89" w14:textId="77777777" w:rsidTr="00790775">
        <w:tc>
          <w:tcPr>
            <w:tcW w:w="3048" w:type="dxa"/>
          </w:tcPr>
          <w:p w14:paraId="7F364D2F" w14:textId="022A2E5C" w:rsidR="001361AC" w:rsidRPr="00790775" w:rsidRDefault="001361AC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A person walking through the side of the road/lane</w:t>
            </w:r>
          </w:p>
        </w:tc>
        <w:tc>
          <w:tcPr>
            <w:tcW w:w="3169" w:type="dxa"/>
          </w:tcPr>
          <w:p w14:paraId="613C06E6" w14:textId="7B79CB3E" w:rsidR="001361AC" w:rsidRPr="00790775" w:rsidRDefault="001361AC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Probability of him/her continue walking or cross the road</w:t>
            </w:r>
          </w:p>
        </w:tc>
        <w:tc>
          <w:tcPr>
            <w:tcW w:w="2799" w:type="dxa"/>
          </w:tcPr>
          <w:p w14:paraId="56E18516" w14:textId="3D86828B" w:rsidR="001361AC" w:rsidRDefault="00C93BDE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S</w:t>
            </w:r>
            <w:r w:rsidR="001361AC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low down or stop the vehicle</w:t>
            </w:r>
          </w:p>
        </w:tc>
      </w:tr>
      <w:tr w:rsidR="00C93BDE" w14:paraId="090C04FF" w14:textId="77777777" w:rsidTr="00790775">
        <w:tc>
          <w:tcPr>
            <w:tcW w:w="3048" w:type="dxa"/>
          </w:tcPr>
          <w:p w14:paraId="2B44D42D" w14:textId="2B92A0D4" w:rsidR="00C93BDE" w:rsidRPr="00790775" w:rsidRDefault="00C93BDE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The vehicle in the front is slowing down</w:t>
            </w:r>
          </w:p>
        </w:tc>
        <w:tc>
          <w:tcPr>
            <w:tcW w:w="3169" w:type="dxa"/>
          </w:tcPr>
          <w:p w14:paraId="0A8C924D" w14:textId="75B4C52A" w:rsidR="00C93BDE" w:rsidRPr="00790775" w:rsidRDefault="00C93BDE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Probability of heavy traffic in front or it is going to be parked or maybe turn the vehicle around</w:t>
            </w:r>
          </w:p>
        </w:tc>
        <w:tc>
          <w:tcPr>
            <w:tcW w:w="2799" w:type="dxa"/>
          </w:tcPr>
          <w:p w14:paraId="4DD5402E" w14:textId="076CD85B" w:rsidR="00C93BDE" w:rsidRDefault="00C93BDE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Slow down or stop the vehicle</w:t>
            </w:r>
          </w:p>
        </w:tc>
      </w:tr>
      <w:tr w:rsidR="00C93BDE" w14:paraId="1306A335" w14:textId="77777777" w:rsidTr="00790775">
        <w:tc>
          <w:tcPr>
            <w:tcW w:w="3048" w:type="dxa"/>
          </w:tcPr>
          <w:p w14:paraId="17674C51" w14:textId="735A875D" w:rsidR="00C93BDE" w:rsidRPr="00790775" w:rsidRDefault="00C93BDE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Traffic signal turning to red/green</w:t>
            </w:r>
          </w:p>
        </w:tc>
        <w:tc>
          <w:tcPr>
            <w:tcW w:w="3169" w:type="dxa"/>
          </w:tcPr>
          <w:p w14:paraId="70E76ACE" w14:textId="77777777" w:rsidR="00C93BDE" w:rsidRPr="00790775" w:rsidRDefault="00C93BDE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</w:p>
        </w:tc>
        <w:tc>
          <w:tcPr>
            <w:tcW w:w="2799" w:type="dxa"/>
          </w:tcPr>
          <w:p w14:paraId="78F9678E" w14:textId="335EFFAE" w:rsidR="00C93BDE" w:rsidRDefault="00C93BDE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Stop/Proceed</w:t>
            </w:r>
          </w:p>
        </w:tc>
      </w:tr>
      <w:tr w:rsidR="00C93BDE" w14:paraId="493C2C7A" w14:textId="77777777" w:rsidTr="00790775">
        <w:tc>
          <w:tcPr>
            <w:tcW w:w="3048" w:type="dxa"/>
          </w:tcPr>
          <w:p w14:paraId="0B94F08F" w14:textId="5214D49A" w:rsidR="00C93BDE" w:rsidRDefault="00C93BDE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Traffic signal turning to yellow</w:t>
            </w:r>
          </w:p>
        </w:tc>
        <w:tc>
          <w:tcPr>
            <w:tcW w:w="3169" w:type="dxa"/>
          </w:tcPr>
          <w:p w14:paraId="6BDD4C07" w14:textId="77777777" w:rsidR="00C93BDE" w:rsidRPr="00790775" w:rsidRDefault="00C93BDE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</w:p>
        </w:tc>
        <w:tc>
          <w:tcPr>
            <w:tcW w:w="2799" w:type="dxa"/>
          </w:tcPr>
          <w:p w14:paraId="23BA9D95" w14:textId="6173CEB5" w:rsidR="00C93BDE" w:rsidRDefault="00C93BDE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Slow down the vehicle</w:t>
            </w:r>
          </w:p>
        </w:tc>
      </w:tr>
      <w:tr w:rsidR="00790775" w14:paraId="4D06C90C" w14:textId="2089BB63" w:rsidTr="00790775">
        <w:tc>
          <w:tcPr>
            <w:tcW w:w="3048" w:type="dxa"/>
          </w:tcPr>
          <w:p w14:paraId="703D93D1" w14:textId="2B1DDA04" w:rsidR="00790775" w:rsidRPr="00790775" w:rsidRDefault="00790775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 w:rsidRPr="00790775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One vehicle hitting another vehicle</w:t>
            </w:r>
          </w:p>
        </w:tc>
        <w:tc>
          <w:tcPr>
            <w:tcW w:w="3169" w:type="dxa"/>
          </w:tcPr>
          <w:p w14:paraId="055C9D2F" w14:textId="6919492D" w:rsidR="00790775" w:rsidRPr="00790775" w:rsidRDefault="00790775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 w:rsidRPr="00790775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Probability of occurring an Accident</w:t>
            </w:r>
          </w:p>
        </w:tc>
        <w:tc>
          <w:tcPr>
            <w:tcW w:w="2799" w:type="dxa"/>
          </w:tcPr>
          <w:p w14:paraId="5EE698E2" w14:textId="6F2CCC72" w:rsidR="00790775" w:rsidRPr="00790775" w:rsidRDefault="00790775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Verify manually and pass the message to Hospital and Police Station if required</w:t>
            </w:r>
          </w:p>
        </w:tc>
      </w:tr>
      <w:tr w:rsidR="00790775" w14:paraId="7A628D68" w14:textId="4F8400B9" w:rsidTr="00790775">
        <w:tc>
          <w:tcPr>
            <w:tcW w:w="3048" w:type="dxa"/>
          </w:tcPr>
          <w:p w14:paraId="185BBB50" w14:textId="77777777" w:rsidR="00790775" w:rsidRPr="00790775" w:rsidRDefault="00790775" w:rsidP="00E44C7F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</w:p>
        </w:tc>
        <w:tc>
          <w:tcPr>
            <w:tcW w:w="3169" w:type="dxa"/>
          </w:tcPr>
          <w:p w14:paraId="122D9966" w14:textId="77777777" w:rsidR="00790775" w:rsidRDefault="00790775" w:rsidP="00E44C7F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</w:p>
        </w:tc>
        <w:tc>
          <w:tcPr>
            <w:tcW w:w="2799" w:type="dxa"/>
          </w:tcPr>
          <w:p w14:paraId="161CA542" w14:textId="77777777" w:rsidR="00790775" w:rsidRDefault="00790775" w:rsidP="00E44C7F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</w:p>
        </w:tc>
      </w:tr>
      <w:tr w:rsidR="00790775" w14:paraId="5981F7F9" w14:textId="63FC859A" w:rsidTr="00790775">
        <w:tc>
          <w:tcPr>
            <w:tcW w:w="3048" w:type="dxa"/>
          </w:tcPr>
          <w:p w14:paraId="31D7C731" w14:textId="77777777" w:rsidR="00790775" w:rsidRDefault="00790775" w:rsidP="00E44C7F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</w:p>
        </w:tc>
        <w:tc>
          <w:tcPr>
            <w:tcW w:w="3169" w:type="dxa"/>
          </w:tcPr>
          <w:p w14:paraId="3E0178BE" w14:textId="77777777" w:rsidR="00790775" w:rsidRDefault="00790775" w:rsidP="00E44C7F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</w:p>
        </w:tc>
        <w:tc>
          <w:tcPr>
            <w:tcW w:w="2799" w:type="dxa"/>
          </w:tcPr>
          <w:p w14:paraId="699E60BA" w14:textId="77777777" w:rsidR="00790775" w:rsidRDefault="00790775" w:rsidP="00E44C7F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</w:p>
        </w:tc>
      </w:tr>
    </w:tbl>
    <w:p w14:paraId="7F900310" w14:textId="7D49FB0F" w:rsidR="00E44C7F" w:rsidRDefault="00E44C7F" w:rsidP="00E44C7F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1A3174A6" w14:textId="7654C411" w:rsidR="004603C9" w:rsidRDefault="004603C9" w:rsidP="00E44C7F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2CF2B01F" w14:textId="755B571F" w:rsidR="004603C9" w:rsidRDefault="004603C9" w:rsidP="00E44C7F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4C2A3380" w14:textId="0A069D6E" w:rsidR="004603C9" w:rsidRDefault="004603C9" w:rsidP="00E44C7F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3AD235F7" w14:textId="2D6D16A1" w:rsidR="004603C9" w:rsidRDefault="004603C9" w:rsidP="00E44C7F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4D09E66B" w14:textId="0FD97F1A" w:rsidR="004603C9" w:rsidRDefault="004603C9" w:rsidP="00E44C7F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25EDAEF6" w14:textId="2A5DD4C8" w:rsidR="004603C9" w:rsidRDefault="004603C9" w:rsidP="00E44C7F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6CB8C615" w14:textId="07941422" w:rsidR="004603C9" w:rsidRDefault="004603C9" w:rsidP="00E44C7F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56D5239B" w14:textId="49C3E78C" w:rsidR="004603C9" w:rsidRDefault="004603C9" w:rsidP="00E44C7F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7B96B175" w14:textId="5F22E045" w:rsidR="004603C9" w:rsidRDefault="004603C9" w:rsidP="00E44C7F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5802A031" w14:textId="77777777" w:rsidR="004603C9" w:rsidRDefault="004603C9" w:rsidP="00E44C7F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3DCABFB1" w14:textId="18D0004A" w:rsidR="00072C1F" w:rsidRDefault="00072C1F" w:rsidP="00E44C7F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1</w:t>
      </w:r>
      <w:r w:rsidR="0041040A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8</w:t>
      </w:r>
      <w: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. Object Recognition: YOLO (You Only Look Once)</w:t>
      </w:r>
    </w:p>
    <w:p w14:paraId="53D5510C" w14:textId="6C8471C9" w:rsidR="004603C9" w:rsidRDefault="00AA3FC6" w:rsidP="00E44C7F">
      <w:pPr>
        <w:jc w:val="both"/>
        <w:rPr>
          <w:rFonts w:ascii="Times New Roman" w:hAnsi="Times New Roman" w:cs="Times New Roman"/>
          <w:color w:val="000000" w:themeColor="text1"/>
          <w:lang w:val="en-US"/>
        </w:rPr>
      </w:pPr>
      <w:r w:rsidRPr="00AA3FC6">
        <w:rPr>
          <w:rFonts w:ascii="Times New Roman" w:hAnsi="Times New Roman" w:cs="Times New Roman"/>
          <w:color w:val="000000" w:themeColor="text1"/>
          <w:lang w:val="en-US"/>
        </w:rPr>
        <w:t>YOLO is a clever convolutional neural network (CNN) for doing object detection in real-time. The algorithm applies a single neural network to the full image, and then divides the image into regions and predicts bounding boxes and probabilities for each region.</w:t>
      </w:r>
    </w:p>
    <w:p w14:paraId="300E2854" w14:textId="34B3415F" w:rsidR="00AA3FC6" w:rsidRDefault="00AA3FC6" w:rsidP="00E44C7F">
      <w:pPr>
        <w:jc w:val="both"/>
        <w:rPr>
          <w:rFonts w:ascii="Times New Roman" w:hAnsi="Times New Roman" w:cs="Times New Roman"/>
          <w:color w:val="000000" w:themeColor="text1"/>
          <w:lang w:val="en-US"/>
        </w:rPr>
      </w:pPr>
      <w:r w:rsidRPr="00AA3FC6">
        <w:rPr>
          <w:rFonts w:ascii="Times New Roman" w:hAnsi="Times New Roman" w:cs="Times New Roman"/>
          <w:color w:val="000000" w:themeColor="text1"/>
          <w:lang w:val="en-US"/>
        </w:rPr>
        <w:t>The algorithm “only looks once” at the image in the sense that it requires only one forward propagation pass through the neural network to make predictions. After non-max suppression (which makes sure the object detection algorithm only detects each object once), it then outputs recognized objects together with the bounding boxes.</w:t>
      </w:r>
    </w:p>
    <w:p w14:paraId="5BDFB719" w14:textId="27619487" w:rsidR="00AA3FC6" w:rsidRDefault="00AA3FC6" w:rsidP="00E44C7F">
      <w:pPr>
        <w:jc w:val="both"/>
        <w:rPr>
          <w:rFonts w:ascii="Times New Roman" w:hAnsi="Times New Roman" w:cs="Times New Roman"/>
          <w:color w:val="000000" w:themeColor="text1"/>
          <w:lang w:val="en-US"/>
        </w:rPr>
      </w:pPr>
      <w:r w:rsidRPr="00AA3FC6">
        <w:rPr>
          <w:rFonts w:ascii="Times New Roman" w:hAnsi="Times New Roman" w:cs="Times New Roman"/>
          <w:color w:val="000000" w:themeColor="text1"/>
          <w:lang w:val="en-US"/>
        </w:rPr>
        <w:t>With YOLO, a single CNN simultaneously predicts multiple bounding boxes and class probabilities for those boxes. YOLO trains on full images and directly optimizes detection performance.</w:t>
      </w:r>
    </w:p>
    <w:p w14:paraId="2E5415CF" w14:textId="6AD56609" w:rsidR="006C693F" w:rsidRPr="00AA3FC6" w:rsidRDefault="00AA3FC6" w:rsidP="00E44C7F">
      <w:pPr>
        <w:jc w:val="both"/>
        <w:rPr>
          <w:rFonts w:ascii="Times New Roman" w:hAnsi="Times New Roman" w:cs="Times New Roman"/>
          <w:color w:val="000000" w:themeColor="text1"/>
          <w:lang w:val="en-US"/>
        </w:rPr>
      </w:pPr>
      <w:r w:rsidRPr="00AA3FC6">
        <w:rPr>
          <w:rFonts w:ascii="Times New Roman" w:hAnsi="Times New Roman" w:cs="Times New Roman"/>
          <w:color w:val="000000" w:themeColor="text1"/>
          <w:lang w:val="en-US"/>
        </w:rPr>
        <w:t>YOLO learns generalizable representations of objects so that when trained on natural images and tested on artwork, the algorithm outperforms other top detection methods.</w:t>
      </w:r>
    </w:p>
    <w:p w14:paraId="5AE6F69A" w14:textId="62339032" w:rsidR="004603C9" w:rsidRPr="006C693F" w:rsidRDefault="006C693F" w:rsidP="006C693F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val="en-US"/>
        </w:rPr>
      </w:pPr>
      <w:r w:rsidRPr="006C693F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val="en-US"/>
        </w:rPr>
        <w:t xml:space="preserve">YOLO </w:t>
      </w:r>
      <w:r w:rsidR="004603C9" w:rsidRPr="006C693F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val="en-US"/>
        </w:rPr>
        <w:t>Archiitecture Diagram:</w:t>
      </w:r>
    </w:p>
    <w:p w14:paraId="3C4B590E" w14:textId="120DAF85" w:rsidR="004603C9" w:rsidRDefault="00CA30C3" w:rsidP="00E44C7F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>
        <w:rPr>
          <w:noProof/>
        </w:rPr>
        <w:lastRenderedPageBreak/>
        <w:drawing>
          <wp:anchor distT="0" distB="0" distL="114300" distR="114300" simplePos="0" relativeHeight="251952128" behindDoc="0" locked="0" layoutInCell="1" allowOverlap="1" wp14:anchorId="0E680492" wp14:editId="32133265">
            <wp:simplePos x="0" y="0"/>
            <wp:positionH relativeFrom="column">
              <wp:posOffset>838200</wp:posOffset>
            </wp:positionH>
            <wp:positionV relativeFrom="paragraph">
              <wp:posOffset>2814320</wp:posOffset>
            </wp:positionV>
            <wp:extent cx="3562350" cy="3115310"/>
            <wp:effectExtent l="0" t="0" r="0" b="8890"/>
            <wp:wrapTopAndBottom/>
            <wp:docPr id="11" name="Picture 11" descr="Sensors | Free Full-Text | A Fast Learning Method for Accurate and Robust  Lane Detection Using Two-Stage Feature Extraction with YOLO v3 | HTML">
              <a:hlinkClick xmlns:a="http://schemas.openxmlformats.org/drawingml/2006/main" r:id="rId6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Sensors | Free Full-Text | A Fast Learning Method for Accurate and Robust  Lane Detection Using Two-Stage Feature Extraction with YOLO v3 | HTML">
                      <a:hlinkClick r:id="rId64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2350" cy="3115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603C9">
        <w:rPr>
          <w:noProof/>
        </w:rPr>
        <w:drawing>
          <wp:anchor distT="0" distB="0" distL="114300" distR="114300" simplePos="0" relativeHeight="251953152" behindDoc="0" locked="0" layoutInCell="1" allowOverlap="1" wp14:anchorId="545D9388" wp14:editId="70BDFABE">
            <wp:simplePos x="0" y="0"/>
            <wp:positionH relativeFrom="column">
              <wp:posOffset>1806</wp:posOffset>
            </wp:positionH>
            <wp:positionV relativeFrom="paragraph">
              <wp:posOffset>142240</wp:posOffset>
            </wp:positionV>
            <wp:extent cx="5731510" cy="2300440"/>
            <wp:effectExtent l="0" t="0" r="2540" b="5080"/>
            <wp:wrapTopAndBottom/>
            <wp:docPr id="57" name="Picture 57" descr="OD1 YOLO Object Detection | Master Data Science">
              <a:hlinkClick xmlns:a="http://schemas.openxmlformats.org/drawingml/2006/main" r:id="rId6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 descr="OD1 YOLO Object Detection | Master Data Science">
                      <a:hlinkClick r:id="rId66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300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BF0B313" w14:textId="7420381A" w:rsidR="00072C1F" w:rsidRPr="00BC3F50" w:rsidRDefault="00072C1F" w:rsidP="00E44C7F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4397FF0A" w14:textId="660BB363" w:rsidR="004603C9" w:rsidRDefault="004603C9" w:rsidP="003B777B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7EA7CFAD" w14:textId="7CAC652D" w:rsidR="0041040A" w:rsidRDefault="0041040A" w:rsidP="0041040A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1</w:t>
      </w:r>
      <w: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9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.</w:t>
      </w:r>
      <w: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Deep </w:t>
      </w:r>
      <w: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L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earning </w:t>
      </w:r>
      <w: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A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rchitecture</w:t>
      </w:r>
      <w: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 LSTM (</w:t>
      </w:r>
      <w:r w:rsidRPr="00C05A6E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Long Short-Term Memory</w:t>
      </w:r>
      <w: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)</w:t>
      </w:r>
    </w:p>
    <w:p w14:paraId="06D713EA" w14:textId="77777777" w:rsidR="0041040A" w:rsidRPr="0037544E" w:rsidRDefault="0041040A" w:rsidP="0041040A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37544E">
        <w:rPr>
          <w:rFonts w:ascii="Times New Roman" w:hAnsi="Times New Roman" w:cs="Times New Roman"/>
          <w:sz w:val="21"/>
          <w:szCs w:val="21"/>
          <w:lang w:val="en-US"/>
        </w:rPr>
        <w:t>Long Short-Term Memory (LSTM)s ha</w:t>
      </w:r>
      <w:r>
        <w:rPr>
          <w:rFonts w:ascii="Times New Roman" w:hAnsi="Times New Roman" w:cs="Times New Roman"/>
          <w:sz w:val="21"/>
          <w:szCs w:val="21"/>
          <w:lang w:val="en-US"/>
        </w:rPr>
        <w:t>s</w:t>
      </w:r>
      <w:r w:rsidRPr="0037544E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r>
        <w:rPr>
          <w:rFonts w:ascii="Times New Roman" w:hAnsi="Times New Roman" w:cs="Times New Roman"/>
          <w:sz w:val="21"/>
          <w:szCs w:val="21"/>
          <w:lang w:val="en-US"/>
        </w:rPr>
        <w:t xml:space="preserve">the </w:t>
      </w:r>
      <w:r w:rsidRPr="0037544E">
        <w:rPr>
          <w:rFonts w:ascii="Times New Roman" w:hAnsi="Times New Roman" w:cs="Times New Roman"/>
          <w:sz w:val="21"/>
          <w:szCs w:val="21"/>
          <w:lang w:val="en-US"/>
        </w:rPr>
        <w:t>property of selectively remembering patterns for long durations of time.LSTM networks are a type of recurrent neural network capable of learning order dependence in sequence prediction problems.</w:t>
      </w:r>
      <w:r>
        <w:rPr>
          <w:rFonts w:ascii="Times New Roman" w:hAnsi="Times New Roman" w:cs="Times New Roman"/>
          <w:sz w:val="21"/>
          <w:szCs w:val="21"/>
          <w:lang w:val="en-US"/>
        </w:rPr>
        <w:t xml:space="preserve"> It</w:t>
      </w:r>
      <w:r w:rsidRPr="0037544E">
        <w:t xml:space="preserve"> </w:t>
      </w:r>
      <w:r w:rsidRPr="0037544E">
        <w:rPr>
          <w:rFonts w:ascii="Times New Roman" w:hAnsi="Times New Roman" w:cs="Times New Roman"/>
          <w:sz w:val="21"/>
          <w:szCs w:val="21"/>
          <w:lang w:val="en-US"/>
        </w:rPr>
        <w:t>deal</w:t>
      </w:r>
      <w:r>
        <w:rPr>
          <w:rFonts w:ascii="Times New Roman" w:hAnsi="Times New Roman" w:cs="Times New Roman"/>
          <w:sz w:val="21"/>
          <w:szCs w:val="21"/>
          <w:lang w:val="en-US"/>
        </w:rPr>
        <w:t>s</w:t>
      </w:r>
      <w:r w:rsidRPr="0037544E">
        <w:rPr>
          <w:rFonts w:ascii="Times New Roman" w:hAnsi="Times New Roman" w:cs="Times New Roman"/>
          <w:sz w:val="21"/>
          <w:szCs w:val="21"/>
          <w:lang w:val="en-US"/>
        </w:rPr>
        <w:t xml:space="preserve"> with the vanishing gradient problem encountered by traditional RNNs</w:t>
      </w:r>
      <w:r>
        <w:rPr>
          <w:rFonts w:ascii="Times New Roman" w:hAnsi="Times New Roman" w:cs="Times New Roman"/>
          <w:sz w:val="21"/>
          <w:szCs w:val="21"/>
          <w:lang w:val="en-US"/>
        </w:rPr>
        <w:t>.</w:t>
      </w:r>
    </w:p>
    <w:p w14:paraId="0423B96D" w14:textId="77777777" w:rsidR="0041040A" w:rsidRPr="00C05A6E" w:rsidRDefault="0041040A" w:rsidP="0041040A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41040A" w:rsidRPr="00BC3F50" w14:paraId="562C2646" w14:textId="77777777" w:rsidTr="003A7595">
        <w:tc>
          <w:tcPr>
            <w:tcW w:w="4508" w:type="dxa"/>
          </w:tcPr>
          <w:p w14:paraId="698D2DA9" w14:textId="77777777" w:rsidR="0041040A" w:rsidRPr="00BC3F50" w:rsidRDefault="0041040A" w:rsidP="003A7595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Parameter Name</w:t>
            </w:r>
          </w:p>
          <w:p w14:paraId="681DACE5" w14:textId="77777777" w:rsidR="0041040A" w:rsidRPr="00BC3F50" w:rsidRDefault="0041040A" w:rsidP="003A7595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Purpose</w:t>
            </w:r>
          </w:p>
          <w:p w14:paraId="557EBABC" w14:textId="77777777" w:rsidR="0041040A" w:rsidRPr="00BC3F50" w:rsidRDefault="0041040A" w:rsidP="003A7595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 value that is generally provided</w:t>
            </w:r>
          </w:p>
        </w:tc>
        <w:tc>
          <w:tcPr>
            <w:tcW w:w="4508" w:type="dxa"/>
          </w:tcPr>
          <w:p w14:paraId="79CEAD90" w14:textId="77777777" w:rsidR="0041040A" w:rsidRPr="00BC3F50" w:rsidRDefault="0041040A" w:rsidP="003A7595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Hyper Parameter Name</w:t>
            </w:r>
          </w:p>
          <w:p w14:paraId="08E56367" w14:textId="77777777" w:rsidR="0041040A" w:rsidRPr="00BC3F50" w:rsidRDefault="0041040A" w:rsidP="003A7595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Purpose</w:t>
            </w:r>
          </w:p>
          <w:p w14:paraId="63232415" w14:textId="77777777" w:rsidR="0041040A" w:rsidRPr="00BC3F50" w:rsidRDefault="0041040A" w:rsidP="003A7595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 value that is generally provided</w:t>
            </w:r>
          </w:p>
        </w:tc>
      </w:tr>
      <w:tr w:rsidR="0041040A" w:rsidRPr="00BC3F50" w14:paraId="5BF9FFD6" w14:textId="77777777" w:rsidTr="003A7595">
        <w:tc>
          <w:tcPr>
            <w:tcW w:w="4508" w:type="dxa"/>
          </w:tcPr>
          <w:p w14:paraId="76C533CD" w14:textId="77777777" w:rsidR="0041040A" w:rsidRPr="00BC3F50" w:rsidRDefault="0041040A" w:rsidP="003A7595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4508" w:type="dxa"/>
          </w:tcPr>
          <w:p w14:paraId="066140A7" w14:textId="77777777" w:rsidR="0041040A" w:rsidRPr="00BC3F50" w:rsidRDefault="0041040A" w:rsidP="003A7595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</w:tr>
      <w:tr w:rsidR="0041040A" w:rsidRPr="00BC3F50" w14:paraId="50A2D5BB" w14:textId="77777777" w:rsidTr="003A7595">
        <w:tc>
          <w:tcPr>
            <w:tcW w:w="4508" w:type="dxa"/>
          </w:tcPr>
          <w:p w14:paraId="20D8A549" w14:textId="77777777" w:rsidR="0041040A" w:rsidRPr="00BC3F50" w:rsidRDefault="0041040A" w:rsidP="003A7595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4508" w:type="dxa"/>
          </w:tcPr>
          <w:p w14:paraId="3249B49E" w14:textId="77777777" w:rsidR="0041040A" w:rsidRPr="00BC3F50" w:rsidRDefault="0041040A" w:rsidP="003A7595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</w:tr>
      <w:tr w:rsidR="0041040A" w:rsidRPr="00BC3F50" w14:paraId="3DDC9199" w14:textId="77777777" w:rsidTr="003A7595">
        <w:tc>
          <w:tcPr>
            <w:tcW w:w="4508" w:type="dxa"/>
          </w:tcPr>
          <w:p w14:paraId="11EE59F4" w14:textId="77777777" w:rsidR="0041040A" w:rsidRPr="00BC3F50" w:rsidRDefault="0041040A" w:rsidP="003A7595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4508" w:type="dxa"/>
          </w:tcPr>
          <w:p w14:paraId="7FFD9225" w14:textId="77777777" w:rsidR="0041040A" w:rsidRPr="00BC3F50" w:rsidRDefault="0041040A" w:rsidP="003A7595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</w:tr>
      <w:tr w:rsidR="0041040A" w:rsidRPr="00BC3F50" w14:paraId="2F918EC4" w14:textId="77777777" w:rsidTr="003A7595">
        <w:tc>
          <w:tcPr>
            <w:tcW w:w="4508" w:type="dxa"/>
          </w:tcPr>
          <w:p w14:paraId="51CA73AC" w14:textId="77777777" w:rsidR="0041040A" w:rsidRPr="00BC3F50" w:rsidRDefault="0041040A" w:rsidP="003A7595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4508" w:type="dxa"/>
          </w:tcPr>
          <w:p w14:paraId="5EC46633" w14:textId="77777777" w:rsidR="0041040A" w:rsidRPr="00BC3F50" w:rsidRDefault="0041040A" w:rsidP="003A7595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</w:tr>
    </w:tbl>
    <w:p w14:paraId="15A10051" w14:textId="1BEE11CB" w:rsidR="004603C9" w:rsidRDefault="004603C9" w:rsidP="003B777B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7B9E8ADF" w14:textId="67B691BA" w:rsidR="004603C9" w:rsidRDefault="004603C9" w:rsidP="003B777B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6EA67A84" w14:textId="058D5046" w:rsidR="004603C9" w:rsidRDefault="004603C9" w:rsidP="003B777B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22D7DDD4" w14:textId="13ED4F73" w:rsidR="004603C9" w:rsidRDefault="004603C9" w:rsidP="003B777B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3423C943" w14:textId="77777777" w:rsidR="004603C9" w:rsidRPr="00BC3F50" w:rsidRDefault="004603C9" w:rsidP="003B777B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6A44C51E" w14:textId="77777777" w:rsidR="00D3164F" w:rsidRPr="00BC3F50" w:rsidRDefault="002A6655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  <w:lang w:val="en-US"/>
        </w:rPr>
        <w:t>R</w:t>
      </w:r>
      <w:r w:rsidR="00D3164F" w:rsidRPr="00BC3F50">
        <w:rPr>
          <w:rFonts w:ascii="Times New Roman" w:hAnsi="Times New Roman" w:cs="Times New Roman"/>
          <w:b/>
          <w:bCs/>
          <w:sz w:val="21"/>
          <w:szCs w:val="21"/>
          <w:lang w:val="en-US"/>
        </w:rPr>
        <w:t>eferences</w:t>
      </w:r>
    </w:p>
    <w:p w14:paraId="31051723" w14:textId="77777777" w:rsidR="00E72A17" w:rsidRPr="001C0291" w:rsidRDefault="004A188F" w:rsidP="001C029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hyperlink r:id="rId68" w:tgtFrame="_blank" w:tooltip="https://github.com/overtunned/lane_detection/tree/main/dataset" w:history="1">
        <w:r w:rsidR="00E72A17" w:rsidRPr="001C0291">
          <w:rPr>
            <w:rStyle w:val="Hyperlink"/>
            <w:rFonts w:ascii="Times New Roman" w:hAnsi="Times New Roman" w:cs="Times New Roman"/>
            <w:sz w:val="21"/>
            <w:szCs w:val="21"/>
          </w:rPr>
          <w:t>https://github.com/overtunned/lane_detection/tree/main/Dataset</w:t>
        </w:r>
      </w:hyperlink>
    </w:p>
    <w:p w14:paraId="1B1C369E" w14:textId="77777777" w:rsidR="00E72A17" w:rsidRPr="001C0291" w:rsidRDefault="004A188F" w:rsidP="001C0291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1"/>
          <w:szCs w:val="21"/>
          <w:u w:val="none"/>
          <w:lang w:val="en-US"/>
        </w:rPr>
      </w:pPr>
      <w:hyperlink r:id="rId69" w:history="1">
        <w:r w:rsidR="00E72A17" w:rsidRPr="001C0291">
          <w:rPr>
            <w:rStyle w:val="Hyperlink"/>
            <w:rFonts w:ascii="Times New Roman" w:hAnsi="Times New Roman" w:cs="Times New Roman"/>
            <w:sz w:val="20"/>
            <w:szCs w:val="20"/>
          </w:rPr>
          <w:t>GitHub - rslim087a/road-video: Video required for finding lane lines</w:t>
        </w:r>
      </w:hyperlink>
    </w:p>
    <w:p w14:paraId="4C8945FC" w14:textId="649347C1" w:rsidR="00E72A17" w:rsidRPr="001C0291" w:rsidRDefault="004A188F" w:rsidP="001C0291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1"/>
          <w:szCs w:val="21"/>
          <w:u w:val="none"/>
          <w:lang w:val="en-US"/>
        </w:rPr>
      </w:pPr>
      <w:hyperlink r:id="rId70" w:history="1">
        <w:r w:rsidR="00E72A17" w:rsidRPr="001C0291">
          <w:rPr>
            <w:rStyle w:val="Hyperlink"/>
            <w:rFonts w:ascii="Times New Roman" w:hAnsi="Times New Roman" w:cs="Times New Roman"/>
            <w:sz w:val="20"/>
            <w:szCs w:val="20"/>
          </w:rPr>
          <w:t>CULane dataset</w:t>
        </w:r>
      </w:hyperlink>
    </w:p>
    <w:p w14:paraId="6E8B0291" w14:textId="77777777" w:rsidR="00E72A17" w:rsidRPr="001C0291" w:rsidRDefault="004A188F" w:rsidP="001C0291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1"/>
          <w:szCs w:val="21"/>
          <w:u w:val="none"/>
          <w:lang w:val="en-US"/>
        </w:rPr>
      </w:pPr>
      <w:hyperlink r:id="rId71" w:history="1">
        <w:r w:rsidR="00E72A17" w:rsidRPr="001C0291">
          <w:rPr>
            <w:rStyle w:val="Hyperlink"/>
            <w:rFonts w:ascii="Times New Roman" w:hAnsi="Times New Roman" w:cs="Times New Roman"/>
            <w:sz w:val="20"/>
            <w:szCs w:val="20"/>
          </w:rPr>
          <w:t>Real-time detection of road lane-lines for autonomous driving</w:t>
        </w:r>
      </w:hyperlink>
    </w:p>
    <w:p w14:paraId="1F28C735" w14:textId="77777777" w:rsidR="00E72A17" w:rsidRPr="001C0291" w:rsidRDefault="004A188F" w:rsidP="001C0291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1"/>
          <w:szCs w:val="21"/>
          <w:u w:val="none"/>
          <w:lang w:val="en-US"/>
        </w:rPr>
      </w:pPr>
      <w:hyperlink r:id="rId72" w:history="1">
        <w:r w:rsidR="00E72A17" w:rsidRPr="001C0291">
          <w:rPr>
            <w:rStyle w:val="Hyperlink"/>
            <w:rFonts w:ascii="Times New Roman" w:hAnsi="Times New Roman" w:cs="Times New Roman"/>
            <w:sz w:val="20"/>
            <w:szCs w:val="20"/>
          </w:rPr>
          <w:t>Multi-Lane Detection and Tracking Using Vision for Traffic Situation Awareness</w:t>
        </w:r>
      </w:hyperlink>
    </w:p>
    <w:p w14:paraId="7E530BFC" w14:textId="269E653B" w:rsidR="00740C6A" w:rsidRPr="001C0291" w:rsidRDefault="004A188F" w:rsidP="001C0291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1"/>
          <w:szCs w:val="21"/>
          <w:u w:val="none"/>
          <w:lang w:val="en-US"/>
        </w:rPr>
      </w:pPr>
      <w:hyperlink r:id="rId73" w:anchor=":~:text=Vehicle%20tracking%20has%20been%20performed,using%20adaptive%20background%20subtraction%20technique." w:history="1">
        <w:r w:rsidR="00E72A17" w:rsidRPr="001C0291">
          <w:rPr>
            <w:rStyle w:val="Hyperlink"/>
            <w:rFonts w:ascii="Times New Roman" w:hAnsi="Times New Roman" w:cs="Times New Roman"/>
            <w:sz w:val="20"/>
            <w:szCs w:val="20"/>
          </w:rPr>
          <w:t>Real-Time Tracking and Lane Line Detection Technique for an Autonomous Ground Vehicle System</w:t>
        </w:r>
      </w:hyperlink>
    </w:p>
    <w:p w14:paraId="259E432E" w14:textId="4D58EE7D" w:rsidR="001C0291" w:rsidRPr="001C0291" w:rsidRDefault="001C0291" w:rsidP="001C029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1C0291">
        <w:rPr>
          <w:rFonts w:ascii="Times New Roman" w:hAnsi="Times New Roman" w:cs="Times New Roman"/>
          <w:sz w:val="20"/>
          <w:szCs w:val="20"/>
          <w:lang w:val="en-US"/>
        </w:rPr>
        <w:t>https://tryolabs.com/resources/introductory-guide-computer-vision</w:t>
      </w:r>
    </w:p>
    <w:sectPr w:rsidR="001C0291" w:rsidRPr="001C029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8B5F53" w14:textId="77777777" w:rsidR="004A188F" w:rsidRDefault="004A188F" w:rsidP="00A427CA">
      <w:pPr>
        <w:spacing w:after="0" w:line="240" w:lineRule="auto"/>
      </w:pPr>
      <w:r>
        <w:separator/>
      </w:r>
    </w:p>
  </w:endnote>
  <w:endnote w:type="continuationSeparator" w:id="0">
    <w:p w14:paraId="711C5A31" w14:textId="77777777" w:rsidR="004A188F" w:rsidRDefault="004A188F" w:rsidP="00A42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19318F" w14:textId="77777777" w:rsidR="004A188F" w:rsidRDefault="004A188F" w:rsidP="00A427CA">
      <w:pPr>
        <w:spacing w:after="0" w:line="240" w:lineRule="auto"/>
      </w:pPr>
      <w:r>
        <w:separator/>
      </w:r>
    </w:p>
  </w:footnote>
  <w:footnote w:type="continuationSeparator" w:id="0">
    <w:p w14:paraId="3FA72956" w14:textId="77777777" w:rsidR="004A188F" w:rsidRDefault="004A188F" w:rsidP="00A427C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95208"/>
    <w:multiLevelType w:val="hybridMultilevel"/>
    <w:tmpl w:val="3474C9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17338A"/>
    <w:multiLevelType w:val="hybridMultilevel"/>
    <w:tmpl w:val="5C129178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19105B"/>
    <w:multiLevelType w:val="multilevel"/>
    <w:tmpl w:val="3DF2DA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6FB6D21"/>
    <w:multiLevelType w:val="hybridMultilevel"/>
    <w:tmpl w:val="B792F6DC"/>
    <w:lvl w:ilvl="0" w:tplc="FF54E1B6">
      <w:numFmt w:val="bullet"/>
      <w:lvlText w:val="-"/>
      <w:lvlJc w:val="left"/>
      <w:pPr>
        <w:ind w:left="391" w:hanging="70"/>
      </w:pPr>
      <w:rPr>
        <w:rFonts w:ascii="Times New Roman" w:eastAsia="Times New Roman" w:hAnsi="Times New Roman" w:cs="Times New Roman" w:hint="default"/>
        <w:w w:val="99"/>
        <w:sz w:val="12"/>
        <w:szCs w:val="12"/>
        <w:lang w:val="en-US" w:eastAsia="en-US" w:bidi="ar-SA"/>
      </w:rPr>
    </w:lvl>
    <w:lvl w:ilvl="1" w:tplc="BC280580">
      <w:numFmt w:val="bullet"/>
      <w:lvlText w:val="•"/>
      <w:lvlJc w:val="left"/>
      <w:pPr>
        <w:ind w:left="400" w:hanging="70"/>
      </w:pPr>
      <w:rPr>
        <w:rFonts w:hint="default"/>
        <w:lang w:val="en-US" w:eastAsia="en-US" w:bidi="ar-SA"/>
      </w:rPr>
    </w:lvl>
    <w:lvl w:ilvl="2" w:tplc="7DEA21F0">
      <w:numFmt w:val="bullet"/>
      <w:lvlText w:val="•"/>
      <w:lvlJc w:val="left"/>
      <w:pPr>
        <w:ind w:left="612" w:hanging="70"/>
      </w:pPr>
      <w:rPr>
        <w:rFonts w:hint="default"/>
        <w:lang w:val="en-US" w:eastAsia="en-US" w:bidi="ar-SA"/>
      </w:rPr>
    </w:lvl>
    <w:lvl w:ilvl="3" w:tplc="4642B3F0">
      <w:numFmt w:val="bullet"/>
      <w:lvlText w:val="•"/>
      <w:lvlJc w:val="left"/>
      <w:pPr>
        <w:ind w:left="825" w:hanging="70"/>
      </w:pPr>
      <w:rPr>
        <w:rFonts w:hint="default"/>
        <w:lang w:val="en-US" w:eastAsia="en-US" w:bidi="ar-SA"/>
      </w:rPr>
    </w:lvl>
    <w:lvl w:ilvl="4" w:tplc="85D4A58C">
      <w:numFmt w:val="bullet"/>
      <w:lvlText w:val="•"/>
      <w:lvlJc w:val="left"/>
      <w:pPr>
        <w:ind w:left="1037" w:hanging="70"/>
      </w:pPr>
      <w:rPr>
        <w:rFonts w:hint="default"/>
        <w:lang w:val="en-US" w:eastAsia="en-US" w:bidi="ar-SA"/>
      </w:rPr>
    </w:lvl>
    <w:lvl w:ilvl="5" w:tplc="9F9CB548">
      <w:numFmt w:val="bullet"/>
      <w:lvlText w:val="•"/>
      <w:lvlJc w:val="left"/>
      <w:pPr>
        <w:ind w:left="1250" w:hanging="70"/>
      </w:pPr>
      <w:rPr>
        <w:rFonts w:hint="default"/>
        <w:lang w:val="en-US" w:eastAsia="en-US" w:bidi="ar-SA"/>
      </w:rPr>
    </w:lvl>
    <w:lvl w:ilvl="6" w:tplc="2A7C2336">
      <w:numFmt w:val="bullet"/>
      <w:lvlText w:val="•"/>
      <w:lvlJc w:val="left"/>
      <w:pPr>
        <w:ind w:left="1462" w:hanging="70"/>
      </w:pPr>
      <w:rPr>
        <w:rFonts w:hint="default"/>
        <w:lang w:val="en-US" w:eastAsia="en-US" w:bidi="ar-SA"/>
      </w:rPr>
    </w:lvl>
    <w:lvl w:ilvl="7" w:tplc="26226B1C">
      <w:numFmt w:val="bullet"/>
      <w:lvlText w:val="•"/>
      <w:lvlJc w:val="left"/>
      <w:pPr>
        <w:ind w:left="1675" w:hanging="70"/>
      </w:pPr>
      <w:rPr>
        <w:rFonts w:hint="default"/>
        <w:lang w:val="en-US" w:eastAsia="en-US" w:bidi="ar-SA"/>
      </w:rPr>
    </w:lvl>
    <w:lvl w:ilvl="8" w:tplc="A80A1CE0">
      <w:numFmt w:val="bullet"/>
      <w:lvlText w:val="•"/>
      <w:lvlJc w:val="left"/>
      <w:pPr>
        <w:ind w:left="1887" w:hanging="70"/>
      </w:pPr>
      <w:rPr>
        <w:rFonts w:hint="default"/>
        <w:lang w:val="en-US" w:eastAsia="en-US" w:bidi="ar-SA"/>
      </w:rPr>
    </w:lvl>
  </w:abstractNum>
  <w:abstractNum w:abstractNumId="4" w15:restartNumberingAfterBreak="0">
    <w:nsid w:val="071B455D"/>
    <w:multiLevelType w:val="hybridMultilevel"/>
    <w:tmpl w:val="6C70A6AA"/>
    <w:lvl w:ilvl="0" w:tplc="3C4A2F3E">
      <w:numFmt w:val="bullet"/>
      <w:lvlText w:val="-"/>
      <w:lvlJc w:val="left"/>
      <w:pPr>
        <w:ind w:left="646" w:hanging="70"/>
      </w:pPr>
      <w:rPr>
        <w:rFonts w:ascii="Times New Roman" w:eastAsia="Times New Roman" w:hAnsi="Times New Roman" w:cs="Times New Roman" w:hint="default"/>
        <w:w w:val="99"/>
        <w:sz w:val="12"/>
        <w:szCs w:val="12"/>
        <w:lang w:val="en-US" w:eastAsia="en-US" w:bidi="ar-SA"/>
      </w:rPr>
    </w:lvl>
    <w:lvl w:ilvl="1" w:tplc="B4E2BBA2">
      <w:numFmt w:val="bullet"/>
      <w:lvlText w:val="•"/>
      <w:lvlJc w:val="left"/>
      <w:pPr>
        <w:ind w:left="807" w:hanging="70"/>
      </w:pPr>
      <w:rPr>
        <w:rFonts w:hint="default"/>
        <w:lang w:val="en-US" w:eastAsia="en-US" w:bidi="ar-SA"/>
      </w:rPr>
    </w:lvl>
    <w:lvl w:ilvl="2" w:tplc="BB4499EE">
      <w:numFmt w:val="bullet"/>
      <w:lvlText w:val="•"/>
      <w:lvlJc w:val="left"/>
      <w:pPr>
        <w:ind w:left="974" w:hanging="70"/>
      </w:pPr>
      <w:rPr>
        <w:rFonts w:hint="default"/>
        <w:lang w:val="en-US" w:eastAsia="en-US" w:bidi="ar-SA"/>
      </w:rPr>
    </w:lvl>
    <w:lvl w:ilvl="3" w:tplc="C4429DBC">
      <w:numFmt w:val="bullet"/>
      <w:lvlText w:val="•"/>
      <w:lvlJc w:val="left"/>
      <w:pPr>
        <w:ind w:left="1141" w:hanging="70"/>
      </w:pPr>
      <w:rPr>
        <w:rFonts w:hint="default"/>
        <w:lang w:val="en-US" w:eastAsia="en-US" w:bidi="ar-SA"/>
      </w:rPr>
    </w:lvl>
    <w:lvl w:ilvl="4" w:tplc="AE244358">
      <w:numFmt w:val="bullet"/>
      <w:lvlText w:val="•"/>
      <w:lvlJc w:val="left"/>
      <w:pPr>
        <w:ind w:left="1309" w:hanging="70"/>
      </w:pPr>
      <w:rPr>
        <w:rFonts w:hint="default"/>
        <w:lang w:val="en-US" w:eastAsia="en-US" w:bidi="ar-SA"/>
      </w:rPr>
    </w:lvl>
    <w:lvl w:ilvl="5" w:tplc="EC609E2A">
      <w:numFmt w:val="bullet"/>
      <w:lvlText w:val="•"/>
      <w:lvlJc w:val="left"/>
      <w:pPr>
        <w:ind w:left="1476" w:hanging="70"/>
      </w:pPr>
      <w:rPr>
        <w:rFonts w:hint="default"/>
        <w:lang w:val="en-US" w:eastAsia="en-US" w:bidi="ar-SA"/>
      </w:rPr>
    </w:lvl>
    <w:lvl w:ilvl="6" w:tplc="5F664844">
      <w:numFmt w:val="bullet"/>
      <w:lvlText w:val="•"/>
      <w:lvlJc w:val="left"/>
      <w:pPr>
        <w:ind w:left="1643" w:hanging="70"/>
      </w:pPr>
      <w:rPr>
        <w:rFonts w:hint="default"/>
        <w:lang w:val="en-US" w:eastAsia="en-US" w:bidi="ar-SA"/>
      </w:rPr>
    </w:lvl>
    <w:lvl w:ilvl="7" w:tplc="E48A1662">
      <w:numFmt w:val="bullet"/>
      <w:lvlText w:val="•"/>
      <w:lvlJc w:val="left"/>
      <w:pPr>
        <w:ind w:left="1811" w:hanging="70"/>
      </w:pPr>
      <w:rPr>
        <w:rFonts w:hint="default"/>
        <w:lang w:val="en-US" w:eastAsia="en-US" w:bidi="ar-SA"/>
      </w:rPr>
    </w:lvl>
    <w:lvl w:ilvl="8" w:tplc="F0EAFB22">
      <w:numFmt w:val="bullet"/>
      <w:lvlText w:val="•"/>
      <w:lvlJc w:val="left"/>
      <w:pPr>
        <w:ind w:left="1978" w:hanging="70"/>
      </w:pPr>
      <w:rPr>
        <w:rFonts w:hint="default"/>
        <w:lang w:val="en-US" w:eastAsia="en-US" w:bidi="ar-SA"/>
      </w:rPr>
    </w:lvl>
  </w:abstractNum>
  <w:abstractNum w:abstractNumId="5" w15:restartNumberingAfterBreak="0">
    <w:nsid w:val="0BC078FD"/>
    <w:multiLevelType w:val="hybridMultilevel"/>
    <w:tmpl w:val="19F6348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A15FFF"/>
    <w:multiLevelType w:val="hybridMultilevel"/>
    <w:tmpl w:val="10201FCE"/>
    <w:lvl w:ilvl="0" w:tplc="702E0BA8">
      <w:numFmt w:val="bullet"/>
      <w:lvlText w:val="-"/>
      <w:lvlJc w:val="left"/>
      <w:pPr>
        <w:ind w:left="910" w:hanging="70"/>
      </w:pPr>
      <w:rPr>
        <w:rFonts w:ascii="Times New Roman" w:eastAsia="Times New Roman" w:hAnsi="Times New Roman" w:cs="Times New Roman" w:hint="default"/>
        <w:w w:val="99"/>
        <w:sz w:val="12"/>
        <w:szCs w:val="12"/>
        <w:lang w:val="en-US" w:eastAsia="en-US" w:bidi="ar-SA"/>
      </w:rPr>
    </w:lvl>
    <w:lvl w:ilvl="1" w:tplc="A67454B2">
      <w:numFmt w:val="bullet"/>
      <w:lvlText w:val="•"/>
      <w:lvlJc w:val="left"/>
      <w:pPr>
        <w:ind w:left="1059" w:hanging="70"/>
      </w:pPr>
      <w:rPr>
        <w:rFonts w:hint="default"/>
        <w:lang w:val="en-US" w:eastAsia="en-US" w:bidi="ar-SA"/>
      </w:rPr>
    </w:lvl>
    <w:lvl w:ilvl="2" w:tplc="90E2D106">
      <w:numFmt w:val="bullet"/>
      <w:lvlText w:val="•"/>
      <w:lvlJc w:val="left"/>
      <w:pPr>
        <w:ind w:left="1198" w:hanging="70"/>
      </w:pPr>
      <w:rPr>
        <w:rFonts w:hint="default"/>
        <w:lang w:val="en-US" w:eastAsia="en-US" w:bidi="ar-SA"/>
      </w:rPr>
    </w:lvl>
    <w:lvl w:ilvl="3" w:tplc="6EDC4F4A">
      <w:numFmt w:val="bullet"/>
      <w:lvlText w:val="•"/>
      <w:lvlJc w:val="left"/>
      <w:pPr>
        <w:ind w:left="1337" w:hanging="70"/>
      </w:pPr>
      <w:rPr>
        <w:rFonts w:hint="default"/>
        <w:lang w:val="en-US" w:eastAsia="en-US" w:bidi="ar-SA"/>
      </w:rPr>
    </w:lvl>
    <w:lvl w:ilvl="4" w:tplc="4C9435C8">
      <w:numFmt w:val="bullet"/>
      <w:lvlText w:val="•"/>
      <w:lvlJc w:val="left"/>
      <w:pPr>
        <w:ind w:left="1477" w:hanging="70"/>
      </w:pPr>
      <w:rPr>
        <w:rFonts w:hint="default"/>
        <w:lang w:val="en-US" w:eastAsia="en-US" w:bidi="ar-SA"/>
      </w:rPr>
    </w:lvl>
    <w:lvl w:ilvl="5" w:tplc="8250CB44">
      <w:numFmt w:val="bullet"/>
      <w:lvlText w:val="•"/>
      <w:lvlJc w:val="left"/>
      <w:pPr>
        <w:ind w:left="1616" w:hanging="70"/>
      </w:pPr>
      <w:rPr>
        <w:rFonts w:hint="default"/>
        <w:lang w:val="en-US" w:eastAsia="en-US" w:bidi="ar-SA"/>
      </w:rPr>
    </w:lvl>
    <w:lvl w:ilvl="6" w:tplc="996A0F50">
      <w:numFmt w:val="bullet"/>
      <w:lvlText w:val="•"/>
      <w:lvlJc w:val="left"/>
      <w:pPr>
        <w:ind w:left="1755" w:hanging="70"/>
      </w:pPr>
      <w:rPr>
        <w:rFonts w:hint="default"/>
        <w:lang w:val="en-US" w:eastAsia="en-US" w:bidi="ar-SA"/>
      </w:rPr>
    </w:lvl>
    <w:lvl w:ilvl="7" w:tplc="B09E099A">
      <w:numFmt w:val="bullet"/>
      <w:lvlText w:val="•"/>
      <w:lvlJc w:val="left"/>
      <w:pPr>
        <w:ind w:left="1895" w:hanging="70"/>
      </w:pPr>
      <w:rPr>
        <w:rFonts w:hint="default"/>
        <w:lang w:val="en-US" w:eastAsia="en-US" w:bidi="ar-SA"/>
      </w:rPr>
    </w:lvl>
    <w:lvl w:ilvl="8" w:tplc="C9A8C07C">
      <w:numFmt w:val="bullet"/>
      <w:lvlText w:val="•"/>
      <w:lvlJc w:val="left"/>
      <w:pPr>
        <w:ind w:left="2034" w:hanging="70"/>
      </w:pPr>
      <w:rPr>
        <w:rFonts w:hint="default"/>
        <w:lang w:val="en-US" w:eastAsia="en-US" w:bidi="ar-SA"/>
      </w:rPr>
    </w:lvl>
  </w:abstractNum>
  <w:abstractNum w:abstractNumId="7" w15:restartNumberingAfterBreak="0">
    <w:nsid w:val="0FD8769B"/>
    <w:multiLevelType w:val="hybridMultilevel"/>
    <w:tmpl w:val="DA4E94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E54D18"/>
    <w:multiLevelType w:val="hybridMultilevel"/>
    <w:tmpl w:val="985C95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A516FE"/>
    <w:multiLevelType w:val="hybridMultilevel"/>
    <w:tmpl w:val="7C182EF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6002805"/>
    <w:multiLevelType w:val="hybridMultilevel"/>
    <w:tmpl w:val="A58213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86C2612"/>
    <w:multiLevelType w:val="hybridMultilevel"/>
    <w:tmpl w:val="5ACA5B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31058C"/>
    <w:multiLevelType w:val="hybridMultilevel"/>
    <w:tmpl w:val="D5C0C7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B85DEE"/>
    <w:multiLevelType w:val="hybridMultilevel"/>
    <w:tmpl w:val="DE5C28C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4E7304"/>
    <w:multiLevelType w:val="hybridMultilevel"/>
    <w:tmpl w:val="6EF0799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A9283B"/>
    <w:multiLevelType w:val="hybridMultilevel"/>
    <w:tmpl w:val="749CE2A4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2E5A000F"/>
    <w:multiLevelType w:val="hybridMultilevel"/>
    <w:tmpl w:val="366C2D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5053C0"/>
    <w:multiLevelType w:val="hybridMultilevel"/>
    <w:tmpl w:val="510A4A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1C76E7"/>
    <w:multiLevelType w:val="multilevel"/>
    <w:tmpl w:val="AA445C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F573A9B"/>
    <w:multiLevelType w:val="multilevel"/>
    <w:tmpl w:val="FEE2E0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9C72975"/>
    <w:multiLevelType w:val="hybridMultilevel"/>
    <w:tmpl w:val="84CA9D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B966E2"/>
    <w:multiLevelType w:val="hybridMultilevel"/>
    <w:tmpl w:val="656AEF4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3207DDB"/>
    <w:multiLevelType w:val="hybridMultilevel"/>
    <w:tmpl w:val="066A5E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6C73E5E"/>
    <w:multiLevelType w:val="hybridMultilevel"/>
    <w:tmpl w:val="9B9E7C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B151BE"/>
    <w:multiLevelType w:val="hybridMultilevel"/>
    <w:tmpl w:val="A48297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8C81465"/>
    <w:multiLevelType w:val="hybridMultilevel"/>
    <w:tmpl w:val="39EC95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FE60FC9"/>
    <w:multiLevelType w:val="multilevel"/>
    <w:tmpl w:val="9014C6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5A50794"/>
    <w:multiLevelType w:val="hybridMultilevel"/>
    <w:tmpl w:val="104C7A70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4009001B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4"/>
  </w:num>
  <w:num w:numId="2">
    <w:abstractNumId w:val="20"/>
  </w:num>
  <w:num w:numId="3">
    <w:abstractNumId w:val="16"/>
  </w:num>
  <w:num w:numId="4">
    <w:abstractNumId w:val="23"/>
  </w:num>
  <w:num w:numId="5">
    <w:abstractNumId w:val="11"/>
  </w:num>
  <w:num w:numId="6">
    <w:abstractNumId w:val="25"/>
  </w:num>
  <w:num w:numId="7">
    <w:abstractNumId w:val="12"/>
  </w:num>
  <w:num w:numId="8">
    <w:abstractNumId w:val="7"/>
  </w:num>
  <w:num w:numId="9">
    <w:abstractNumId w:val="17"/>
  </w:num>
  <w:num w:numId="10">
    <w:abstractNumId w:val="9"/>
  </w:num>
  <w:num w:numId="11">
    <w:abstractNumId w:val="0"/>
  </w:num>
  <w:num w:numId="12">
    <w:abstractNumId w:val="22"/>
  </w:num>
  <w:num w:numId="13">
    <w:abstractNumId w:val="5"/>
  </w:num>
  <w:num w:numId="14">
    <w:abstractNumId w:val="8"/>
  </w:num>
  <w:num w:numId="15">
    <w:abstractNumId w:val="21"/>
  </w:num>
  <w:num w:numId="16">
    <w:abstractNumId w:val="24"/>
  </w:num>
  <w:num w:numId="17">
    <w:abstractNumId w:val="10"/>
  </w:num>
  <w:num w:numId="18">
    <w:abstractNumId w:val="19"/>
  </w:num>
  <w:num w:numId="19">
    <w:abstractNumId w:val="15"/>
  </w:num>
  <w:num w:numId="20">
    <w:abstractNumId w:val="27"/>
  </w:num>
  <w:num w:numId="21">
    <w:abstractNumId w:val="3"/>
  </w:num>
  <w:num w:numId="22">
    <w:abstractNumId w:val="6"/>
  </w:num>
  <w:num w:numId="23">
    <w:abstractNumId w:val="4"/>
  </w:num>
  <w:num w:numId="24">
    <w:abstractNumId w:val="1"/>
  </w:num>
  <w:num w:numId="25">
    <w:abstractNumId w:val="26"/>
  </w:num>
  <w:num w:numId="26">
    <w:abstractNumId w:val="18"/>
  </w:num>
  <w:num w:numId="27">
    <w:abstractNumId w:val="2"/>
  </w:num>
  <w:num w:numId="2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0NDSytDQ3MLa0MDVS0lEKTi0uzszPAykwMqkFAMWsz4AtAAAA"/>
  </w:docVars>
  <w:rsids>
    <w:rsidRoot w:val="00D3164F"/>
    <w:rsid w:val="0000592B"/>
    <w:rsid w:val="000258D9"/>
    <w:rsid w:val="000339B4"/>
    <w:rsid w:val="00041588"/>
    <w:rsid w:val="0004559E"/>
    <w:rsid w:val="00063E4E"/>
    <w:rsid w:val="00072C1F"/>
    <w:rsid w:val="00077D95"/>
    <w:rsid w:val="0008062D"/>
    <w:rsid w:val="00092ECE"/>
    <w:rsid w:val="000A3441"/>
    <w:rsid w:val="000B6B4B"/>
    <w:rsid w:val="000C059C"/>
    <w:rsid w:val="000C68F4"/>
    <w:rsid w:val="000D2EAD"/>
    <w:rsid w:val="000D7CC0"/>
    <w:rsid w:val="001025F2"/>
    <w:rsid w:val="00110594"/>
    <w:rsid w:val="001361AC"/>
    <w:rsid w:val="00152360"/>
    <w:rsid w:val="00166370"/>
    <w:rsid w:val="001846B2"/>
    <w:rsid w:val="001C0291"/>
    <w:rsid w:val="001C41A3"/>
    <w:rsid w:val="001F619F"/>
    <w:rsid w:val="001F6D74"/>
    <w:rsid w:val="002020CF"/>
    <w:rsid w:val="002067C9"/>
    <w:rsid w:val="00247068"/>
    <w:rsid w:val="002516B3"/>
    <w:rsid w:val="0029088F"/>
    <w:rsid w:val="00290CC4"/>
    <w:rsid w:val="00293C3D"/>
    <w:rsid w:val="002A6655"/>
    <w:rsid w:val="002A7725"/>
    <w:rsid w:val="002E10CB"/>
    <w:rsid w:val="002E318C"/>
    <w:rsid w:val="002F11E3"/>
    <w:rsid w:val="002F37AD"/>
    <w:rsid w:val="003068AD"/>
    <w:rsid w:val="003217B1"/>
    <w:rsid w:val="0032778D"/>
    <w:rsid w:val="00330E7A"/>
    <w:rsid w:val="00331BA1"/>
    <w:rsid w:val="003350EF"/>
    <w:rsid w:val="00355BE0"/>
    <w:rsid w:val="0036098F"/>
    <w:rsid w:val="0036392F"/>
    <w:rsid w:val="0037544E"/>
    <w:rsid w:val="00375E04"/>
    <w:rsid w:val="0038786E"/>
    <w:rsid w:val="00393453"/>
    <w:rsid w:val="003B777B"/>
    <w:rsid w:val="003C09A2"/>
    <w:rsid w:val="003D03F3"/>
    <w:rsid w:val="003E480D"/>
    <w:rsid w:val="003F6AC1"/>
    <w:rsid w:val="0041040A"/>
    <w:rsid w:val="00416157"/>
    <w:rsid w:val="00431A99"/>
    <w:rsid w:val="00455850"/>
    <w:rsid w:val="004576CC"/>
    <w:rsid w:val="004603C9"/>
    <w:rsid w:val="00464553"/>
    <w:rsid w:val="00466CDC"/>
    <w:rsid w:val="00482EE0"/>
    <w:rsid w:val="004A188F"/>
    <w:rsid w:val="004B797F"/>
    <w:rsid w:val="004C4F8B"/>
    <w:rsid w:val="004E1557"/>
    <w:rsid w:val="004E5059"/>
    <w:rsid w:val="004F0F31"/>
    <w:rsid w:val="004F23ED"/>
    <w:rsid w:val="00505C86"/>
    <w:rsid w:val="00506770"/>
    <w:rsid w:val="005226F4"/>
    <w:rsid w:val="00527A1C"/>
    <w:rsid w:val="00550AD8"/>
    <w:rsid w:val="00556401"/>
    <w:rsid w:val="0056569A"/>
    <w:rsid w:val="00565840"/>
    <w:rsid w:val="00575BE8"/>
    <w:rsid w:val="005961D3"/>
    <w:rsid w:val="005A33A1"/>
    <w:rsid w:val="005D0004"/>
    <w:rsid w:val="005D73AA"/>
    <w:rsid w:val="005E1588"/>
    <w:rsid w:val="00620EAE"/>
    <w:rsid w:val="00633E9D"/>
    <w:rsid w:val="006749B1"/>
    <w:rsid w:val="0068033D"/>
    <w:rsid w:val="00687F3A"/>
    <w:rsid w:val="006C0ACF"/>
    <w:rsid w:val="006C1928"/>
    <w:rsid w:val="006C5CF5"/>
    <w:rsid w:val="006C693F"/>
    <w:rsid w:val="006D268E"/>
    <w:rsid w:val="00717B4B"/>
    <w:rsid w:val="007263A7"/>
    <w:rsid w:val="007306A6"/>
    <w:rsid w:val="00733130"/>
    <w:rsid w:val="00740C6A"/>
    <w:rsid w:val="007433A5"/>
    <w:rsid w:val="00747CA6"/>
    <w:rsid w:val="0075294D"/>
    <w:rsid w:val="00753D16"/>
    <w:rsid w:val="00772A30"/>
    <w:rsid w:val="00774796"/>
    <w:rsid w:val="00782588"/>
    <w:rsid w:val="00786567"/>
    <w:rsid w:val="00790775"/>
    <w:rsid w:val="0079122B"/>
    <w:rsid w:val="0079481E"/>
    <w:rsid w:val="007A6FD8"/>
    <w:rsid w:val="007C26C1"/>
    <w:rsid w:val="007C2B5C"/>
    <w:rsid w:val="007D142D"/>
    <w:rsid w:val="008061D9"/>
    <w:rsid w:val="00807816"/>
    <w:rsid w:val="00816FBE"/>
    <w:rsid w:val="00827265"/>
    <w:rsid w:val="008374D6"/>
    <w:rsid w:val="00864732"/>
    <w:rsid w:val="008716DE"/>
    <w:rsid w:val="008728AE"/>
    <w:rsid w:val="00890840"/>
    <w:rsid w:val="008933AD"/>
    <w:rsid w:val="008B7EC1"/>
    <w:rsid w:val="008C72D7"/>
    <w:rsid w:val="008C73CB"/>
    <w:rsid w:val="008D0D9A"/>
    <w:rsid w:val="008F14E8"/>
    <w:rsid w:val="009040E9"/>
    <w:rsid w:val="00913CA5"/>
    <w:rsid w:val="0094649E"/>
    <w:rsid w:val="009645FA"/>
    <w:rsid w:val="009724A8"/>
    <w:rsid w:val="00973A98"/>
    <w:rsid w:val="009B0361"/>
    <w:rsid w:val="009B4869"/>
    <w:rsid w:val="009D6D57"/>
    <w:rsid w:val="00A02973"/>
    <w:rsid w:val="00A2593B"/>
    <w:rsid w:val="00A32F7A"/>
    <w:rsid w:val="00A347AC"/>
    <w:rsid w:val="00A427CA"/>
    <w:rsid w:val="00A57644"/>
    <w:rsid w:val="00A67904"/>
    <w:rsid w:val="00A67C3E"/>
    <w:rsid w:val="00A70185"/>
    <w:rsid w:val="00A736D2"/>
    <w:rsid w:val="00A8090D"/>
    <w:rsid w:val="00A952AD"/>
    <w:rsid w:val="00AA3FC6"/>
    <w:rsid w:val="00AB099B"/>
    <w:rsid w:val="00AB2DF6"/>
    <w:rsid w:val="00AB55E7"/>
    <w:rsid w:val="00AC1556"/>
    <w:rsid w:val="00AC453E"/>
    <w:rsid w:val="00AD06C7"/>
    <w:rsid w:val="00AD661F"/>
    <w:rsid w:val="00AD7866"/>
    <w:rsid w:val="00AE47D6"/>
    <w:rsid w:val="00AF4512"/>
    <w:rsid w:val="00B13626"/>
    <w:rsid w:val="00B446C5"/>
    <w:rsid w:val="00B54DA8"/>
    <w:rsid w:val="00B70F1A"/>
    <w:rsid w:val="00B71121"/>
    <w:rsid w:val="00BC3F50"/>
    <w:rsid w:val="00BC4695"/>
    <w:rsid w:val="00BD38A5"/>
    <w:rsid w:val="00BE3B7F"/>
    <w:rsid w:val="00C05A6E"/>
    <w:rsid w:val="00C315E1"/>
    <w:rsid w:val="00C5748E"/>
    <w:rsid w:val="00C6172F"/>
    <w:rsid w:val="00C658A2"/>
    <w:rsid w:val="00C8029C"/>
    <w:rsid w:val="00C85286"/>
    <w:rsid w:val="00C869B5"/>
    <w:rsid w:val="00C934FD"/>
    <w:rsid w:val="00C93BDE"/>
    <w:rsid w:val="00C97EE6"/>
    <w:rsid w:val="00CA30C3"/>
    <w:rsid w:val="00CB5474"/>
    <w:rsid w:val="00CD38D9"/>
    <w:rsid w:val="00CD3A92"/>
    <w:rsid w:val="00CE2D1C"/>
    <w:rsid w:val="00CF5977"/>
    <w:rsid w:val="00D15468"/>
    <w:rsid w:val="00D16517"/>
    <w:rsid w:val="00D20C9A"/>
    <w:rsid w:val="00D3164F"/>
    <w:rsid w:val="00D83448"/>
    <w:rsid w:val="00DB1060"/>
    <w:rsid w:val="00DE26DA"/>
    <w:rsid w:val="00DE299F"/>
    <w:rsid w:val="00DF5D2D"/>
    <w:rsid w:val="00E170A2"/>
    <w:rsid w:val="00E35A8B"/>
    <w:rsid w:val="00E35F2B"/>
    <w:rsid w:val="00E379A5"/>
    <w:rsid w:val="00E43330"/>
    <w:rsid w:val="00E44C7F"/>
    <w:rsid w:val="00E52EB2"/>
    <w:rsid w:val="00E72A17"/>
    <w:rsid w:val="00E77675"/>
    <w:rsid w:val="00E916F6"/>
    <w:rsid w:val="00EA33E5"/>
    <w:rsid w:val="00EB7EC2"/>
    <w:rsid w:val="00F1167B"/>
    <w:rsid w:val="00F17940"/>
    <w:rsid w:val="00F31831"/>
    <w:rsid w:val="00F40B06"/>
    <w:rsid w:val="00F4534B"/>
    <w:rsid w:val="00F64EEB"/>
    <w:rsid w:val="00F650BF"/>
    <w:rsid w:val="00F672B3"/>
    <w:rsid w:val="00F677DA"/>
    <w:rsid w:val="00FA551B"/>
    <w:rsid w:val="00FB6A47"/>
    <w:rsid w:val="00FE44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002B34"/>
  <w15:chartTrackingRefBased/>
  <w15:docId w15:val="{7AE972AE-8F42-4051-BEA6-6BCEC8386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B0361"/>
  </w:style>
  <w:style w:type="paragraph" w:styleId="Heading1">
    <w:name w:val="heading 1"/>
    <w:basedOn w:val="Normal"/>
    <w:next w:val="Normal"/>
    <w:link w:val="Heading1Char"/>
    <w:uiPriority w:val="9"/>
    <w:qFormat/>
    <w:rsid w:val="00740C6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217B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A772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183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164F"/>
    <w:pPr>
      <w:ind w:left="720"/>
      <w:contextualSpacing/>
    </w:pPr>
  </w:style>
  <w:style w:type="table" w:styleId="TableGrid">
    <w:name w:val="Table Grid"/>
    <w:basedOn w:val="TableNormal"/>
    <w:uiPriority w:val="39"/>
    <w:rsid w:val="00753D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53D1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3D16"/>
    <w:rPr>
      <w:color w:val="605E5C"/>
      <w:shd w:val="clear" w:color="auto" w:fill="E1DFDD"/>
    </w:rPr>
  </w:style>
  <w:style w:type="character" w:customStyle="1" w:styleId="mark0foidnjm9">
    <w:name w:val="mark0foidnjm9"/>
    <w:basedOn w:val="DefaultParagraphFont"/>
    <w:rsid w:val="002A6655"/>
  </w:style>
  <w:style w:type="character" w:styleId="FollowedHyperlink">
    <w:name w:val="FollowedHyperlink"/>
    <w:basedOn w:val="DefaultParagraphFont"/>
    <w:uiPriority w:val="99"/>
    <w:semiHidden/>
    <w:unhideWhenUsed/>
    <w:rsid w:val="00A952AD"/>
    <w:rPr>
      <w:color w:val="954F72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31831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styleId="PlaceholderText">
    <w:name w:val="Placeholder Text"/>
    <w:basedOn w:val="DefaultParagraphFont"/>
    <w:uiPriority w:val="99"/>
    <w:semiHidden/>
    <w:rsid w:val="00482EE0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A427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27CA"/>
  </w:style>
  <w:style w:type="paragraph" w:styleId="Footer">
    <w:name w:val="footer"/>
    <w:basedOn w:val="Normal"/>
    <w:link w:val="FooterChar"/>
    <w:uiPriority w:val="99"/>
    <w:unhideWhenUsed/>
    <w:rsid w:val="00A427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27CA"/>
  </w:style>
  <w:style w:type="character" w:customStyle="1" w:styleId="Heading3Char">
    <w:name w:val="Heading 3 Char"/>
    <w:basedOn w:val="DefaultParagraphFont"/>
    <w:link w:val="Heading3"/>
    <w:uiPriority w:val="9"/>
    <w:semiHidden/>
    <w:rsid w:val="002A772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217B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Light">
    <w:name w:val="Grid Table Light"/>
    <w:basedOn w:val="TableNormal"/>
    <w:uiPriority w:val="40"/>
    <w:rsid w:val="00C934F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C934F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ableParagraph">
    <w:name w:val="Table Paragraph"/>
    <w:basedOn w:val="Normal"/>
    <w:uiPriority w:val="1"/>
    <w:qFormat/>
    <w:rsid w:val="007306A6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740C6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D16517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70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5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25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13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47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27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0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9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9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7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93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56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0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5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53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9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8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0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8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42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43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39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671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066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5952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550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1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56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55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08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17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853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599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71232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631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36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52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1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3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93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41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5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40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8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4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31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961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84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3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28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07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63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4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jpe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image" Target="media/image32.jpeg"/><Relationship Id="rId47" Type="http://schemas.openxmlformats.org/officeDocument/2006/relationships/image" Target="media/image37.jpe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63" Type="http://schemas.openxmlformats.org/officeDocument/2006/relationships/image" Target="media/image50.png"/><Relationship Id="rId68" Type="http://schemas.openxmlformats.org/officeDocument/2006/relationships/hyperlink" Target="https://github.com/overtunned/lane_detection/tree/main/Dataset" TargetMode="External"/><Relationship Id="rId7" Type="http://schemas.openxmlformats.org/officeDocument/2006/relationships/settings" Target="settings.xml"/><Relationship Id="rId71" Type="http://schemas.openxmlformats.org/officeDocument/2006/relationships/hyperlink" Target="https://www.researchgate.net/publication/331478663_Real-Time_Detection_of_Road_Lane-Lines_for_Autonomous_Driving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image" Target="media/image19.png"/><Relationship Id="rId11" Type="http://schemas.openxmlformats.org/officeDocument/2006/relationships/image" Target="media/image1.png"/><Relationship Id="rId24" Type="http://schemas.openxmlformats.org/officeDocument/2006/relationships/image" Target="media/image14.jpe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jpeg"/><Relationship Id="rId53" Type="http://schemas.openxmlformats.org/officeDocument/2006/relationships/image" Target="media/image43.png"/><Relationship Id="rId58" Type="http://schemas.openxmlformats.org/officeDocument/2006/relationships/image" Target="media/image46.png"/><Relationship Id="rId66" Type="http://schemas.openxmlformats.org/officeDocument/2006/relationships/hyperlink" Target="http://media5.datahacker.rs/2019/05/yolo_arch-1024x411.png" TargetMode="External"/><Relationship Id="rId7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9.jpeg"/><Relationship Id="rId57" Type="http://schemas.openxmlformats.org/officeDocument/2006/relationships/hyperlink" Target="https://docs.opencv.org/master/d4/d8b/group__datasets__ar.html" TargetMode="External"/><Relationship Id="rId61" Type="http://schemas.openxmlformats.org/officeDocument/2006/relationships/image" Target="media/image48.jpeg"/><Relationship Id="rId10" Type="http://schemas.openxmlformats.org/officeDocument/2006/relationships/endnotes" Target="endnotes.xml"/><Relationship Id="rId19" Type="http://schemas.openxmlformats.org/officeDocument/2006/relationships/image" Target="media/image9.jpeg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image" Target="media/image47.jpeg"/><Relationship Id="rId65" Type="http://schemas.openxmlformats.org/officeDocument/2006/relationships/image" Target="media/image51.jpeg"/><Relationship Id="rId73" Type="http://schemas.openxmlformats.org/officeDocument/2006/relationships/hyperlink" Target="https://link.springer.com/chapter/10.1007/978-981-15-0633-8_156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jpe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hyperlink" Target="https://machinelearningmastery.com/how-to-develop-a-face-recognition-system-using-facenet-in-keras-and-an-svm-classifier/" TargetMode="External"/><Relationship Id="rId64" Type="http://schemas.openxmlformats.org/officeDocument/2006/relationships/hyperlink" Target="https://www.mdpi.com/sensors/sensors-18-04308/article_deploy/html/images/sensors-18-04308-g001-550.jpg" TargetMode="External"/><Relationship Id="rId69" Type="http://schemas.openxmlformats.org/officeDocument/2006/relationships/hyperlink" Target="https://github.com/rslim087a/road-video" TargetMode="External"/><Relationship Id="rId8" Type="http://schemas.openxmlformats.org/officeDocument/2006/relationships/webSettings" Target="webSettings.xml"/><Relationship Id="rId51" Type="http://schemas.openxmlformats.org/officeDocument/2006/relationships/image" Target="media/image41.jpeg"/><Relationship Id="rId72" Type="http://schemas.openxmlformats.org/officeDocument/2006/relationships/hyperlink" Target="https://ieeexplore.ieee.org/document/9253415" TargetMode="External"/><Relationship Id="rId3" Type="http://schemas.openxmlformats.org/officeDocument/2006/relationships/customXml" Target="../customXml/item3.xml"/><Relationship Id="rId12" Type="http://schemas.openxmlformats.org/officeDocument/2006/relationships/image" Target="media/image2.jpeg"/><Relationship Id="rId17" Type="http://schemas.openxmlformats.org/officeDocument/2006/relationships/image" Target="media/image7.jpeg"/><Relationship Id="rId25" Type="http://schemas.openxmlformats.org/officeDocument/2006/relationships/image" Target="media/image15.jpeg"/><Relationship Id="rId33" Type="http://schemas.openxmlformats.org/officeDocument/2006/relationships/image" Target="media/image23.jpeg"/><Relationship Id="rId38" Type="http://schemas.openxmlformats.org/officeDocument/2006/relationships/image" Target="media/image28.png"/><Relationship Id="rId46" Type="http://schemas.openxmlformats.org/officeDocument/2006/relationships/image" Target="media/image36.jpeg"/><Relationship Id="rId59" Type="http://schemas.openxmlformats.org/officeDocument/2006/relationships/hyperlink" Target="https://github.com/lmiz100/Optical-flow-Horn-Schunck-method" TargetMode="External"/><Relationship Id="rId67" Type="http://schemas.openxmlformats.org/officeDocument/2006/relationships/image" Target="media/image52.png"/><Relationship Id="rId20" Type="http://schemas.openxmlformats.org/officeDocument/2006/relationships/image" Target="media/image10.jpeg"/><Relationship Id="rId41" Type="http://schemas.openxmlformats.org/officeDocument/2006/relationships/image" Target="media/image31.png"/><Relationship Id="rId54" Type="http://schemas.openxmlformats.org/officeDocument/2006/relationships/image" Target="media/image44.png"/><Relationship Id="rId62" Type="http://schemas.openxmlformats.org/officeDocument/2006/relationships/image" Target="media/image49.png"/><Relationship Id="rId70" Type="http://schemas.openxmlformats.org/officeDocument/2006/relationships/hyperlink" Target="https://xingangpan.github.io/projects/CULane.html" TargetMode="External"/><Relationship Id="rId75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ad866bc6-8405-4934-acc0-d51cea34f6d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30A8849C80A145A469F7C0FE9852D9" ma:contentTypeVersion="3" ma:contentTypeDescription="Create a new document." ma:contentTypeScope="" ma:versionID="6f90bdb8f9486c7b6a37378665217dc2">
  <xsd:schema xmlns:xsd="http://www.w3.org/2001/XMLSchema" xmlns:xs="http://www.w3.org/2001/XMLSchema" xmlns:p="http://schemas.microsoft.com/office/2006/metadata/properties" xmlns:ns2="ad866bc6-8405-4934-acc0-d51cea34f6da" targetNamespace="http://schemas.microsoft.com/office/2006/metadata/properties" ma:root="true" ma:fieldsID="e9ddbf13015492852a6827d6126ee4b8" ns2:_="">
    <xsd:import namespace="ad866bc6-8405-4934-acc0-d51cea34f6da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866bc6-8405-4934-acc0-d51cea34f6da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A2C3689C-EDEC-4EA0-8614-0772A466D5A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FD5B17A-21F2-43A5-8B21-587901167793}">
  <ds:schemaRefs>
    <ds:schemaRef ds:uri="http://schemas.microsoft.com/office/2006/metadata/properties"/>
    <ds:schemaRef ds:uri="http://schemas.microsoft.com/office/infopath/2007/PartnerControls"/>
    <ds:schemaRef ds:uri="ad866bc6-8405-4934-acc0-d51cea34f6da"/>
  </ds:schemaRefs>
</ds:datastoreItem>
</file>

<file path=customXml/itemProps3.xml><?xml version="1.0" encoding="utf-8"?>
<ds:datastoreItem xmlns:ds="http://schemas.openxmlformats.org/officeDocument/2006/customXml" ds:itemID="{DB4F7DB0-82FB-4FD7-83FD-870FAA2FC5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866bc6-8405-4934-acc0-d51cea34f6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66293B4-DF46-40EF-840A-953C3A1929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9</TotalTime>
  <Pages>1</Pages>
  <Words>3016</Words>
  <Characters>17195</Characters>
  <Application>Microsoft Office Word</Application>
  <DocSecurity>0</DocSecurity>
  <Lines>143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nthil</dc:creator>
  <cp:keywords/>
  <dc:description/>
  <cp:lastModifiedBy>CRIS THOMAS</cp:lastModifiedBy>
  <cp:revision>175</cp:revision>
  <dcterms:created xsi:type="dcterms:W3CDTF">2021-05-16T06:27:00Z</dcterms:created>
  <dcterms:modified xsi:type="dcterms:W3CDTF">2021-06-10T0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30A8849C80A145A469F7C0FE9852D9</vt:lpwstr>
  </property>
</Properties>
</file>